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F8F6AF" w14:textId="77777777" w:rsidR="0075593C" w:rsidRPr="00BC245E" w:rsidRDefault="007E40DA" w:rsidP="004E5A92">
      <w:pPr>
        <w:spacing w:line="560" w:lineRule="atLeast"/>
        <w:rPr>
          <w:rFonts w:cs="Arial"/>
          <w:color w:val="000000"/>
          <w:sz w:val="40"/>
          <w:szCs w:val="40"/>
          <w:lang w:eastAsia="en-GB"/>
        </w:rPr>
      </w:pPr>
      <w:r>
        <w:rPr>
          <w:rFonts w:cs="Arial"/>
          <w:color w:val="000000"/>
          <w:sz w:val="40"/>
          <w:szCs w:val="40"/>
          <w:lang w:eastAsia="en-GB"/>
        </w:rPr>
        <w:t>Observ</w:t>
      </w:r>
      <w:r w:rsidR="00525BA8">
        <w:rPr>
          <w:rFonts w:cs="Arial"/>
          <w:color w:val="000000"/>
          <w:sz w:val="40"/>
          <w:szCs w:val="40"/>
          <w:lang w:eastAsia="en-GB"/>
        </w:rPr>
        <w:t>er</w:t>
      </w:r>
      <w:r w:rsidR="0007613C">
        <w:rPr>
          <w:rFonts w:cs="Arial"/>
          <w:color w:val="000000"/>
          <w:sz w:val="40"/>
          <w:szCs w:val="40"/>
          <w:lang w:eastAsia="en-GB"/>
        </w:rPr>
        <w:t xml:space="preserve"> Feedback F</w:t>
      </w:r>
      <w:r w:rsidR="004E5A92" w:rsidRPr="00BC245E">
        <w:rPr>
          <w:rFonts w:cs="Arial"/>
          <w:color w:val="000000"/>
          <w:sz w:val="40"/>
          <w:szCs w:val="40"/>
          <w:lang w:eastAsia="en-GB"/>
        </w:rPr>
        <w:t>orm</w:t>
      </w:r>
    </w:p>
    <w:p w14:paraId="011C4104" w14:textId="77777777" w:rsidR="0075593C" w:rsidRPr="00BC245E" w:rsidRDefault="0075593C" w:rsidP="00FE36F1">
      <w:pPr>
        <w:rPr>
          <w:rFonts w:cs="Arial"/>
          <w:sz w:val="22"/>
          <w:szCs w:val="22"/>
          <w:lang w:eastAsia="en-GB"/>
        </w:rPr>
      </w:pPr>
    </w:p>
    <w:p w14:paraId="33F6D4BA" w14:textId="77777777" w:rsidR="00EA4BA5" w:rsidRDefault="005C52CE" w:rsidP="007547BB">
      <w:pPr>
        <w:spacing w:line="300" w:lineRule="exact"/>
        <w:rPr>
          <w:rFonts w:cs="Arial"/>
          <w:sz w:val="22"/>
          <w:szCs w:val="22"/>
          <w:lang w:eastAsia="en-GB"/>
        </w:rPr>
      </w:pPr>
      <w:r>
        <w:rPr>
          <w:rFonts w:cs="Arial"/>
          <w:sz w:val="22"/>
          <w:szCs w:val="22"/>
          <w:lang w:eastAsia="en-GB"/>
        </w:rPr>
        <w:t>Unit</w:t>
      </w:r>
      <w:r w:rsidR="002853B1">
        <w:rPr>
          <w:rFonts w:cs="Arial"/>
          <w:sz w:val="22"/>
          <w:szCs w:val="22"/>
          <w:lang w:eastAsia="en-GB"/>
        </w:rPr>
        <w:t>s</w:t>
      </w:r>
      <w:r w:rsidR="00225915">
        <w:rPr>
          <w:rFonts w:cs="Arial"/>
          <w:sz w:val="22"/>
          <w:szCs w:val="22"/>
          <w:lang w:eastAsia="en-GB"/>
        </w:rPr>
        <w:t xml:space="preserve"> 3 </w:t>
      </w:r>
      <w:r w:rsidR="00EA4BA5" w:rsidRPr="00EA4BA5">
        <w:rPr>
          <w:rFonts w:cs="Arial"/>
          <w:sz w:val="22"/>
          <w:szCs w:val="22"/>
          <w:lang w:eastAsia="en-GB"/>
        </w:rPr>
        <w:t>require</w:t>
      </w:r>
      <w:r w:rsidR="00B97694">
        <w:rPr>
          <w:rFonts w:cs="Arial"/>
          <w:sz w:val="22"/>
          <w:szCs w:val="22"/>
          <w:lang w:eastAsia="en-GB"/>
        </w:rPr>
        <w:t>s a</w:t>
      </w:r>
      <w:r w:rsidR="0009186A">
        <w:rPr>
          <w:rFonts w:cs="Arial"/>
          <w:sz w:val="22"/>
          <w:szCs w:val="22"/>
          <w:lang w:eastAsia="en-GB"/>
        </w:rPr>
        <w:t xml:space="preserve"> candidate</w:t>
      </w:r>
      <w:r w:rsidR="00EA4BA5" w:rsidRPr="00EA4BA5">
        <w:rPr>
          <w:rFonts w:cs="Arial"/>
          <w:sz w:val="22"/>
          <w:szCs w:val="22"/>
          <w:lang w:eastAsia="en-GB"/>
        </w:rPr>
        <w:t xml:space="preserve"> to teach a less</w:t>
      </w:r>
      <w:r w:rsidR="00005D59">
        <w:rPr>
          <w:rFonts w:cs="Arial"/>
          <w:sz w:val="22"/>
          <w:szCs w:val="22"/>
          <w:lang w:eastAsia="en-GB"/>
        </w:rPr>
        <w:t xml:space="preserve">on </w:t>
      </w:r>
      <w:r w:rsidR="002C7E00">
        <w:rPr>
          <w:rFonts w:cs="Arial"/>
          <w:sz w:val="22"/>
          <w:szCs w:val="22"/>
          <w:lang w:eastAsia="en-GB"/>
        </w:rPr>
        <w:t>that</w:t>
      </w:r>
      <w:r w:rsidR="00005D59">
        <w:rPr>
          <w:rFonts w:cs="Arial"/>
          <w:sz w:val="22"/>
          <w:szCs w:val="22"/>
          <w:lang w:eastAsia="en-GB"/>
        </w:rPr>
        <w:t xml:space="preserve"> is observed by </w:t>
      </w:r>
      <w:r w:rsidR="00B97694">
        <w:rPr>
          <w:rFonts w:cs="Arial"/>
          <w:sz w:val="22"/>
          <w:szCs w:val="22"/>
          <w:lang w:eastAsia="en-GB"/>
        </w:rPr>
        <w:t>their mentor.</w:t>
      </w:r>
      <w:r w:rsidR="00467A51">
        <w:rPr>
          <w:rFonts w:cs="Arial"/>
          <w:sz w:val="22"/>
          <w:szCs w:val="22"/>
          <w:lang w:eastAsia="en-GB"/>
        </w:rPr>
        <w:t xml:space="preserve"> </w:t>
      </w:r>
      <w:r w:rsidR="007547BB">
        <w:rPr>
          <w:rFonts w:cs="Arial"/>
          <w:sz w:val="22"/>
          <w:szCs w:val="22"/>
          <w:lang w:eastAsia="en-GB"/>
        </w:rPr>
        <w:t>This form is designed to s</w:t>
      </w:r>
      <w:r w:rsidR="00A61945">
        <w:rPr>
          <w:rFonts w:cs="Arial"/>
          <w:sz w:val="22"/>
          <w:szCs w:val="22"/>
          <w:lang w:eastAsia="en-GB"/>
        </w:rPr>
        <w:t>upport the observation process.</w:t>
      </w:r>
    </w:p>
    <w:p w14:paraId="1F4BA5BC" w14:textId="77777777" w:rsidR="007B258D" w:rsidRDefault="007B258D" w:rsidP="007547BB">
      <w:pPr>
        <w:spacing w:line="300" w:lineRule="exact"/>
        <w:rPr>
          <w:rFonts w:cs="Arial"/>
          <w:sz w:val="22"/>
          <w:szCs w:val="22"/>
          <w:lang w:eastAsia="en-GB"/>
        </w:rPr>
      </w:pPr>
    </w:p>
    <w:p w14:paraId="3421EB30" w14:textId="77777777" w:rsidR="007B258D" w:rsidRPr="00EA4BA5" w:rsidRDefault="007B258D" w:rsidP="007547BB">
      <w:pPr>
        <w:spacing w:line="300" w:lineRule="exact"/>
        <w:rPr>
          <w:rFonts w:cs="Arial"/>
          <w:sz w:val="22"/>
          <w:szCs w:val="22"/>
          <w:lang w:eastAsia="en-GB"/>
        </w:rPr>
      </w:pPr>
      <w:r w:rsidRPr="007B258D">
        <w:rPr>
          <w:rFonts w:cs="Arial"/>
          <w:sz w:val="22"/>
          <w:szCs w:val="22"/>
          <w:lang w:eastAsia="en-GB"/>
        </w:rPr>
        <w:t xml:space="preserve">To meet this evidence </w:t>
      </w:r>
      <w:r w:rsidR="007304C4" w:rsidRPr="007B258D">
        <w:rPr>
          <w:rFonts w:cs="Arial"/>
          <w:sz w:val="22"/>
          <w:szCs w:val="22"/>
          <w:lang w:eastAsia="en-GB"/>
        </w:rPr>
        <w:t>requirement,</w:t>
      </w:r>
      <w:r w:rsidRPr="007B258D">
        <w:rPr>
          <w:rFonts w:cs="Arial"/>
          <w:sz w:val="22"/>
          <w:szCs w:val="22"/>
          <w:lang w:eastAsia="en-GB"/>
        </w:rPr>
        <w:t xml:space="preserve"> we will accept a combination of completed sections of this form, audio, </w:t>
      </w:r>
      <w:r w:rsidR="00AC7C32" w:rsidRPr="007B258D">
        <w:rPr>
          <w:rFonts w:cs="Arial"/>
          <w:sz w:val="22"/>
          <w:szCs w:val="22"/>
          <w:lang w:eastAsia="en-GB"/>
        </w:rPr>
        <w:t>images,</w:t>
      </w:r>
      <w:r w:rsidRPr="007B258D">
        <w:rPr>
          <w:rFonts w:cs="Arial"/>
          <w:sz w:val="22"/>
          <w:szCs w:val="22"/>
          <w:lang w:eastAsia="en-GB"/>
        </w:rPr>
        <w:t xml:space="preserve"> and video </w:t>
      </w:r>
      <w:r w:rsidR="007304C4" w:rsidRPr="007B258D">
        <w:rPr>
          <w:rFonts w:cs="Arial"/>
          <w:sz w:val="22"/>
          <w:szCs w:val="22"/>
          <w:lang w:eastAsia="en-GB"/>
        </w:rPr>
        <w:t>if</w:t>
      </w:r>
      <w:r w:rsidRPr="007B258D">
        <w:rPr>
          <w:rFonts w:cs="Arial"/>
          <w:sz w:val="22"/>
          <w:szCs w:val="22"/>
          <w:lang w:eastAsia="en-GB"/>
        </w:rPr>
        <w:t xml:space="preserve"> the evidence meets the requirements stated on this form. Please see the Help &amp; Support page on Artefacts for guidance on how to submit different types of evidence</w:t>
      </w:r>
      <w:r w:rsidR="0007613C">
        <w:rPr>
          <w:rFonts w:cs="Arial"/>
          <w:sz w:val="22"/>
          <w:szCs w:val="22"/>
          <w:lang w:eastAsia="en-GB"/>
        </w:rPr>
        <w:t>.</w:t>
      </w:r>
    </w:p>
    <w:p w14:paraId="14485004" w14:textId="77777777" w:rsidR="004E5A92" w:rsidRDefault="004E5A92" w:rsidP="00FE36F1">
      <w:pPr>
        <w:rPr>
          <w:rFonts w:cs="Arial"/>
          <w:sz w:val="22"/>
          <w:szCs w:val="22"/>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1"/>
        <w:gridCol w:w="3583"/>
        <w:gridCol w:w="1455"/>
        <w:gridCol w:w="2826"/>
      </w:tblGrid>
      <w:tr w:rsidR="002853B1" w:rsidRPr="00E80F73" w14:paraId="0A231EAE" w14:textId="77777777" w:rsidTr="00CF0999">
        <w:trPr>
          <w:trHeight w:val="567"/>
        </w:trPr>
        <w:tc>
          <w:tcPr>
            <w:tcW w:w="2376" w:type="dxa"/>
            <w:shd w:val="clear" w:color="auto" w:fill="D9D9D9"/>
            <w:vAlign w:val="center"/>
          </w:tcPr>
          <w:p w14:paraId="353274CB" w14:textId="77777777" w:rsidR="002853B1" w:rsidRPr="00005D59" w:rsidRDefault="00D12204" w:rsidP="00CF0999">
            <w:pPr>
              <w:spacing w:after="60"/>
              <w:jc w:val="both"/>
              <w:rPr>
                <w:rFonts w:cs="Arial"/>
                <w:b/>
                <w:szCs w:val="22"/>
                <w:lang w:eastAsia="en-GB"/>
              </w:rPr>
            </w:pPr>
            <w:r>
              <w:rPr>
                <w:rFonts w:cs="Arial"/>
                <w:b/>
                <w:szCs w:val="22"/>
                <w:lang w:eastAsia="en-GB"/>
              </w:rPr>
              <w:t>Candidate name</w:t>
            </w:r>
          </w:p>
        </w:tc>
        <w:tc>
          <w:tcPr>
            <w:tcW w:w="3686" w:type="dxa"/>
          </w:tcPr>
          <w:p w14:paraId="6BB76EF1" w14:textId="77777777" w:rsidR="007304C4" w:rsidRDefault="007304C4" w:rsidP="00005D59">
            <w:pPr>
              <w:spacing w:before="60" w:after="60"/>
              <w:rPr>
                <w:rFonts w:cs="Arial"/>
                <w:szCs w:val="22"/>
                <w:lang w:eastAsia="en-GB"/>
              </w:rPr>
            </w:pPr>
          </w:p>
          <w:p w14:paraId="7727F7EA" w14:textId="3A781803" w:rsidR="002853B1" w:rsidRPr="00D367EA" w:rsidRDefault="007304C4" w:rsidP="00005D59">
            <w:pPr>
              <w:spacing w:before="60" w:after="60"/>
              <w:rPr>
                <w:rFonts w:cs="Arial"/>
                <w:color w:val="DA2B04"/>
                <w:szCs w:val="22"/>
                <w:lang w:eastAsia="en-GB"/>
              </w:rPr>
            </w:pPr>
            <w:r>
              <w:rPr>
                <w:rFonts w:cs="Arial"/>
                <w:szCs w:val="22"/>
                <w:lang w:eastAsia="en-GB"/>
              </w:rPr>
              <w:t>Harshita</w:t>
            </w:r>
            <w:r w:rsidR="00056F8D">
              <w:rPr>
                <w:rFonts w:cs="Arial"/>
                <w:szCs w:val="22"/>
                <w:lang w:eastAsia="en-GB"/>
              </w:rPr>
              <w:t xml:space="preserve"> Sharma</w:t>
            </w:r>
          </w:p>
        </w:tc>
        <w:tc>
          <w:tcPr>
            <w:tcW w:w="1459" w:type="dxa"/>
            <w:shd w:val="clear" w:color="auto" w:fill="D9D9D9"/>
            <w:vAlign w:val="center"/>
          </w:tcPr>
          <w:p w14:paraId="535EC4DE" w14:textId="77777777" w:rsidR="002853B1" w:rsidRPr="002853B1" w:rsidRDefault="00B97694" w:rsidP="008779E4">
            <w:pPr>
              <w:spacing w:before="60" w:after="60"/>
              <w:rPr>
                <w:rFonts w:cs="Arial"/>
                <w:b/>
                <w:szCs w:val="22"/>
                <w:lang w:eastAsia="en-GB"/>
              </w:rPr>
            </w:pPr>
            <w:r>
              <w:rPr>
                <w:rFonts w:cs="Arial"/>
                <w:b/>
                <w:szCs w:val="22"/>
                <w:lang w:eastAsia="en-GB"/>
              </w:rPr>
              <w:t>Pre observation discussion date</w:t>
            </w:r>
          </w:p>
        </w:tc>
        <w:tc>
          <w:tcPr>
            <w:tcW w:w="2900" w:type="dxa"/>
          </w:tcPr>
          <w:p w14:paraId="75B35209" w14:textId="77777777" w:rsidR="007304C4" w:rsidRDefault="007304C4" w:rsidP="00005D59">
            <w:pPr>
              <w:spacing w:before="60" w:after="60"/>
              <w:rPr>
                <w:rFonts w:cs="Arial"/>
                <w:szCs w:val="22"/>
                <w:lang w:eastAsia="en-GB"/>
              </w:rPr>
            </w:pPr>
          </w:p>
          <w:p w14:paraId="7B5F17DB" w14:textId="77777777" w:rsidR="002853B1" w:rsidRPr="00005D59" w:rsidRDefault="00845476" w:rsidP="00005D59">
            <w:pPr>
              <w:spacing w:before="60" w:after="60"/>
              <w:rPr>
                <w:rFonts w:cs="Arial"/>
                <w:szCs w:val="22"/>
                <w:lang w:eastAsia="en-GB"/>
              </w:rPr>
            </w:pPr>
            <w:r>
              <w:rPr>
                <w:rFonts w:cs="Arial"/>
                <w:szCs w:val="22"/>
                <w:lang w:eastAsia="en-GB"/>
              </w:rPr>
              <w:t>13</w:t>
            </w:r>
            <w:r w:rsidR="007304C4">
              <w:rPr>
                <w:rFonts w:cs="Arial"/>
                <w:szCs w:val="22"/>
                <w:lang w:eastAsia="en-GB"/>
              </w:rPr>
              <w:t>-</w:t>
            </w:r>
            <w:r>
              <w:rPr>
                <w:rFonts w:cs="Arial"/>
                <w:szCs w:val="22"/>
                <w:lang w:eastAsia="en-GB"/>
              </w:rPr>
              <w:t>Apr</w:t>
            </w:r>
            <w:r w:rsidR="007304C4">
              <w:rPr>
                <w:rFonts w:cs="Arial"/>
                <w:szCs w:val="22"/>
                <w:lang w:eastAsia="en-GB"/>
              </w:rPr>
              <w:t>-2021</w:t>
            </w:r>
          </w:p>
        </w:tc>
      </w:tr>
      <w:tr w:rsidR="002853B1" w:rsidRPr="00E80F73" w14:paraId="6B2ED20D" w14:textId="77777777" w:rsidTr="00CF0999">
        <w:trPr>
          <w:trHeight w:val="567"/>
        </w:trPr>
        <w:tc>
          <w:tcPr>
            <w:tcW w:w="2376" w:type="dxa"/>
            <w:shd w:val="clear" w:color="auto" w:fill="D9D9D9"/>
            <w:vAlign w:val="center"/>
          </w:tcPr>
          <w:p w14:paraId="005C9EE7" w14:textId="77777777" w:rsidR="002853B1" w:rsidRPr="00005D59" w:rsidRDefault="00D12204" w:rsidP="00005D59">
            <w:pPr>
              <w:spacing w:before="60" w:after="60"/>
              <w:rPr>
                <w:rFonts w:cs="Arial"/>
                <w:b/>
                <w:szCs w:val="22"/>
                <w:lang w:eastAsia="en-GB"/>
              </w:rPr>
            </w:pPr>
            <w:r>
              <w:rPr>
                <w:rFonts w:cs="Arial"/>
                <w:b/>
                <w:szCs w:val="22"/>
                <w:lang w:eastAsia="en-GB"/>
              </w:rPr>
              <w:t>Mentor</w:t>
            </w:r>
            <w:r w:rsidR="002853B1" w:rsidRPr="00005D59">
              <w:rPr>
                <w:rFonts w:cs="Arial"/>
                <w:b/>
                <w:szCs w:val="22"/>
                <w:lang w:eastAsia="en-GB"/>
              </w:rPr>
              <w:t xml:space="preserve"> name</w:t>
            </w:r>
          </w:p>
          <w:p w14:paraId="7C48C567" w14:textId="77777777" w:rsidR="002853B1" w:rsidRPr="00005D59" w:rsidRDefault="002853B1" w:rsidP="00005D59">
            <w:pPr>
              <w:spacing w:before="60" w:after="60"/>
              <w:rPr>
                <w:rFonts w:cs="Arial"/>
                <w:b/>
                <w:szCs w:val="22"/>
                <w:lang w:eastAsia="en-GB"/>
              </w:rPr>
            </w:pPr>
          </w:p>
        </w:tc>
        <w:tc>
          <w:tcPr>
            <w:tcW w:w="3686" w:type="dxa"/>
            <w:shd w:val="clear" w:color="auto" w:fill="auto"/>
            <w:vAlign w:val="center"/>
          </w:tcPr>
          <w:p w14:paraId="0EC9F72F" w14:textId="41FC7461" w:rsidR="002853B1" w:rsidRPr="00B6307B" w:rsidRDefault="0069434E" w:rsidP="00005D59">
            <w:pPr>
              <w:spacing w:before="60" w:after="60"/>
              <w:rPr>
                <w:rFonts w:cs="Arial"/>
                <w:color w:val="DA2B04"/>
                <w:szCs w:val="22"/>
                <w:lang w:eastAsia="en-GB"/>
              </w:rPr>
            </w:pPr>
            <w:r>
              <w:rPr>
                <w:rFonts w:cs="Arial"/>
                <w:szCs w:val="22"/>
                <w:lang w:eastAsia="en-GB"/>
              </w:rPr>
              <w:t>Pramod</w:t>
            </w:r>
            <w:r w:rsidR="00B6307B">
              <w:rPr>
                <w:rFonts w:cs="Arial"/>
                <w:szCs w:val="22"/>
                <w:lang w:eastAsia="en-GB"/>
              </w:rPr>
              <w:t xml:space="preserve"> </w:t>
            </w:r>
            <w:r w:rsidR="00056F8D">
              <w:rPr>
                <w:rFonts w:cs="Arial"/>
                <w:szCs w:val="22"/>
                <w:lang w:eastAsia="en-GB"/>
              </w:rPr>
              <w:t>Sharma</w:t>
            </w:r>
          </w:p>
        </w:tc>
        <w:tc>
          <w:tcPr>
            <w:tcW w:w="1459" w:type="dxa"/>
            <w:shd w:val="clear" w:color="auto" w:fill="D9D9D9"/>
            <w:vAlign w:val="center"/>
          </w:tcPr>
          <w:p w14:paraId="751C8430" w14:textId="77777777" w:rsidR="002853B1" w:rsidRPr="00005D59" w:rsidRDefault="002853B1" w:rsidP="00B97694">
            <w:pPr>
              <w:spacing w:before="60" w:after="60"/>
              <w:rPr>
                <w:rFonts w:cs="Arial"/>
                <w:b/>
                <w:szCs w:val="22"/>
                <w:lang w:eastAsia="en-GB"/>
              </w:rPr>
            </w:pPr>
            <w:r w:rsidRPr="00005D59">
              <w:rPr>
                <w:rFonts w:cs="Arial"/>
                <w:b/>
                <w:szCs w:val="22"/>
                <w:lang w:eastAsia="en-GB"/>
              </w:rPr>
              <w:t xml:space="preserve">Job title of </w:t>
            </w:r>
            <w:r w:rsidR="00B97694">
              <w:rPr>
                <w:rFonts w:cs="Arial"/>
                <w:b/>
                <w:szCs w:val="22"/>
                <w:lang w:eastAsia="en-GB"/>
              </w:rPr>
              <w:t>mentor</w:t>
            </w:r>
          </w:p>
        </w:tc>
        <w:tc>
          <w:tcPr>
            <w:tcW w:w="2900" w:type="dxa"/>
            <w:shd w:val="clear" w:color="auto" w:fill="auto"/>
            <w:vAlign w:val="center"/>
          </w:tcPr>
          <w:p w14:paraId="62081587" w14:textId="77777777" w:rsidR="002853B1" w:rsidRPr="007304C4" w:rsidRDefault="007304C4" w:rsidP="007304C4">
            <w:r>
              <w:rPr>
                <w:lang w:eastAsia="en-GB"/>
              </w:rPr>
              <w:t>Senior Teacher</w:t>
            </w:r>
          </w:p>
        </w:tc>
      </w:tr>
    </w:tbl>
    <w:p w14:paraId="7E3D4025" w14:textId="77777777" w:rsidR="00F47049" w:rsidRDefault="00F47049" w:rsidP="00FE36F1">
      <w:pPr>
        <w:rPr>
          <w:rFonts w:cs="Arial"/>
          <w:sz w:val="22"/>
          <w:szCs w:val="22"/>
          <w:lang w:eastAsia="en-GB"/>
        </w:rPr>
      </w:pPr>
    </w:p>
    <w:p w14:paraId="0ED2BC5D" w14:textId="77777777" w:rsidR="00F47049" w:rsidRPr="00F47049" w:rsidRDefault="004E5A92" w:rsidP="00F47049">
      <w:pPr>
        <w:numPr>
          <w:ilvl w:val="0"/>
          <w:numId w:val="1"/>
        </w:numPr>
        <w:tabs>
          <w:tab w:val="left" w:pos="567"/>
        </w:tabs>
        <w:spacing w:before="120"/>
        <w:rPr>
          <w:noProof/>
          <w:sz w:val="30"/>
          <w:szCs w:val="30"/>
          <w:lang w:eastAsia="en-GB"/>
        </w:rPr>
      </w:pPr>
      <w:r w:rsidRPr="00F47049">
        <w:rPr>
          <w:noProof/>
          <w:sz w:val="30"/>
          <w:szCs w:val="30"/>
          <w:lang w:eastAsia="en-GB"/>
        </w:rPr>
        <w:t>Pre-observation discussion</w:t>
      </w:r>
      <w:r w:rsidR="00EA4BA5" w:rsidRPr="00F47049">
        <w:rPr>
          <w:noProof/>
          <w:sz w:val="30"/>
          <w:szCs w:val="30"/>
          <w:lang w:eastAsia="en-GB"/>
        </w:rPr>
        <w:t>*</w:t>
      </w:r>
    </w:p>
    <w:p w14:paraId="4590E512" w14:textId="77777777" w:rsidR="004E5A92" w:rsidRPr="00BC245E" w:rsidRDefault="004E5A92" w:rsidP="00FE36F1">
      <w:pPr>
        <w:rPr>
          <w:rFonts w:cs="Arial"/>
          <w:sz w:val="22"/>
          <w:szCs w:val="22"/>
          <w:lang w:eastAsia="en-GB"/>
        </w:rPr>
      </w:pPr>
    </w:p>
    <w:tbl>
      <w:tblPr>
        <w:tblW w:w="0" w:type="auto"/>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40"/>
        <w:gridCol w:w="6208"/>
        <w:gridCol w:w="1637"/>
      </w:tblGrid>
      <w:tr w:rsidR="00C76B7B" w:rsidRPr="002F32F2" w14:paraId="049CA456" w14:textId="77777777" w:rsidTr="00E7700E">
        <w:trPr>
          <w:trHeight w:val="764"/>
        </w:trPr>
        <w:tc>
          <w:tcPr>
            <w:tcW w:w="2376" w:type="dxa"/>
            <w:tcBorders>
              <w:bottom w:val="single" w:sz="8" w:space="0" w:color="0D0D0D"/>
            </w:tcBorders>
            <w:shd w:val="clear" w:color="auto" w:fill="D9D9D9"/>
          </w:tcPr>
          <w:p w14:paraId="62B0C099" w14:textId="77777777" w:rsidR="00C76B7B" w:rsidRPr="00005D59" w:rsidRDefault="00C76B7B" w:rsidP="001B3F41">
            <w:pPr>
              <w:spacing w:before="120" w:line="300" w:lineRule="exact"/>
              <w:rPr>
                <w:b/>
                <w:bCs/>
                <w:noProof/>
                <w:szCs w:val="22"/>
                <w:lang w:eastAsia="en-GB"/>
              </w:rPr>
            </w:pPr>
            <w:r w:rsidRPr="00005D59">
              <w:rPr>
                <w:b/>
                <w:bCs/>
                <w:noProof/>
                <w:szCs w:val="22"/>
                <w:lang w:eastAsia="en-GB"/>
              </w:rPr>
              <w:t>Pre – observation discussion date</w:t>
            </w:r>
          </w:p>
        </w:tc>
        <w:tc>
          <w:tcPr>
            <w:tcW w:w="8045" w:type="dxa"/>
            <w:gridSpan w:val="2"/>
            <w:shd w:val="clear" w:color="auto" w:fill="FFFFFF"/>
          </w:tcPr>
          <w:p w14:paraId="31D99E5A" w14:textId="77777777" w:rsidR="00C76B7B" w:rsidRPr="002A7568" w:rsidRDefault="00227830" w:rsidP="007304C4">
            <w:pPr>
              <w:spacing w:before="120"/>
              <w:rPr>
                <w:b/>
                <w:noProof/>
                <w:sz w:val="22"/>
                <w:szCs w:val="22"/>
                <w:lang w:eastAsia="en-GB"/>
              </w:rPr>
            </w:pPr>
            <w:r>
              <w:rPr>
                <w:b/>
                <w:noProof/>
                <w:sz w:val="22"/>
                <w:szCs w:val="22"/>
                <w:lang w:eastAsia="en-GB"/>
              </w:rPr>
              <w:t>13</w:t>
            </w:r>
            <w:r w:rsidR="007304C4">
              <w:rPr>
                <w:b/>
                <w:noProof/>
                <w:sz w:val="22"/>
                <w:szCs w:val="22"/>
                <w:lang w:eastAsia="en-GB"/>
              </w:rPr>
              <w:t>-</w:t>
            </w:r>
            <w:r w:rsidR="00845476">
              <w:rPr>
                <w:b/>
                <w:noProof/>
                <w:sz w:val="22"/>
                <w:szCs w:val="22"/>
                <w:lang w:eastAsia="en-GB"/>
              </w:rPr>
              <w:t>Apr</w:t>
            </w:r>
            <w:r w:rsidR="007304C4">
              <w:rPr>
                <w:b/>
                <w:noProof/>
                <w:sz w:val="22"/>
                <w:szCs w:val="22"/>
                <w:lang w:eastAsia="en-GB"/>
              </w:rPr>
              <w:t>-2021</w:t>
            </w:r>
          </w:p>
        </w:tc>
      </w:tr>
      <w:tr w:rsidR="007304C4" w:rsidRPr="002F32F2" w14:paraId="55520730" w14:textId="77777777" w:rsidTr="00BC245E">
        <w:trPr>
          <w:trHeight w:val="3804"/>
        </w:trPr>
        <w:tc>
          <w:tcPr>
            <w:tcW w:w="2376" w:type="dxa"/>
            <w:tcBorders>
              <w:bottom w:val="single" w:sz="8" w:space="0" w:color="0D0D0D"/>
            </w:tcBorders>
            <w:shd w:val="clear" w:color="auto" w:fill="D9D9D9"/>
          </w:tcPr>
          <w:p w14:paraId="08592F38" w14:textId="77777777" w:rsidR="007304C4" w:rsidRDefault="007304C4" w:rsidP="007304C4">
            <w:pPr>
              <w:spacing w:before="120" w:line="300" w:lineRule="exact"/>
              <w:rPr>
                <w:b/>
                <w:bCs/>
                <w:noProof/>
                <w:szCs w:val="22"/>
                <w:lang w:eastAsia="en-GB"/>
              </w:rPr>
            </w:pPr>
            <w:r w:rsidRPr="00005D59">
              <w:rPr>
                <w:b/>
                <w:bCs/>
                <w:noProof/>
                <w:szCs w:val="22"/>
                <w:lang w:eastAsia="en-GB"/>
              </w:rPr>
              <w:t xml:space="preserve">Intended outcomes of the observation </w:t>
            </w:r>
          </w:p>
          <w:p w14:paraId="60751EC1" w14:textId="77777777" w:rsidR="007304C4" w:rsidRPr="002853B1" w:rsidRDefault="007304C4" w:rsidP="007304C4">
            <w:pPr>
              <w:spacing w:before="120" w:line="300" w:lineRule="exact"/>
              <w:rPr>
                <w:b/>
                <w:bCs/>
                <w:noProof/>
                <w:szCs w:val="22"/>
                <w:lang w:eastAsia="en-GB"/>
              </w:rPr>
            </w:pPr>
            <w:r w:rsidRPr="00C70DD4">
              <w:rPr>
                <w:noProof/>
                <w:szCs w:val="22"/>
                <w:lang w:eastAsia="en-GB"/>
              </w:rPr>
              <w:t>What the candidate wants to develop in their pra</w:t>
            </w:r>
            <w:r w:rsidR="002C7E00">
              <w:rPr>
                <w:noProof/>
                <w:szCs w:val="22"/>
                <w:lang w:eastAsia="en-GB"/>
              </w:rPr>
              <w:t>c</w:t>
            </w:r>
            <w:r w:rsidRPr="00C70DD4">
              <w:rPr>
                <w:noProof/>
                <w:szCs w:val="22"/>
                <w:lang w:eastAsia="en-GB"/>
              </w:rPr>
              <w:t xml:space="preserve">tice as a result of teaching this lesson- a minimum of three and a maximum of </w:t>
            </w:r>
            <w:r>
              <w:rPr>
                <w:noProof/>
                <w:szCs w:val="22"/>
                <w:lang w:eastAsia="en-GB"/>
              </w:rPr>
              <w:t>five</w:t>
            </w:r>
            <w:r w:rsidRPr="00C70DD4">
              <w:rPr>
                <w:noProof/>
                <w:szCs w:val="22"/>
                <w:lang w:eastAsia="en-GB"/>
              </w:rPr>
              <w:t xml:space="preserve"> outcomes should be agreed between the candidate and their mentor.</w:t>
            </w:r>
          </w:p>
        </w:tc>
        <w:tc>
          <w:tcPr>
            <w:tcW w:w="8045" w:type="dxa"/>
            <w:gridSpan w:val="2"/>
            <w:shd w:val="clear" w:color="auto" w:fill="FFFFFF"/>
          </w:tcPr>
          <w:p w14:paraId="0829C0C9" w14:textId="77777777" w:rsidR="007304C4" w:rsidRPr="00C808F1" w:rsidRDefault="007304C4" w:rsidP="007304C4"/>
          <w:p w14:paraId="44D59D5C" w14:textId="7097A3CB" w:rsidR="0022238E" w:rsidRDefault="0022238E" w:rsidP="007957B6">
            <w:pPr>
              <w:pStyle w:val="ListParagraph"/>
              <w:numPr>
                <w:ilvl w:val="0"/>
                <w:numId w:val="16"/>
              </w:numPr>
            </w:pPr>
            <w:r>
              <w:t>The lesson has well</w:t>
            </w:r>
            <w:r w:rsidR="002C7E00">
              <w:t>-</w:t>
            </w:r>
            <w:r>
              <w:t xml:space="preserve">planned aims and objectives. The students </w:t>
            </w:r>
            <w:r w:rsidR="00AA5342" w:rsidRPr="007957B6">
              <w:t xml:space="preserve">are encouraged to </w:t>
            </w:r>
            <w:r w:rsidR="005B2B58" w:rsidRPr="007957B6">
              <w:t xml:space="preserve">brainstorm </w:t>
            </w:r>
            <w:r>
              <w:t>their ideas through</w:t>
            </w:r>
            <w:r w:rsidR="00732385">
              <w:t xml:space="preserve"> the</w:t>
            </w:r>
            <w:r>
              <w:t xml:space="preserve"> questions. All students are actively involved in the discussion.</w:t>
            </w:r>
          </w:p>
          <w:p w14:paraId="5202B10E" w14:textId="77777777" w:rsidR="0022238E" w:rsidRDefault="0022238E" w:rsidP="0022238E">
            <w:r>
              <w:t xml:space="preserve"> </w:t>
            </w:r>
          </w:p>
          <w:p w14:paraId="4C4F4FBC" w14:textId="0D557214" w:rsidR="0022238E" w:rsidRPr="007957B6" w:rsidRDefault="0022238E" w:rsidP="007957B6">
            <w:pPr>
              <w:pStyle w:val="ListParagraph"/>
              <w:numPr>
                <w:ilvl w:val="0"/>
                <w:numId w:val="16"/>
              </w:numPr>
            </w:pPr>
            <w:r>
              <w:t>The teacher uses a variety of teaching methods and resources in the class. Activities are planned for the multiple intelligence students.</w:t>
            </w:r>
            <w:r w:rsidR="00340A3F">
              <w:t xml:space="preserve"> </w:t>
            </w:r>
          </w:p>
          <w:p w14:paraId="1C8695CF" w14:textId="77777777" w:rsidR="007957B6" w:rsidRDefault="007957B6" w:rsidP="007957B6">
            <w:pPr>
              <w:pStyle w:val="ListParagraph"/>
            </w:pPr>
          </w:p>
          <w:p w14:paraId="791BFDE2" w14:textId="1CBC3597" w:rsidR="0022238E" w:rsidRDefault="0022238E" w:rsidP="007957B6">
            <w:pPr>
              <w:pStyle w:val="ListParagraph"/>
              <w:numPr>
                <w:ilvl w:val="0"/>
                <w:numId w:val="16"/>
              </w:numPr>
            </w:pPr>
            <w:r>
              <w:t xml:space="preserve">The lesson </w:t>
            </w:r>
            <w:r w:rsidR="002C7E00">
              <w:t xml:space="preserve">is </w:t>
            </w:r>
            <w:r>
              <w:t xml:space="preserve">based on experiential learning. The students </w:t>
            </w:r>
            <w:r w:rsidR="00322214" w:rsidRPr="007957B6">
              <w:t xml:space="preserve">are </w:t>
            </w:r>
            <w:r>
              <w:t>engaged and motivated throughout the lesson. Individual and group work are incorporated in</w:t>
            </w:r>
            <w:r w:rsidR="002C7E00">
              <w:t>to</w:t>
            </w:r>
            <w:r>
              <w:t xml:space="preserve"> the lesson.</w:t>
            </w:r>
          </w:p>
          <w:p w14:paraId="04D186BF" w14:textId="77777777" w:rsidR="007957B6" w:rsidRDefault="007957B6" w:rsidP="007957B6">
            <w:pPr>
              <w:pStyle w:val="ListParagraph"/>
            </w:pPr>
          </w:p>
          <w:p w14:paraId="020E348C" w14:textId="517B1365" w:rsidR="0022238E" w:rsidRPr="007957B6" w:rsidRDefault="0022238E" w:rsidP="007957B6">
            <w:pPr>
              <w:pStyle w:val="ListParagraph"/>
              <w:numPr>
                <w:ilvl w:val="0"/>
                <w:numId w:val="16"/>
              </w:numPr>
            </w:pPr>
            <w:r>
              <w:t xml:space="preserve">A healthy number of active learning, activities (collaborations, reflection, and discussion) </w:t>
            </w:r>
            <w:r w:rsidR="00322214" w:rsidRPr="007957B6">
              <w:t xml:space="preserve">are </w:t>
            </w:r>
            <w:r>
              <w:t>present in the class.</w:t>
            </w:r>
            <w:r w:rsidR="00027BF4">
              <w:t xml:space="preserve"> </w:t>
            </w:r>
          </w:p>
          <w:p w14:paraId="7602A105" w14:textId="77777777" w:rsidR="0022238E" w:rsidRDefault="0022238E" w:rsidP="0022238E">
            <w:r>
              <w:t xml:space="preserve"> </w:t>
            </w:r>
          </w:p>
          <w:p w14:paraId="5DE82591" w14:textId="50687FC1" w:rsidR="0022238E" w:rsidRDefault="0022238E" w:rsidP="007957B6">
            <w:pPr>
              <w:pStyle w:val="ListParagraph"/>
              <w:numPr>
                <w:ilvl w:val="0"/>
                <w:numId w:val="16"/>
              </w:numPr>
            </w:pPr>
            <w:r>
              <w:t xml:space="preserve">Formative assessment </w:t>
            </w:r>
            <w:r w:rsidR="002C7E00">
              <w:t xml:space="preserve">is </w:t>
            </w:r>
            <w:r>
              <w:t xml:space="preserve">often used to ensure students' comprehension </w:t>
            </w:r>
            <w:r w:rsidR="002C7E00">
              <w:t>of</w:t>
            </w:r>
            <w:r>
              <w:t xml:space="preserve"> the topic.</w:t>
            </w:r>
          </w:p>
          <w:p w14:paraId="2DF61A0C" w14:textId="77777777" w:rsidR="007304C4" w:rsidRPr="001D13CA" w:rsidRDefault="007304C4" w:rsidP="001D13CA"/>
        </w:tc>
      </w:tr>
      <w:tr w:rsidR="007304C4" w:rsidRPr="002F32F2" w14:paraId="179F10B4" w14:textId="77777777" w:rsidTr="002401FB">
        <w:trPr>
          <w:trHeight w:val="3401"/>
        </w:trPr>
        <w:tc>
          <w:tcPr>
            <w:tcW w:w="2376" w:type="dxa"/>
            <w:shd w:val="clear" w:color="auto" w:fill="D9D9D9"/>
          </w:tcPr>
          <w:p w14:paraId="46EAAB8E" w14:textId="7B9CBE5A" w:rsidR="007304C4" w:rsidRPr="002853B1" w:rsidRDefault="00F0675D" w:rsidP="007304C4">
            <w:pPr>
              <w:spacing w:before="120" w:line="300" w:lineRule="exact"/>
              <w:rPr>
                <w:b/>
                <w:bCs/>
                <w:noProof/>
                <w:szCs w:val="22"/>
                <w:lang w:eastAsia="en-GB"/>
              </w:rPr>
            </w:pPr>
            <w:r>
              <w:rPr>
                <w:b/>
                <w:bCs/>
                <w:noProof/>
                <w:szCs w:val="22"/>
                <w:lang w:eastAsia="en-GB"/>
              </w:rPr>
              <w:t>The a</w:t>
            </w:r>
            <w:r w:rsidR="007304C4" w:rsidRPr="00005D59">
              <w:rPr>
                <w:b/>
                <w:bCs/>
                <w:noProof/>
                <w:szCs w:val="22"/>
                <w:lang w:eastAsia="en-GB"/>
              </w:rPr>
              <w:t xml:space="preserve">greed focus for the observation – </w:t>
            </w:r>
            <w:r w:rsidR="007304C4">
              <w:rPr>
                <w:noProof/>
                <w:szCs w:val="22"/>
                <w:lang w:eastAsia="en-GB"/>
              </w:rPr>
              <w:t>must be based on learning outcomes I,</w:t>
            </w:r>
            <w:r>
              <w:rPr>
                <w:noProof/>
                <w:szCs w:val="22"/>
                <w:lang w:eastAsia="en-GB"/>
              </w:rPr>
              <w:t xml:space="preserve"> </w:t>
            </w:r>
            <w:r w:rsidR="007304C4">
              <w:rPr>
                <w:noProof/>
                <w:szCs w:val="22"/>
                <w:lang w:eastAsia="en-GB"/>
              </w:rPr>
              <w:t>J and K from the syllabus.</w:t>
            </w:r>
          </w:p>
          <w:p w14:paraId="33C44EBD" w14:textId="77777777" w:rsidR="007304C4" w:rsidRPr="00005D59" w:rsidRDefault="007304C4" w:rsidP="007304C4">
            <w:pPr>
              <w:spacing w:before="120" w:line="300" w:lineRule="exact"/>
              <w:rPr>
                <w:b/>
                <w:bCs/>
                <w:noProof/>
                <w:szCs w:val="22"/>
                <w:lang w:eastAsia="en-GB"/>
              </w:rPr>
            </w:pPr>
          </w:p>
        </w:tc>
        <w:tc>
          <w:tcPr>
            <w:tcW w:w="8045" w:type="dxa"/>
            <w:gridSpan w:val="2"/>
            <w:shd w:val="clear" w:color="auto" w:fill="FFFFFF"/>
          </w:tcPr>
          <w:p w14:paraId="0D0D6E92" w14:textId="77777777" w:rsidR="0022238E" w:rsidRDefault="0022238E" w:rsidP="0022238E"/>
          <w:p w14:paraId="57579C92" w14:textId="19B35280" w:rsidR="0022238E" w:rsidRDefault="0022238E" w:rsidP="007957B6">
            <w:pPr>
              <w:pStyle w:val="ListParagraph"/>
              <w:numPr>
                <w:ilvl w:val="0"/>
                <w:numId w:val="16"/>
              </w:numPr>
            </w:pPr>
            <w:r>
              <w:t xml:space="preserve">That the aim and objectives are achieved. In the warm-up activity, students </w:t>
            </w:r>
            <w:r w:rsidR="00644FB7" w:rsidRPr="007957B6">
              <w:t>can</w:t>
            </w:r>
            <w:r>
              <w:t xml:space="preserve"> remember </w:t>
            </w:r>
            <w:r w:rsidR="002C7E00">
              <w:t xml:space="preserve">the </w:t>
            </w:r>
            <w:r>
              <w:t xml:space="preserve">previous experience. In the ‘Mystery ' activity, students brainstorm </w:t>
            </w:r>
            <w:r w:rsidR="008A25FB" w:rsidRPr="007957B6">
              <w:t>for new</w:t>
            </w:r>
            <w:r w:rsidR="00056F8D" w:rsidRPr="007957B6">
              <w:t xml:space="preserve"> i</w:t>
            </w:r>
            <w:r>
              <w:t>deas. The first practice reinforces and enriches these ideas by applying them to real-life scenarios. A learning goal serve</w:t>
            </w:r>
            <w:r w:rsidR="00484A8D" w:rsidRPr="007957B6">
              <w:t>s</w:t>
            </w:r>
            <w:r>
              <w:t xml:space="preserve"> as </w:t>
            </w:r>
            <w:proofErr w:type="gramStart"/>
            <w:r>
              <w:t>a</w:t>
            </w:r>
            <w:r w:rsidR="00CE7D0B">
              <w:t xml:space="preserve"> </w:t>
            </w:r>
            <w:r w:rsidR="00CE7D0B" w:rsidRPr="007957B6">
              <w:t xml:space="preserve"> </w:t>
            </w:r>
            <w:r w:rsidR="00B75CF2" w:rsidRPr="007957B6">
              <w:t>mode</w:t>
            </w:r>
            <w:proofErr w:type="gramEnd"/>
            <w:r w:rsidR="00B75CF2" w:rsidRPr="007957B6">
              <w:t xml:space="preserve"> </w:t>
            </w:r>
            <w:r w:rsidR="00CE7D0B" w:rsidRPr="007957B6">
              <w:t>of</w:t>
            </w:r>
            <w:r>
              <w:t xml:space="preserve"> scaffolding. A diverse group of students participate</w:t>
            </w:r>
            <w:r w:rsidRPr="007957B6">
              <w:t>s</w:t>
            </w:r>
            <w:r>
              <w:t xml:space="preserve"> in</w:t>
            </w:r>
            <w:r w:rsidR="002C7E00">
              <w:t xml:space="preserve"> </w:t>
            </w:r>
            <w:r>
              <w:t>class discussion</w:t>
            </w:r>
            <w:r w:rsidR="002C7E00">
              <w:t>s</w:t>
            </w:r>
            <w:r>
              <w:t>.</w:t>
            </w:r>
          </w:p>
          <w:p w14:paraId="571E7C75" w14:textId="77777777" w:rsidR="0022238E" w:rsidRDefault="0022238E" w:rsidP="0022238E"/>
          <w:p w14:paraId="4799722A" w14:textId="03D10EF1" w:rsidR="0022238E" w:rsidRDefault="0022238E" w:rsidP="007957B6">
            <w:pPr>
              <w:pStyle w:val="ListParagraph"/>
              <w:numPr>
                <w:ilvl w:val="0"/>
                <w:numId w:val="16"/>
              </w:numPr>
            </w:pPr>
            <w:r>
              <w:t>The teacher uses a variety of teaching method</w:t>
            </w:r>
            <w:r w:rsidR="002C7E00">
              <w:t>s</w:t>
            </w:r>
            <w:r>
              <w:t xml:space="preserve"> like </w:t>
            </w:r>
            <w:r w:rsidR="002C7E00">
              <w:t>‘</w:t>
            </w:r>
            <w:r>
              <w:t>demonstration</w:t>
            </w:r>
            <w:r w:rsidR="002C7E00">
              <w:t>’</w:t>
            </w:r>
            <w:r>
              <w:t>, PowerPoint presentation, question</w:t>
            </w:r>
            <w:r w:rsidR="00056F8D">
              <w:t xml:space="preserve"> </w:t>
            </w:r>
            <w:r>
              <w:t xml:space="preserve">and answer </w:t>
            </w:r>
            <w:r w:rsidR="00357936" w:rsidRPr="007957B6">
              <w:t>sessions</w:t>
            </w:r>
            <w:r w:rsidR="00F0675D" w:rsidRPr="007957B6">
              <w:t>,</w:t>
            </w:r>
            <w:r w:rsidR="00357936" w:rsidRPr="007957B6">
              <w:t xml:space="preserve"> </w:t>
            </w:r>
            <w:r>
              <w:t>and worksheets. The teacher differentiates students according</w:t>
            </w:r>
            <w:r w:rsidR="00056F8D">
              <w:t xml:space="preserve"> </w:t>
            </w:r>
            <w:r w:rsidR="007B1A42" w:rsidRPr="007957B6">
              <w:t xml:space="preserve">to </w:t>
            </w:r>
            <w:r w:rsidR="00335AAA" w:rsidRPr="007957B6">
              <w:t xml:space="preserve">the </w:t>
            </w:r>
            <w:r>
              <w:t>low, middle, and high ability learner</w:t>
            </w:r>
            <w:r w:rsidR="002C7E00">
              <w:t>s</w:t>
            </w:r>
            <w:r>
              <w:t xml:space="preserve">. This </w:t>
            </w:r>
            <w:r w:rsidR="00152384" w:rsidRPr="007957B6">
              <w:t xml:space="preserve">is </w:t>
            </w:r>
            <w:r>
              <w:t xml:space="preserve">seen through the students’ responses in the different activities. Students with various abilities, intelligence levels, </w:t>
            </w:r>
            <w:proofErr w:type="spellStart"/>
            <w:r>
              <w:t>behavioral</w:t>
            </w:r>
            <w:proofErr w:type="spellEnd"/>
            <w:r>
              <w:t xml:space="preserve"> styles, and learning needs benefit from the teaching methods and learning activities used during the class. All students are included in the lesson, which challenges them in a way that encourages them to take charge of their learning.</w:t>
            </w:r>
            <w:r w:rsidR="00983373">
              <w:br/>
            </w:r>
          </w:p>
          <w:p w14:paraId="45F5A599" w14:textId="77777777" w:rsidR="007957B6" w:rsidRDefault="007957B6" w:rsidP="007957B6">
            <w:pPr>
              <w:pStyle w:val="ListParagraph"/>
            </w:pPr>
          </w:p>
          <w:p w14:paraId="57724064" w14:textId="5CB91D4C" w:rsidR="0022238E" w:rsidRDefault="0022238E" w:rsidP="00F115A3">
            <w:pPr>
              <w:pStyle w:val="ListParagraph"/>
              <w:numPr>
                <w:ilvl w:val="0"/>
                <w:numId w:val="16"/>
              </w:numPr>
            </w:pPr>
            <w:r>
              <w:t>That the class activities planned (warm</w:t>
            </w:r>
            <w:r w:rsidR="002C7E00">
              <w:t>-</w:t>
            </w:r>
            <w:r>
              <w:t>up activity, whole</w:t>
            </w:r>
            <w:r w:rsidR="002C7E00">
              <w:t>-</w:t>
            </w:r>
            <w:r>
              <w:t xml:space="preserve">class discussion, </w:t>
            </w:r>
            <w:proofErr w:type="gramStart"/>
            <w:r>
              <w:t>Independent</w:t>
            </w:r>
            <w:proofErr w:type="gramEnd"/>
            <w:r>
              <w:t xml:space="preserve"> work, group work) include elements of active and collaborative learning. </w:t>
            </w:r>
            <w:r w:rsidR="00547908" w:rsidRPr="007957B6">
              <w:t>These a</w:t>
            </w:r>
            <w:r>
              <w:t>ctivities</w:t>
            </w:r>
            <w:r w:rsidR="00056F8D">
              <w:t xml:space="preserve"> </w:t>
            </w:r>
            <w:r w:rsidR="00547908" w:rsidRPr="007957B6">
              <w:t xml:space="preserve">are </w:t>
            </w:r>
            <w:r>
              <w:t>appropriate for all</w:t>
            </w:r>
            <w:r w:rsidR="00A7396F" w:rsidRPr="007957B6">
              <w:t xml:space="preserve"> </w:t>
            </w:r>
            <w:r w:rsidR="003A6B08" w:rsidRPr="007957B6">
              <w:t xml:space="preserve">students’ </w:t>
            </w:r>
            <w:r>
              <w:t xml:space="preserve">diversity. The students </w:t>
            </w:r>
            <w:proofErr w:type="gramStart"/>
            <w:r w:rsidR="00925F65" w:rsidRPr="007957B6">
              <w:t>are able to</w:t>
            </w:r>
            <w:proofErr w:type="gramEnd"/>
            <w:r w:rsidR="00925F65" w:rsidRPr="007957B6">
              <w:t xml:space="preserve"> </w:t>
            </w:r>
            <w:r>
              <w:t xml:space="preserve">understand the concept before moving to the subsequent activity. Each student </w:t>
            </w:r>
            <w:r w:rsidR="0092468F" w:rsidRPr="007957B6">
              <w:t xml:space="preserve">receives </w:t>
            </w:r>
            <w:r>
              <w:t>sufficient opportunities to provide their answer</w:t>
            </w:r>
            <w:r w:rsidR="00370A0B" w:rsidRPr="007957B6">
              <w:t>s</w:t>
            </w:r>
            <w:r>
              <w:t>.</w:t>
            </w:r>
          </w:p>
          <w:p w14:paraId="403922F7" w14:textId="77777777" w:rsidR="00F115A3" w:rsidRDefault="00F115A3" w:rsidP="00F115A3">
            <w:pPr>
              <w:pStyle w:val="ListParagraph"/>
            </w:pPr>
          </w:p>
          <w:p w14:paraId="5907B45C" w14:textId="55566A91" w:rsidR="00BD5553" w:rsidRPr="007304C4" w:rsidRDefault="0022238E" w:rsidP="00F115A3">
            <w:pPr>
              <w:pStyle w:val="ListParagraph"/>
              <w:numPr>
                <w:ilvl w:val="0"/>
                <w:numId w:val="16"/>
              </w:numPr>
            </w:pPr>
            <w:r>
              <w:t xml:space="preserve">The teacher </w:t>
            </w:r>
            <w:r w:rsidR="00370A0B" w:rsidRPr="007957B6">
              <w:t xml:space="preserve">carries </w:t>
            </w:r>
            <w:r>
              <w:t>out different formative assessment</w:t>
            </w:r>
            <w:r w:rsidR="00370A0B" w:rsidRPr="007957B6">
              <w:t>s</w:t>
            </w:r>
            <w:r>
              <w:t xml:space="preserve"> such as</w:t>
            </w:r>
            <w:r w:rsidR="002C7E00">
              <w:t xml:space="preserve"> </w:t>
            </w:r>
            <w:r w:rsidR="00F115A3">
              <w:t>monitoring</w:t>
            </w:r>
            <w:r>
              <w:t xml:space="preserve"> while students write, observe while the students share their responses, listen during verbal questioning, peer assessment, self-assessment, and student</w:t>
            </w:r>
            <w:r w:rsidR="000636F0" w:rsidRPr="007957B6">
              <w:t>s’</w:t>
            </w:r>
            <w:r>
              <w:t xml:space="preserve"> work</w:t>
            </w:r>
            <w:r w:rsidR="00C612C2">
              <w:t xml:space="preserve">. </w:t>
            </w:r>
            <w:r w:rsidR="006D0504" w:rsidRPr="007957B6">
              <w:t xml:space="preserve">These </w:t>
            </w:r>
            <w:r>
              <w:t xml:space="preserve">are consistently applied throughout the lesson to gauge </w:t>
            </w:r>
            <w:r w:rsidR="009B52BB" w:rsidRPr="007957B6">
              <w:t xml:space="preserve">their </w:t>
            </w:r>
            <w:r>
              <w:t>learning</w:t>
            </w:r>
            <w:r w:rsidR="009B52BB" w:rsidRPr="007957B6">
              <w:t xml:space="preserve"> and understan</w:t>
            </w:r>
            <w:r w:rsidR="008B629A" w:rsidRPr="007957B6">
              <w:t>ding</w:t>
            </w:r>
            <w:r>
              <w:t xml:space="preserve">. </w:t>
            </w:r>
            <w:r w:rsidR="00F0675D">
              <w:t>A c</w:t>
            </w:r>
            <w:r>
              <w:t xml:space="preserve">onstant check for understanding </w:t>
            </w:r>
            <w:r w:rsidR="00996B8C" w:rsidRPr="007957B6">
              <w:t xml:space="preserve">is </w:t>
            </w:r>
            <w:r w:rsidR="008D6957" w:rsidRPr="007957B6">
              <w:t xml:space="preserve">conducted </w:t>
            </w:r>
            <w:r>
              <w:t xml:space="preserve">because </w:t>
            </w:r>
            <w:r w:rsidR="002C7E00">
              <w:t>students must</w:t>
            </w:r>
            <w:r>
              <w:t xml:space="preserve"> understand </w:t>
            </w:r>
            <w:r w:rsidR="004B0033" w:rsidRPr="007957B6">
              <w:t>the</w:t>
            </w:r>
            <w:r w:rsidR="00631F8B" w:rsidRPr="007957B6">
              <w:t>ir</w:t>
            </w:r>
            <w:r w:rsidR="004B0033" w:rsidRPr="007957B6">
              <w:t xml:space="preserve"> </w:t>
            </w:r>
            <w:r w:rsidR="008D5722" w:rsidRPr="007957B6">
              <w:t xml:space="preserve">learning </w:t>
            </w:r>
            <w:r>
              <w:t xml:space="preserve">in </w:t>
            </w:r>
            <w:r w:rsidR="008D5722" w:rsidRPr="007957B6">
              <w:t xml:space="preserve">the </w:t>
            </w:r>
            <w:r>
              <w:t xml:space="preserve">different areas and </w:t>
            </w:r>
            <w:r w:rsidR="000D3389" w:rsidRPr="007957B6">
              <w:t xml:space="preserve">at the </w:t>
            </w:r>
            <w:r>
              <w:t>different stages</w:t>
            </w:r>
            <w:r w:rsidR="00FE08C3">
              <w:t xml:space="preserve"> </w:t>
            </w:r>
            <w:r w:rsidR="00FE08C3" w:rsidRPr="007957B6">
              <w:t xml:space="preserve">of the </w:t>
            </w:r>
            <w:r w:rsidR="00114D2A" w:rsidRPr="007957B6">
              <w:t>lessons.</w:t>
            </w:r>
            <w:r>
              <w:t xml:space="preserve"> </w:t>
            </w:r>
            <w:r w:rsidR="003F1639" w:rsidRPr="007957B6">
              <w:t xml:space="preserve">This is to </w:t>
            </w:r>
            <w:r w:rsidR="00931F76" w:rsidRPr="007957B6">
              <w:t>a</w:t>
            </w:r>
            <w:r>
              <w:t xml:space="preserve">ssess the effectiveness of </w:t>
            </w:r>
            <w:r w:rsidR="002C7E00">
              <w:t xml:space="preserve">the </w:t>
            </w:r>
            <w:r w:rsidR="00931F76" w:rsidRPr="007957B6">
              <w:t xml:space="preserve">various </w:t>
            </w:r>
            <w:r>
              <w:t>teaching method</w:t>
            </w:r>
            <w:r w:rsidR="00931F76" w:rsidRPr="007957B6">
              <w:t>s</w:t>
            </w:r>
            <w:r>
              <w:t xml:space="preserve"> employed in the lesson.</w:t>
            </w:r>
          </w:p>
        </w:tc>
      </w:tr>
      <w:tr w:rsidR="007304C4" w:rsidRPr="002F32F2" w14:paraId="49BD3175" w14:textId="77777777" w:rsidTr="00EC2B8A">
        <w:tc>
          <w:tcPr>
            <w:tcW w:w="8755" w:type="dxa"/>
            <w:gridSpan w:val="2"/>
            <w:shd w:val="clear" w:color="auto" w:fill="FFFFFF"/>
          </w:tcPr>
          <w:p w14:paraId="4C5096B7" w14:textId="77777777" w:rsidR="007304C4" w:rsidRPr="002A7568" w:rsidRDefault="007304C4" w:rsidP="007304C4">
            <w:pPr>
              <w:spacing w:before="120" w:after="120"/>
              <w:rPr>
                <w:b/>
                <w:bCs/>
                <w:noProof/>
                <w:sz w:val="22"/>
                <w:szCs w:val="22"/>
                <w:lang w:eastAsia="en-GB"/>
              </w:rPr>
            </w:pPr>
            <w:r w:rsidRPr="00005D59">
              <w:rPr>
                <w:b/>
                <w:bCs/>
                <w:noProof/>
                <w:szCs w:val="22"/>
                <w:lang w:eastAsia="en-GB"/>
              </w:rPr>
              <w:lastRenderedPageBreak/>
              <w:t>Does this focus link to a previous observation target?</w:t>
            </w:r>
          </w:p>
        </w:tc>
        <w:tc>
          <w:tcPr>
            <w:tcW w:w="1666" w:type="dxa"/>
            <w:shd w:val="clear" w:color="auto" w:fill="FFFFFF"/>
          </w:tcPr>
          <w:p w14:paraId="4AB2D5B4" w14:textId="77777777" w:rsidR="007304C4" w:rsidRPr="00E17DDD" w:rsidRDefault="007304C4" w:rsidP="007304C4">
            <w:pPr>
              <w:spacing w:before="120" w:after="120"/>
              <w:rPr>
                <w:bCs/>
                <w:noProof/>
                <w:sz w:val="22"/>
                <w:szCs w:val="22"/>
                <w:lang w:eastAsia="en-GB"/>
              </w:rPr>
            </w:pPr>
            <w:r w:rsidRPr="00005D59">
              <w:rPr>
                <w:bCs/>
                <w:noProof/>
                <w:szCs w:val="22"/>
                <w:lang w:eastAsia="en-GB"/>
              </w:rPr>
              <w:t>Yes</w:t>
            </w:r>
            <w:r>
              <w:rPr>
                <w:bCs/>
                <w:noProof/>
                <w:szCs w:val="22"/>
                <w:lang w:eastAsia="en-GB"/>
              </w:rPr>
              <w:t xml:space="preserve"> </w:t>
            </w:r>
          </w:p>
        </w:tc>
      </w:tr>
    </w:tbl>
    <w:p w14:paraId="7A1F31E3" w14:textId="77777777" w:rsidR="00CF0999" w:rsidRDefault="00CF0999" w:rsidP="00A6346A">
      <w:pPr>
        <w:rPr>
          <w:rFonts w:cs="Arial"/>
          <w:lang w:eastAsia="en-GB"/>
        </w:rPr>
      </w:pPr>
    </w:p>
    <w:p w14:paraId="19C9D03F" w14:textId="07C4FD38" w:rsidR="004E5A92" w:rsidRPr="00BC245E" w:rsidRDefault="00EA4BA5" w:rsidP="00A6346A">
      <w:pPr>
        <w:rPr>
          <w:rFonts w:cs="Arial"/>
          <w:lang w:eastAsia="en-GB"/>
        </w:rPr>
      </w:pPr>
      <w:r w:rsidRPr="00BC245E">
        <w:rPr>
          <w:rFonts w:cs="Arial"/>
          <w:lang w:eastAsia="en-GB"/>
        </w:rPr>
        <w:t xml:space="preserve">* </w:t>
      </w:r>
      <w:r w:rsidRPr="00005D59">
        <w:rPr>
          <w:rFonts w:cs="Arial"/>
          <w:lang w:eastAsia="en-GB"/>
        </w:rPr>
        <w:t xml:space="preserve">Section 1 is to be completed </w:t>
      </w:r>
      <w:r w:rsidR="00BB0C3E" w:rsidRPr="00005D59">
        <w:rPr>
          <w:rFonts w:cs="Arial"/>
          <w:lang w:eastAsia="en-GB"/>
        </w:rPr>
        <w:t>jointly by</w:t>
      </w:r>
      <w:r w:rsidRPr="00005D59">
        <w:rPr>
          <w:rFonts w:cs="Arial"/>
          <w:lang w:eastAsia="en-GB"/>
        </w:rPr>
        <w:t xml:space="preserve"> the </w:t>
      </w:r>
      <w:r w:rsidR="00EB33DD">
        <w:rPr>
          <w:rFonts w:cs="Arial"/>
          <w:lang w:eastAsia="en-GB"/>
        </w:rPr>
        <w:t>candidate</w:t>
      </w:r>
      <w:r w:rsidRPr="00005D59">
        <w:rPr>
          <w:rFonts w:cs="Arial"/>
          <w:lang w:eastAsia="en-GB"/>
        </w:rPr>
        <w:t xml:space="preserve"> </w:t>
      </w:r>
      <w:r w:rsidR="00BB0C3E" w:rsidRPr="00005D59">
        <w:rPr>
          <w:rFonts w:cs="Arial"/>
          <w:lang w:eastAsia="en-GB"/>
        </w:rPr>
        <w:t>the</w:t>
      </w:r>
      <w:r w:rsidR="00EB33DD">
        <w:rPr>
          <w:rFonts w:cs="Arial"/>
          <w:lang w:eastAsia="en-GB"/>
        </w:rPr>
        <w:t>ir</w:t>
      </w:r>
      <w:r w:rsidR="009C510E" w:rsidRPr="00005D59">
        <w:rPr>
          <w:rFonts w:cs="Arial"/>
          <w:lang w:eastAsia="en-GB"/>
        </w:rPr>
        <w:t xml:space="preserve"> </w:t>
      </w:r>
      <w:r w:rsidR="00791CC2">
        <w:rPr>
          <w:rFonts w:cs="Arial"/>
          <w:lang w:eastAsia="en-GB"/>
        </w:rPr>
        <w:t>mentor</w:t>
      </w:r>
      <w:r w:rsidR="009C510E" w:rsidRPr="00005D59">
        <w:rPr>
          <w:rFonts w:cs="Arial"/>
          <w:lang w:eastAsia="en-GB"/>
        </w:rPr>
        <w:t>.</w:t>
      </w:r>
      <w:r w:rsidR="00BB0C3E" w:rsidRPr="00005D59">
        <w:rPr>
          <w:rFonts w:cs="Arial"/>
          <w:lang w:eastAsia="en-GB"/>
        </w:rPr>
        <w:t xml:space="preserve"> The </w:t>
      </w:r>
      <w:r w:rsidR="00791CC2">
        <w:rPr>
          <w:rFonts w:cs="Arial"/>
          <w:lang w:eastAsia="en-GB"/>
        </w:rPr>
        <w:t>mentor</w:t>
      </w:r>
      <w:r w:rsidR="00BB0C3E" w:rsidRPr="00005D59">
        <w:rPr>
          <w:rFonts w:cs="Arial"/>
          <w:lang w:eastAsia="en-GB"/>
        </w:rPr>
        <w:t xml:space="preserve"> should not be the Programme Leader for the professional development program</w:t>
      </w:r>
      <w:r w:rsidR="00ED628A" w:rsidRPr="00005D59">
        <w:rPr>
          <w:rFonts w:cs="Arial"/>
          <w:lang w:eastAsia="en-GB"/>
        </w:rPr>
        <w:t>.</w:t>
      </w:r>
    </w:p>
    <w:p w14:paraId="6E46C13F" w14:textId="77777777" w:rsidR="00EC2B8A" w:rsidRDefault="003D641E" w:rsidP="00EC2B8A">
      <w:pPr>
        <w:rPr>
          <w:noProof/>
          <w:sz w:val="30"/>
          <w:szCs w:val="30"/>
          <w:lang w:eastAsia="en-GB"/>
        </w:rPr>
      </w:pPr>
      <w:r w:rsidRPr="00BC245E">
        <w:rPr>
          <w:rFonts w:cs="Arial"/>
          <w:sz w:val="22"/>
          <w:szCs w:val="22"/>
          <w:lang w:eastAsia="en-GB"/>
        </w:rPr>
        <w:br w:type="page"/>
      </w:r>
      <w:r w:rsidR="003647CF" w:rsidRPr="00BC245E">
        <w:rPr>
          <w:rFonts w:cs="Arial"/>
          <w:sz w:val="30"/>
          <w:szCs w:val="30"/>
          <w:lang w:eastAsia="en-GB"/>
        </w:rPr>
        <w:lastRenderedPageBreak/>
        <w:t>2.</w:t>
      </w:r>
      <w:r w:rsidR="003647CF" w:rsidRPr="00BC245E">
        <w:rPr>
          <w:rFonts w:cs="Arial"/>
          <w:sz w:val="30"/>
          <w:szCs w:val="30"/>
          <w:lang w:eastAsia="en-GB"/>
        </w:rPr>
        <w:tab/>
        <w:t>Observation Record</w:t>
      </w:r>
      <w:r w:rsidR="009C510E">
        <w:rPr>
          <w:noProof/>
          <w:sz w:val="30"/>
          <w:szCs w:val="30"/>
          <w:lang w:eastAsia="en-GB"/>
        </w:rPr>
        <w:t>*</w:t>
      </w:r>
    </w:p>
    <w:p w14:paraId="2B708F37" w14:textId="77777777" w:rsidR="00491DBD" w:rsidRDefault="00491DBD" w:rsidP="00EC2B8A">
      <w:pPr>
        <w:rPr>
          <w:noProof/>
          <w:sz w:val="30"/>
          <w:szCs w:val="30"/>
          <w:lang w:eastAsia="en-GB"/>
        </w:rPr>
      </w:pPr>
    </w:p>
    <w:p w14:paraId="1832F83D" w14:textId="77777777" w:rsidR="00AF0EC6" w:rsidRPr="00EC2B8A" w:rsidRDefault="00AF0EC6" w:rsidP="00EC2B8A">
      <w:pPr>
        <w:rPr>
          <w:rFonts w:cs="Arial"/>
          <w:szCs w:val="1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8"/>
        <w:gridCol w:w="2552"/>
        <w:gridCol w:w="2558"/>
        <w:gridCol w:w="2537"/>
      </w:tblGrid>
      <w:tr w:rsidR="00AF0EC6" w:rsidRPr="00E80F73" w14:paraId="3880CA83" w14:textId="77777777" w:rsidTr="00CF0999">
        <w:trPr>
          <w:trHeight w:val="567"/>
        </w:trPr>
        <w:tc>
          <w:tcPr>
            <w:tcW w:w="2605" w:type="dxa"/>
            <w:shd w:val="clear" w:color="auto" w:fill="D9D9D9"/>
          </w:tcPr>
          <w:p w14:paraId="766A0C08" w14:textId="77777777" w:rsidR="00AF0EC6" w:rsidRPr="00E80F73" w:rsidRDefault="00AF0EC6" w:rsidP="00E80F73">
            <w:pPr>
              <w:tabs>
                <w:tab w:val="left" w:pos="567"/>
              </w:tabs>
              <w:spacing w:before="120"/>
              <w:rPr>
                <w:rFonts w:cs="Arial"/>
                <w:b/>
                <w:lang w:eastAsia="en-GB"/>
              </w:rPr>
            </w:pPr>
            <w:r w:rsidRPr="00E80F73">
              <w:rPr>
                <w:rFonts w:cs="Arial"/>
                <w:b/>
                <w:lang w:eastAsia="en-GB"/>
              </w:rPr>
              <w:t>Date of lesson</w:t>
            </w:r>
          </w:p>
        </w:tc>
        <w:tc>
          <w:tcPr>
            <w:tcW w:w="2605" w:type="dxa"/>
            <w:shd w:val="clear" w:color="auto" w:fill="auto"/>
          </w:tcPr>
          <w:p w14:paraId="5D5C80DF" w14:textId="77777777" w:rsidR="00AF0EC6" w:rsidRPr="00E80F73" w:rsidRDefault="00227830" w:rsidP="00E80F73">
            <w:pPr>
              <w:tabs>
                <w:tab w:val="left" w:pos="567"/>
              </w:tabs>
              <w:spacing w:before="120"/>
              <w:rPr>
                <w:rFonts w:cs="Arial"/>
                <w:lang w:eastAsia="en-GB"/>
              </w:rPr>
            </w:pPr>
            <w:r>
              <w:rPr>
                <w:rFonts w:cs="Arial"/>
                <w:lang w:eastAsia="en-GB"/>
              </w:rPr>
              <w:t>14</w:t>
            </w:r>
            <w:r w:rsidR="007304C4">
              <w:rPr>
                <w:rFonts w:cs="Arial"/>
                <w:lang w:eastAsia="en-GB"/>
              </w:rPr>
              <w:t>-</w:t>
            </w:r>
            <w:r w:rsidR="000B6558">
              <w:rPr>
                <w:rFonts w:cs="Arial"/>
                <w:lang w:eastAsia="en-GB"/>
              </w:rPr>
              <w:t>Apr</w:t>
            </w:r>
            <w:r w:rsidR="007304C4">
              <w:rPr>
                <w:rFonts w:cs="Arial"/>
                <w:lang w:eastAsia="en-GB"/>
              </w:rPr>
              <w:t>-2021</w:t>
            </w:r>
            <w:r w:rsidR="006F1AD4">
              <w:rPr>
                <w:rStyle w:val="FootnoteReference"/>
                <w:rFonts w:cs="Arial"/>
                <w:lang w:eastAsia="en-GB"/>
              </w:rPr>
              <w:footnoteReference w:id="1"/>
            </w:r>
          </w:p>
        </w:tc>
        <w:tc>
          <w:tcPr>
            <w:tcW w:w="2605" w:type="dxa"/>
            <w:shd w:val="clear" w:color="auto" w:fill="D9D9D9"/>
          </w:tcPr>
          <w:p w14:paraId="40C8CF7E" w14:textId="77777777" w:rsidR="00AF0EC6" w:rsidRPr="00E80F73" w:rsidRDefault="00AF0EC6" w:rsidP="00E80F73">
            <w:pPr>
              <w:tabs>
                <w:tab w:val="left" w:pos="567"/>
              </w:tabs>
              <w:spacing w:before="120"/>
              <w:rPr>
                <w:rFonts w:cs="Arial"/>
                <w:b/>
                <w:lang w:eastAsia="en-GB"/>
              </w:rPr>
            </w:pPr>
            <w:r w:rsidRPr="00E80F73">
              <w:rPr>
                <w:rFonts w:cs="Arial"/>
                <w:b/>
                <w:lang w:eastAsia="en-GB"/>
              </w:rPr>
              <w:t>Lesson topic</w:t>
            </w:r>
          </w:p>
        </w:tc>
        <w:tc>
          <w:tcPr>
            <w:tcW w:w="2606" w:type="dxa"/>
            <w:shd w:val="clear" w:color="auto" w:fill="auto"/>
          </w:tcPr>
          <w:p w14:paraId="72CCDE80" w14:textId="77777777" w:rsidR="00AF0EC6" w:rsidRPr="00E80F73" w:rsidRDefault="007304C4" w:rsidP="00E80F73">
            <w:pPr>
              <w:tabs>
                <w:tab w:val="left" w:pos="567"/>
              </w:tabs>
              <w:spacing w:before="120"/>
              <w:rPr>
                <w:rFonts w:cs="Arial"/>
                <w:lang w:eastAsia="en-GB"/>
              </w:rPr>
            </w:pPr>
            <w:r>
              <w:rPr>
                <w:rFonts w:cs="Arial"/>
                <w:lang w:eastAsia="en-GB"/>
              </w:rPr>
              <w:t>Living and Non-living</w:t>
            </w:r>
          </w:p>
        </w:tc>
      </w:tr>
      <w:tr w:rsidR="00AF0EC6" w:rsidRPr="00E80F73" w14:paraId="1F7D3B9C" w14:textId="77777777" w:rsidTr="00CF0999">
        <w:trPr>
          <w:trHeight w:val="567"/>
        </w:trPr>
        <w:tc>
          <w:tcPr>
            <w:tcW w:w="2605" w:type="dxa"/>
            <w:shd w:val="clear" w:color="auto" w:fill="D9D9D9"/>
          </w:tcPr>
          <w:p w14:paraId="3FE5E0BA" w14:textId="77777777" w:rsidR="00AF0EC6" w:rsidRPr="00E80F73" w:rsidRDefault="00AF0EC6" w:rsidP="00E80F73">
            <w:pPr>
              <w:tabs>
                <w:tab w:val="left" w:pos="567"/>
              </w:tabs>
              <w:spacing w:before="120"/>
              <w:rPr>
                <w:rFonts w:cs="Arial"/>
                <w:b/>
                <w:lang w:eastAsia="en-GB"/>
              </w:rPr>
            </w:pPr>
            <w:r w:rsidRPr="00E80F73">
              <w:rPr>
                <w:rFonts w:cs="Arial"/>
                <w:b/>
                <w:lang w:eastAsia="en-GB"/>
              </w:rPr>
              <w:t>Location of lesson</w:t>
            </w:r>
          </w:p>
        </w:tc>
        <w:tc>
          <w:tcPr>
            <w:tcW w:w="2605" w:type="dxa"/>
            <w:shd w:val="clear" w:color="auto" w:fill="auto"/>
          </w:tcPr>
          <w:p w14:paraId="70EB10F1" w14:textId="77777777" w:rsidR="00AF0EC6" w:rsidRPr="00E80F73" w:rsidRDefault="007304C4" w:rsidP="00E80F73">
            <w:pPr>
              <w:tabs>
                <w:tab w:val="left" w:pos="567"/>
              </w:tabs>
              <w:spacing w:before="120"/>
              <w:rPr>
                <w:rFonts w:cs="Arial"/>
                <w:lang w:eastAsia="en-GB"/>
              </w:rPr>
            </w:pPr>
            <w:r>
              <w:rPr>
                <w:rFonts w:cs="Arial"/>
                <w:lang w:eastAsia="en-GB"/>
              </w:rPr>
              <w:t>Classroom</w:t>
            </w:r>
          </w:p>
        </w:tc>
        <w:tc>
          <w:tcPr>
            <w:tcW w:w="2605" w:type="dxa"/>
            <w:shd w:val="clear" w:color="auto" w:fill="D9D9D9"/>
          </w:tcPr>
          <w:p w14:paraId="04F5D16F" w14:textId="77777777" w:rsidR="00AF0EC6" w:rsidRPr="00E80F73" w:rsidRDefault="00AF0EC6" w:rsidP="00E80F73">
            <w:pPr>
              <w:tabs>
                <w:tab w:val="left" w:pos="567"/>
              </w:tabs>
              <w:spacing w:before="120"/>
              <w:rPr>
                <w:rFonts w:cs="Arial"/>
                <w:b/>
                <w:lang w:eastAsia="en-GB"/>
              </w:rPr>
            </w:pPr>
            <w:r w:rsidRPr="00E80F73">
              <w:rPr>
                <w:rFonts w:cs="Arial"/>
                <w:b/>
                <w:lang w:eastAsia="en-GB"/>
              </w:rPr>
              <w:t>Age of learners</w:t>
            </w:r>
          </w:p>
        </w:tc>
        <w:tc>
          <w:tcPr>
            <w:tcW w:w="2606" w:type="dxa"/>
            <w:shd w:val="clear" w:color="auto" w:fill="auto"/>
          </w:tcPr>
          <w:p w14:paraId="657047BE" w14:textId="77777777" w:rsidR="00AF0EC6" w:rsidRPr="00E80F73" w:rsidRDefault="007304C4" w:rsidP="00E80F73">
            <w:pPr>
              <w:tabs>
                <w:tab w:val="left" w:pos="567"/>
              </w:tabs>
              <w:spacing w:before="120"/>
              <w:rPr>
                <w:rFonts w:cs="Arial"/>
                <w:lang w:eastAsia="en-GB"/>
              </w:rPr>
            </w:pPr>
            <w:r>
              <w:rPr>
                <w:rFonts w:cs="Arial"/>
                <w:lang w:eastAsia="en-GB"/>
              </w:rPr>
              <w:t>8 Years</w:t>
            </w:r>
          </w:p>
        </w:tc>
      </w:tr>
      <w:tr w:rsidR="00AF0EC6" w:rsidRPr="00E80F73" w14:paraId="15EAA876" w14:textId="77777777" w:rsidTr="00CF0999">
        <w:trPr>
          <w:trHeight w:val="567"/>
        </w:trPr>
        <w:tc>
          <w:tcPr>
            <w:tcW w:w="2605" w:type="dxa"/>
            <w:shd w:val="clear" w:color="auto" w:fill="D9D9D9"/>
          </w:tcPr>
          <w:p w14:paraId="2264A59E" w14:textId="77777777" w:rsidR="00AF0EC6" w:rsidRPr="00E80F73" w:rsidRDefault="00AF0EC6" w:rsidP="00E80F73">
            <w:pPr>
              <w:tabs>
                <w:tab w:val="left" w:pos="567"/>
              </w:tabs>
              <w:spacing w:before="120"/>
              <w:rPr>
                <w:rFonts w:cs="Arial"/>
                <w:b/>
                <w:lang w:eastAsia="en-GB"/>
              </w:rPr>
            </w:pPr>
            <w:r w:rsidRPr="00E80F73">
              <w:rPr>
                <w:rFonts w:cs="Arial"/>
                <w:b/>
                <w:lang w:eastAsia="en-GB"/>
              </w:rPr>
              <w:t>Number in class</w:t>
            </w:r>
          </w:p>
        </w:tc>
        <w:tc>
          <w:tcPr>
            <w:tcW w:w="2605" w:type="dxa"/>
            <w:shd w:val="clear" w:color="auto" w:fill="auto"/>
          </w:tcPr>
          <w:p w14:paraId="0A325EFE" w14:textId="77777777" w:rsidR="00AF0EC6" w:rsidRPr="00E80F73" w:rsidRDefault="007304C4" w:rsidP="00E80F73">
            <w:pPr>
              <w:tabs>
                <w:tab w:val="left" w:pos="567"/>
              </w:tabs>
              <w:spacing w:before="120"/>
              <w:rPr>
                <w:rFonts w:cs="Arial"/>
                <w:lang w:eastAsia="en-GB"/>
              </w:rPr>
            </w:pPr>
            <w:r>
              <w:rPr>
                <w:rFonts w:cs="Arial"/>
                <w:lang w:eastAsia="en-GB"/>
              </w:rPr>
              <w:t>20</w:t>
            </w:r>
          </w:p>
        </w:tc>
        <w:tc>
          <w:tcPr>
            <w:tcW w:w="2605" w:type="dxa"/>
            <w:shd w:val="clear" w:color="auto" w:fill="D9D9D9"/>
          </w:tcPr>
          <w:p w14:paraId="4972D96A" w14:textId="77777777" w:rsidR="00AF0EC6" w:rsidRPr="00E80F73" w:rsidRDefault="00AF0EC6" w:rsidP="00E80F73">
            <w:pPr>
              <w:tabs>
                <w:tab w:val="left" w:pos="567"/>
              </w:tabs>
              <w:spacing w:before="120"/>
              <w:rPr>
                <w:rFonts w:cs="Arial"/>
                <w:b/>
                <w:lang w:eastAsia="en-GB"/>
              </w:rPr>
            </w:pPr>
            <w:r w:rsidRPr="00E80F73">
              <w:rPr>
                <w:rFonts w:cs="Arial"/>
                <w:b/>
                <w:lang w:eastAsia="en-GB"/>
              </w:rPr>
              <w:t>Support assistants?</w:t>
            </w:r>
          </w:p>
        </w:tc>
        <w:tc>
          <w:tcPr>
            <w:tcW w:w="2606" w:type="dxa"/>
            <w:shd w:val="clear" w:color="auto" w:fill="auto"/>
          </w:tcPr>
          <w:p w14:paraId="560B989D" w14:textId="77777777" w:rsidR="00AF0EC6" w:rsidRPr="00E80F73" w:rsidRDefault="00AF0EC6" w:rsidP="007304C4">
            <w:pPr>
              <w:tabs>
                <w:tab w:val="left" w:pos="567"/>
              </w:tabs>
              <w:spacing w:before="120"/>
              <w:rPr>
                <w:rFonts w:cs="Arial"/>
                <w:lang w:eastAsia="en-GB"/>
              </w:rPr>
            </w:pPr>
            <w:r w:rsidRPr="00E80F73">
              <w:rPr>
                <w:rFonts w:cs="Arial"/>
                <w:lang w:eastAsia="en-GB"/>
              </w:rPr>
              <w:t xml:space="preserve"> No</w:t>
            </w:r>
          </w:p>
        </w:tc>
      </w:tr>
    </w:tbl>
    <w:p w14:paraId="664D8025" w14:textId="77777777" w:rsidR="004E5A92" w:rsidRPr="00BC245E" w:rsidRDefault="004E5A92" w:rsidP="00EC2B8A">
      <w:pPr>
        <w:tabs>
          <w:tab w:val="left" w:pos="567"/>
        </w:tabs>
        <w:spacing w:before="120"/>
        <w:rPr>
          <w:rFonts w:cs="Arial"/>
          <w:lang w:eastAsia="en-GB"/>
        </w:rPr>
      </w:pPr>
    </w:p>
    <w:p w14:paraId="4639FE02" w14:textId="77777777" w:rsidR="001B3F41" w:rsidRPr="00BC245E" w:rsidRDefault="001B3F41" w:rsidP="001B3F41">
      <w:pPr>
        <w:tabs>
          <w:tab w:val="left" w:pos="567"/>
        </w:tabs>
        <w:rPr>
          <w:rFonts w:cs="Arial"/>
          <w:lang w:eastAsia="en-GB"/>
        </w:rPr>
      </w:pPr>
    </w:p>
    <w:tbl>
      <w:tblPr>
        <w:tblW w:w="1045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76"/>
        <w:gridCol w:w="2852"/>
        <w:gridCol w:w="5228"/>
      </w:tblGrid>
      <w:tr w:rsidR="00491DBD" w:rsidRPr="00BC245E" w14:paraId="0B2658EC" w14:textId="77777777" w:rsidTr="00BB0C3E">
        <w:trPr>
          <w:cantSplit/>
        </w:trPr>
        <w:tc>
          <w:tcPr>
            <w:tcW w:w="5228" w:type="dxa"/>
            <w:gridSpan w:val="2"/>
            <w:tcBorders>
              <w:top w:val="single" w:sz="4" w:space="0" w:color="auto"/>
              <w:bottom w:val="single" w:sz="4" w:space="0" w:color="auto"/>
              <w:right w:val="single" w:sz="4" w:space="0" w:color="auto"/>
            </w:tcBorders>
            <w:shd w:val="clear" w:color="auto" w:fill="E0E0E0"/>
          </w:tcPr>
          <w:p w14:paraId="39D26227" w14:textId="77777777" w:rsidR="00491DBD" w:rsidRPr="00BC245E" w:rsidRDefault="00491DBD" w:rsidP="00EA4BA5">
            <w:pPr>
              <w:keepNext/>
              <w:spacing w:before="120" w:after="60"/>
              <w:rPr>
                <w:rFonts w:cs="Arial"/>
                <w:b/>
                <w:bCs/>
                <w:iCs/>
              </w:rPr>
            </w:pPr>
            <w:r w:rsidRPr="00491DBD">
              <w:rPr>
                <w:rFonts w:cs="Arial"/>
                <w:b/>
                <w:bCs/>
                <w:iCs/>
              </w:rPr>
              <w:t>Teaching</w:t>
            </w:r>
          </w:p>
        </w:tc>
        <w:tc>
          <w:tcPr>
            <w:tcW w:w="5228" w:type="dxa"/>
            <w:tcBorders>
              <w:top w:val="single" w:sz="4" w:space="0" w:color="auto"/>
              <w:left w:val="single" w:sz="4" w:space="0" w:color="auto"/>
              <w:bottom w:val="single" w:sz="4" w:space="0" w:color="auto"/>
            </w:tcBorders>
            <w:shd w:val="clear" w:color="auto" w:fill="E0E0E0"/>
          </w:tcPr>
          <w:p w14:paraId="570C3A53" w14:textId="77777777" w:rsidR="00491DBD" w:rsidRPr="00BC245E" w:rsidRDefault="00491DBD" w:rsidP="00EA4BA5">
            <w:pPr>
              <w:keepNext/>
              <w:spacing w:before="120" w:after="60"/>
              <w:rPr>
                <w:rFonts w:cs="Arial"/>
                <w:b/>
                <w:bCs/>
                <w:iCs/>
              </w:rPr>
            </w:pPr>
            <w:r w:rsidRPr="00BC245E">
              <w:rPr>
                <w:rFonts w:cs="Arial"/>
                <w:b/>
                <w:bCs/>
                <w:iCs/>
              </w:rPr>
              <w:t>Learning</w:t>
            </w:r>
          </w:p>
        </w:tc>
      </w:tr>
      <w:tr w:rsidR="00BB0C3E" w:rsidRPr="00BC245E" w14:paraId="38EC9F40" w14:textId="77777777" w:rsidTr="00105A4C">
        <w:trPr>
          <w:cantSplit/>
          <w:trHeight w:val="1009"/>
        </w:trPr>
        <w:tc>
          <w:tcPr>
            <w:tcW w:w="5228" w:type="dxa"/>
            <w:gridSpan w:val="2"/>
            <w:tcBorders>
              <w:top w:val="single" w:sz="4" w:space="0" w:color="auto"/>
              <w:bottom w:val="single" w:sz="4" w:space="0" w:color="auto"/>
              <w:right w:val="single" w:sz="4" w:space="0" w:color="auto"/>
            </w:tcBorders>
            <w:shd w:val="clear" w:color="auto" w:fill="E0E0E0"/>
          </w:tcPr>
          <w:p w14:paraId="592E163F" w14:textId="2B32F97A" w:rsidR="00BB0C3E" w:rsidRPr="006C40AE" w:rsidRDefault="00A66644" w:rsidP="00A66644">
            <w:pPr>
              <w:keepNext/>
              <w:spacing w:before="120" w:after="60"/>
              <w:jc w:val="both"/>
              <w:rPr>
                <w:rFonts w:cs="Arial"/>
                <w:bCs/>
                <w:i/>
                <w:iCs/>
              </w:rPr>
            </w:pPr>
            <w:r>
              <w:rPr>
                <w:i/>
              </w:rPr>
              <w:t>The feedback must be</w:t>
            </w:r>
            <w:r w:rsidR="006C40AE" w:rsidRPr="006C40AE">
              <w:rPr>
                <w:i/>
              </w:rPr>
              <w:t xml:space="preserve"> analytical, not descriptive.</w:t>
            </w:r>
            <w:r w:rsidR="00B62571" w:rsidRPr="006C40AE">
              <w:rPr>
                <w:rFonts w:cs="Arial"/>
                <w:bCs/>
                <w:i/>
                <w:iCs/>
              </w:rPr>
              <w:t xml:space="preserve"> The teaching methods used</w:t>
            </w:r>
            <w:r>
              <w:rPr>
                <w:rFonts w:cs="Arial"/>
                <w:bCs/>
                <w:i/>
                <w:iCs/>
              </w:rPr>
              <w:t xml:space="preserve"> should be</w:t>
            </w:r>
            <w:r w:rsidR="00B62571" w:rsidRPr="006C40AE">
              <w:rPr>
                <w:rFonts w:cs="Arial"/>
                <w:bCs/>
                <w:i/>
                <w:iCs/>
              </w:rPr>
              <w:t xml:space="preserve"> identified and evaluated.</w:t>
            </w:r>
            <w:r w:rsidR="00491DBD" w:rsidRPr="006C40AE">
              <w:rPr>
                <w:rFonts w:cs="Arial"/>
                <w:bCs/>
                <w:i/>
                <w:iCs/>
              </w:rPr>
              <w:t xml:space="preserve"> </w:t>
            </w:r>
            <w:r w:rsidR="00B62571" w:rsidRPr="006C40AE">
              <w:rPr>
                <w:rFonts w:cs="Arial"/>
                <w:bCs/>
                <w:i/>
                <w:iCs/>
              </w:rPr>
              <w:t xml:space="preserve">The </w:t>
            </w:r>
            <w:r>
              <w:rPr>
                <w:rFonts w:cs="Arial"/>
                <w:bCs/>
                <w:i/>
                <w:iCs/>
              </w:rPr>
              <w:t>mentor</w:t>
            </w:r>
            <w:r w:rsidR="00B62571" w:rsidRPr="006C40AE">
              <w:rPr>
                <w:rFonts w:cs="Arial"/>
                <w:bCs/>
                <w:i/>
                <w:iCs/>
              </w:rPr>
              <w:t xml:space="preserve"> should focus on the areas noted in the pre-observation discussion</w:t>
            </w:r>
          </w:p>
        </w:tc>
        <w:tc>
          <w:tcPr>
            <w:tcW w:w="5228" w:type="dxa"/>
            <w:tcBorders>
              <w:top w:val="single" w:sz="4" w:space="0" w:color="auto"/>
              <w:left w:val="single" w:sz="4" w:space="0" w:color="auto"/>
              <w:bottom w:val="single" w:sz="4" w:space="0" w:color="auto"/>
            </w:tcBorders>
            <w:shd w:val="clear" w:color="auto" w:fill="E0E0E0"/>
          </w:tcPr>
          <w:p w14:paraId="581857C9" w14:textId="5D9996A2" w:rsidR="00BB0C3E" w:rsidRPr="00B62571" w:rsidRDefault="00A66644" w:rsidP="00A66644">
            <w:pPr>
              <w:keepNext/>
              <w:spacing w:before="120" w:after="60"/>
              <w:jc w:val="both"/>
              <w:rPr>
                <w:rFonts w:cs="Arial"/>
                <w:bCs/>
                <w:i/>
                <w:iCs/>
              </w:rPr>
            </w:pPr>
            <w:r>
              <w:rPr>
                <w:i/>
              </w:rPr>
              <w:t>The feedback must be</w:t>
            </w:r>
            <w:r w:rsidRPr="006C40AE">
              <w:rPr>
                <w:i/>
              </w:rPr>
              <w:t xml:space="preserve"> analytical, not descriptive.</w:t>
            </w:r>
            <w:r w:rsidRPr="006C40AE">
              <w:rPr>
                <w:rFonts w:cs="Arial"/>
                <w:bCs/>
                <w:i/>
                <w:iCs/>
              </w:rPr>
              <w:t xml:space="preserve"> The </w:t>
            </w:r>
            <w:r>
              <w:rPr>
                <w:rFonts w:cs="Arial"/>
                <w:bCs/>
                <w:i/>
                <w:iCs/>
              </w:rPr>
              <w:t xml:space="preserve">mentor needs to determine the </w:t>
            </w:r>
            <w:r w:rsidR="0084710D">
              <w:rPr>
                <w:rFonts w:cs="Arial"/>
                <w:bCs/>
                <w:i/>
                <w:iCs/>
              </w:rPr>
              <w:t>effectiveness</w:t>
            </w:r>
            <w:r>
              <w:rPr>
                <w:rFonts w:cs="Arial"/>
                <w:bCs/>
                <w:i/>
                <w:iCs/>
              </w:rPr>
              <w:t xml:space="preserve"> of the learning taking place.</w:t>
            </w:r>
            <w:r w:rsidRPr="006C40AE">
              <w:rPr>
                <w:rFonts w:cs="Arial"/>
                <w:bCs/>
                <w:i/>
                <w:iCs/>
              </w:rPr>
              <w:t xml:space="preserve"> The </w:t>
            </w:r>
            <w:r>
              <w:rPr>
                <w:rFonts w:cs="Arial"/>
                <w:bCs/>
                <w:i/>
                <w:iCs/>
              </w:rPr>
              <w:t>mentor</w:t>
            </w:r>
            <w:r w:rsidRPr="006C40AE">
              <w:rPr>
                <w:rFonts w:cs="Arial"/>
                <w:bCs/>
                <w:i/>
                <w:iCs/>
              </w:rPr>
              <w:t xml:space="preserve"> should focus on the areas noted in the pre-observation discussion</w:t>
            </w:r>
          </w:p>
        </w:tc>
      </w:tr>
      <w:tr w:rsidR="003E743F" w:rsidRPr="003E743F" w14:paraId="2A631E98" w14:textId="77777777" w:rsidTr="00415CE1">
        <w:trPr>
          <w:cantSplit/>
          <w:trHeight w:val="5162"/>
        </w:trPr>
        <w:tc>
          <w:tcPr>
            <w:tcW w:w="5228" w:type="dxa"/>
            <w:gridSpan w:val="2"/>
            <w:tcBorders>
              <w:top w:val="single" w:sz="4" w:space="0" w:color="auto"/>
              <w:bottom w:val="single" w:sz="4" w:space="0" w:color="auto"/>
              <w:right w:val="single" w:sz="4" w:space="0" w:color="auto"/>
            </w:tcBorders>
          </w:tcPr>
          <w:p w14:paraId="68A61CEF" w14:textId="77777777" w:rsidR="003316ED" w:rsidRDefault="003316ED" w:rsidP="0022238E"/>
          <w:p w14:paraId="47B0EFFD" w14:textId="0D510046" w:rsidR="003316ED" w:rsidRDefault="003316ED" w:rsidP="00BE33D1">
            <w:pPr>
              <w:numPr>
                <w:ilvl w:val="0"/>
                <w:numId w:val="8"/>
              </w:numPr>
              <w:ind w:left="596"/>
            </w:pPr>
            <w:r>
              <w:t xml:space="preserve">To get a sense of </w:t>
            </w:r>
            <w:r w:rsidR="00946E22">
              <w:t xml:space="preserve">the </w:t>
            </w:r>
            <w:r w:rsidR="00D75863">
              <w:t>student’s</w:t>
            </w:r>
            <w:r>
              <w:t xml:space="preserve"> prior knowledge</w:t>
            </w:r>
            <w:r w:rsidR="002E13C5">
              <w:t xml:space="preserve"> </w:t>
            </w:r>
            <w:r w:rsidR="002E13C5" w:rsidRPr="006A596B">
              <w:t>the</w:t>
            </w:r>
            <w:r>
              <w:t xml:space="preserve"> teacher conducted an activity called </w:t>
            </w:r>
            <w:r w:rsidR="00D75863">
              <w:t>‘</w:t>
            </w:r>
            <w:r>
              <w:t>Mystery</w:t>
            </w:r>
            <w:r w:rsidR="00D75863">
              <w:t>’</w:t>
            </w:r>
            <w:r>
              <w:t xml:space="preserve"> where she showed a Plant and a Rock. </w:t>
            </w:r>
            <w:r w:rsidR="00393AB6" w:rsidRPr="006A596B">
              <w:t>The teacher</w:t>
            </w:r>
            <w:r w:rsidR="00C132DB" w:rsidRPr="006A596B">
              <w:t xml:space="preserve"> </w:t>
            </w:r>
            <w:r w:rsidR="007C19D0" w:rsidRPr="006A596B">
              <w:t xml:space="preserve">created opportunities for </w:t>
            </w:r>
            <w:r w:rsidR="00C132DB" w:rsidRPr="006A596B">
              <w:t>the students</w:t>
            </w:r>
            <w:r>
              <w:t xml:space="preserve"> to tell the differences between these two. </w:t>
            </w:r>
            <w:r w:rsidR="000F1FCE" w:rsidRPr="006A596B">
              <w:t>Through t</w:t>
            </w:r>
            <w:r>
              <w:t>his</w:t>
            </w:r>
            <w:r w:rsidR="00644FB7">
              <w:t>,</w:t>
            </w:r>
            <w:r>
              <w:t xml:space="preserve"> the teacher was able to tap </w:t>
            </w:r>
            <w:r w:rsidR="002502EF" w:rsidRPr="006A596B">
              <w:t xml:space="preserve">on </w:t>
            </w:r>
            <w:r w:rsidR="00D75863">
              <w:t>student’s</w:t>
            </w:r>
            <w:r>
              <w:t xml:space="preserve"> prior knowledge.</w:t>
            </w:r>
            <w:r w:rsidR="00941C96">
              <w:t xml:space="preserve"> </w:t>
            </w:r>
          </w:p>
          <w:p w14:paraId="7784236A" w14:textId="77777777" w:rsidR="007D434B" w:rsidRDefault="007D434B" w:rsidP="007D434B">
            <w:pPr>
              <w:ind w:left="596"/>
            </w:pPr>
          </w:p>
          <w:p w14:paraId="69F39DB7" w14:textId="77777777" w:rsidR="0022238E" w:rsidRDefault="0022238E" w:rsidP="0022238E"/>
          <w:p w14:paraId="23D3F668" w14:textId="48AF9BD5" w:rsidR="00056F8D" w:rsidRPr="00056F8D" w:rsidRDefault="005D5944" w:rsidP="00644FB7">
            <w:pPr>
              <w:numPr>
                <w:ilvl w:val="0"/>
                <w:numId w:val="8"/>
              </w:numPr>
              <w:ind w:left="601"/>
              <w:rPr>
                <w:color w:val="DA2B04"/>
              </w:rPr>
            </w:pPr>
            <w:r>
              <w:t xml:space="preserve">The second activity ‘Hula Hoop’ was </w:t>
            </w:r>
            <w:r w:rsidR="00D75863">
              <w:t>aim</w:t>
            </w:r>
            <w:r w:rsidR="007F1BB2" w:rsidRPr="00EC5D64">
              <w:t>ed</w:t>
            </w:r>
            <w:r>
              <w:t xml:space="preserve"> to gauge </w:t>
            </w:r>
            <w:r w:rsidR="00946E22">
              <w:t xml:space="preserve">the </w:t>
            </w:r>
            <w:r w:rsidR="00D75863">
              <w:t>self-assessment</w:t>
            </w:r>
            <w:r>
              <w:t xml:space="preserve"> capability of the students</w:t>
            </w:r>
            <w:r w:rsidR="00D75863">
              <w:t xml:space="preserve">. </w:t>
            </w:r>
            <w:r w:rsidR="00056F8D">
              <w:t>The teacher asked the students to put living and non-living pictures in the Hula Hoop.</w:t>
            </w:r>
            <w:r w:rsidR="00644FB7">
              <w:t xml:space="preserve"> </w:t>
            </w:r>
            <w:r w:rsidR="00056F8D">
              <w:t>It aided the teacher to observe the students,</w:t>
            </w:r>
            <w:r w:rsidR="00644FB7">
              <w:t xml:space="preserve"> </w:t>
            </w:r>
            <w:r w:rsidR="00056F8D">
              <w:t>analy</w:t>
            </w:r>
            <w:r w:rsidR="00F0675D">
              <w:t>z</w:t>
            </w:r>
            <w:r w:rsidR="00056F8D">
              <w:t>e their understanding and assess them.</w:t>
            </w:r>
          </w:p>
          <w:p w14:paraId="25362175" w14:textId="77777777" w:rsidR="004D48FD" w:rsidRPr="00686A9A" w:rsidRDefault="004D48FD" w:rsidP="0022238E">
            <w:pPr>
              <w:rPr>
                <w:color w:val="FF0000"/>
              </w:rPr>
            </w:pPr>
          </w:p>
          <w:p w14:paraId="044F5621" w14:textId="2A315CB8" w:rsidR="007D434B" w:rsidRDefault="00073417" w:rsidP="007D434B">
            <w:pPr>
              <w:pStyle w:val="ListParagraph"/>
              <w:numPr>
                <w:ilvl w:val="0"/>
                <w:numId w:val="8"/>
              </w:numPr>
              <w:spacing w:before="120"/>
              <w:ind w:left="601" w:hanging="288"/>
            </w:pPr>
            <w:r>
              <w:t xml:space="preserve">The teacher showed a </w:t>
            </w:r>
            <w:r w:rsidR="00644FB7">
              <w:t>PowerPoint</w:t>
            </w:r>
            <w:r>
              <w:t xml:space="preserve"> Pre</w:t>
            </w:r>
            <w:r w:rsidR="00644FB7">
              <w:t>s</w:t>
            </w:r>
            <w:r>
              <w:t>entation to explain the topic.</w:t>
            </w:r>
            <w:r w:rsidR="00644FB7">
              <w:t xml:space="preserve"> </w:t>
            </w:r>
            <w:r>
              <w:t xml:space="preserve">Verbal questions catered to the auditory </w:t>
            </w:r>
            <w:r w:rsidR="00644FB7">
              <w:t>learners, writing</w:t>
            </w:r>
            <w:r>
              <w:t xml:space="preserve"> on the</w:t>
            </w:r>
            <w:r w:rsidR="00644FB7">
              <w:t xml:space="preserve"> notebook </w:t>
            </w:r>
            <w:r>
              <w:t>cater</w:t>
            </w:r>
            <w:r w:rsidR="00644FB7">
              <w:t>e</w:t>
            </w:r>
            <w:r>
              <w:t xml:space="preserve">d </w:t>
            </w:r>
            <w:r w:rsidR="00644FB7">
              <w:t xml:space="preserve">to </w:t>
            </w:r>
            <w:r>
              <w:t>visual l</w:t>
            </w:r>
            <w:r w:rsidR="00644FB7">
              <w:t>ea</w:t>
            </w:r>
            <w:r>
              <w:t>rners.</w:t>
            </w:r>
            <w:r w:rsidR="00644FB7" w:rsidRPr="00AC4038">
              <w:t xml:space="preserve"> </w:t>
            </w:r>
            <w:r w:rsidR="00644FB7" w:rsidRPr="00644FB7">
              <w:t xml:space="preserve">The teacher provides feedback to each student to clarify their </w:t>
            </w:r>
            <w:r w:rsidR="00AC4038" w:rsidRPr="00644FB7">
              <w:t>doubts</w:t>
            </w:r>
            <w:r w:rsidR="00AC4038" w:rsidRPr="00AC4038">
              <w:t>.</w:t>
            </w:r>
            <w:r w:rsidR="00AC4038">
              <w:t xml:space="preserve"> The</w:t>
            </w:r>
            <w:r w:rsidR="00732385">
              <w:t xml:space="preserve"> resources </w:t>
            </w:r>
            <w:r w:rsidR="00D75863">
              <w:t>were</w:t>
            </w:r>
            <w:r w:rsidR="00732385">
              <w:t xml:space="preserve"> utilized for safe and conducive learning.</w:t>
            </w:r>
            <w:r w:rsidR="004D48FD">
              <w:t xml:space="preserve"> </w:t>
            </w:r>
            <w:r w:rsidR="007D434B">
              <w:br/>
            </w:r>
          </w:p>
          <w:p w14:paraId="5A39D30D" w14:textId="7CDADB80" w:rsidR="00732385" w:rsidRPr="004F0DE9" w:rsidRDefault="00073417" w:rsidP="00B01A4D">
            <w:pPr>
              <w:pStyle w:val="ListParagraph"/>
              <w:numPr>
                <w:ilvl w:val="0"/>
                <w:numId w:val="8"/>
              </w:numPr>
              <w:spacing w:before="120"/>
              <w:ind w:left="601" w:hanging="288"/>
            </w:pPr>
            <w:r w:rsidRPr="004F0DE9">
              <w:t xml:space="preserve">The </w:t>
            </w:r>
            <w:r w:rsidR="00732385" w:rsidRPr="004F0DE9">
              <w:t xml:space="preserve">teacher instructed them to discuss the topic with their partner. When they </w:t>
            </w:r>
            <w:r w:rsidR="007838FD">
              <w:t xml:space="preserve">were </w:t>
            </w:r>
            <w:r w:rsidR="00732385" w:rsidRPr="004F0DE9">
              <w:t xml:space="preserve">asked </w:t>
            </w:r>
            <w:r w:rsidR="00644FB7" w:rsidRPr="004F0DE9">
              <w:t xml:space="preserve">to </w:t>
            </w:r>
            <w:r w:rsidRPr="004F0DE9">
              <w:t>write</w:t>
            </w:r>
            <w:r w:rsidR="00946E22" w:rsidRPr="004F0DE9">
              <w:t xml:space="preserve"> </w:t>
            </w:r>
            <w:r w:rsidR="00732385" w:rsidRPr="004F0DE9">
              <w:t xml:space="preserve">down </w:t>
            </w:r>
            <w:r w:rsidR="00644FB7" w:rsidRPr="004F0DE9">
              <w:t xml:space="preserve">an </w:t>
            </w:r>
            <w:r w:rsidR="00732385" w:rsidRPr="004F0DE9">
              <w:t xml:space="preserve">example of Living and Non-Living things it aided </w:t>
            </w:r>
            <w:r w:rsidR="00946E22" w:rsidRPr="004F0DE9">
              <w:t xml:space="preserve">the </w:t>
            </w:r>
            <w:r w:rsidR="00732385" w:rsidRPr="004F0DE9">
              <w:t xml:space="preserve">teacher </w:t>
            </w:r>
            <w:r w:rsidR="00946E22" w:rsidRPr="004F0DE9">
              <w:t xml:space="preserve">to </w:t>
            </w:r>
            <w:r w:rsidR="00732385" w:rsidRPr="004F0DE9">
              <w:t xml:space="preserve">assess the effectiveness of the </w:t>
            </w:r>
            <w:r w:rsidR="00D75863" w:rsidRPr="004F0DE9">
              <w:t>lesson</w:t>
            </w:r>
            <w:r w:rsidR="00732385" w:rsidRPr="004F0DE9">
              <w:t>.</w:t>
            </w:r>
            <w:r w:rsidR="00912B34">
              <w:t xml:space="preserve"> Through this</w:t>
            </w:r>
            <w:r w:rsidR="007838FD">
              <w:t>,</w:t>
            </w:r>
            <w:r w:rsidR="00912B34">
              <w:t xml:space="preserve"> the teacher was able to enable the students to learn </w:t>
            </w:r>
            <w:r w:rsidR="007838FD">
              <w:t>collaborativel</w:t>
            </w:r>
            <w:r w:rsidR="00912B34">
              <w:t>y.</w:t>
            </w:r>
            <w:r w:rsidR="005A3709">
              <w:br/>
            </w:r>
          </w:p>
          <w:p w14:paraId="4F8C2CC9" w14:textId="4F9F00C6" w:rsidR="00644FB7" w:rsidRPr="00B01A4D" w:rsidRDefault="00644FB7" w:rsidP="00644FB7">
            <w:pPr>
              <w:pStyle w:val="ListParagraph"/>
            </w:pPr>
          </w:p>
          <w:p w14:paraId="21ED7908" w14:textId="510EF9B9" w:rsidR="00644FB7" w:rsidRPr="00B01A4D" w:rsidRDefault="00644FB7" w:rsidP="00B01A4D">
            <w:pPr>
              <w:pStyle w:val="ListParagraph"/>
              <w:numPr>
                <w:ilvl w:val="0"/>
                <w:numId w:val="8"/>
              </w:numPr>
              <w:ind w:left="596"/>
            </w:pPr>
            <w:r w:rsidRPr="00B01A4D">
              <w:t>The teacher asked the students to form a group and write down the characteristics of the Living and Non -Living things. Which enable</w:t>
            </w:r>
            <w:r w:rsidR="001617D5">
              <w:t>d</w:t>
            </w:r>
            <w:r w:rsidRPr="00B01A4D">
              <w:t xml:space="preserve"> the teacher to </w:t>
            </w:r>
            <w:r w:rsidR="00F524C0">
              <w:t>gauge</w:t>
            </w:r>
            <w:r w:rsidRPr="00B01A4D">
              <w:t xml:space="preserve"> </w:t>
            </w:r>
            <w:r w:rsidR="00F0675D" w:rsidRPr="00B01A4D">
              <w:t>the</w:t>
            </w:r>
            <w:r w:rsidR="00D85CF0">
              <w:t xml:space="preserve"> progress in</w:t>
            </w:r>
            <w:r w:rsidR="00F0675D" w:rsidRPr="00B01A4D">
              <w:t xml:space="preserve"> </w:t>
            </w:r>
            <w:r w:rsidR="001617D5">
              <w:t xml:space="preserve">the </w:t>
            </w:r>
            <w:r w:rsidRPr="00B01A4D">
              <w:t>learner</w:t>
            </w:r>
            <w:r w:rsidR="00F0675D" w:rsidRPr="00B01A4D">
              <w:t>'</w:t>
            </w:r>
            <w:r w:rsidRPr="00B01A4D">
              <w:t xml:space="preserve">s understanding and </w:t>
            </w:r>
            <w:r w:rsidR="00F524C0">
              <w:t>assess the</w:t>
            </w:r>
            <w:r w:rsidR="00D85CF0">
              <w:t xml:space="preserve"> effectiv</w:t>
            </w:r>
            <w:r w:rsidR="009042F8">
              <w:t>eness</w:t>
            </w:r>
            <w:r w:rsidR="00D85CF0">
              <w:t xml:space="preserve"> of</w:t>
            </w:r>
            <w:r w:rsidR="00F524C0">
              <w:t xml:space="preserve"> </w:t>
            </w:r>
            <w:r w:rsidRPr="00B01A4D">
              <w:t xml:space="preserve">scaffolding </w:t>
            </w:r>
            <w:r w:rsidR="00F524C0">
              <w:t>applied</w:t>
            </w:r>
            <w:r w:rsidR="00D50316">
              <w:t xml:space="preserve"> to support learning</w:t>
            </w:r>
            <w:r w:rsidRPr="00B01A4D">
              <w:t>.</w:t>
            </w:r>
          </w:p>
          <w:p w14:paraId="19EE0E73" w14:textId="77777777" w:rsidR="00732385" w:rsidRDefault="00732385" w:rsidP="00732385"/>
          <w:p w14:paraId="5CAD1882" w14:textId="77777777" w:rsidR="00F57855" w:rsidRPr="008A10A6" w:rsidRDefault="00F57855" w:rsidP="00686A9A"/>
        </w:tc>
        <w:tc>
          <w:tcPr>
            <w:tcW w:w="5228" w:type="dxa"/>
            <w:tcBorders>
              <w:top w:val="single" w:sz="4" w:space="0" w:color="auto"/>
              <w:left w:val="single" w:sz="4" w:space="0" w:color="auto"/>
              <w:bottom w:val="single" w:sz="4" w:space="0" w:color="auto"/>
            </w:tcBorders>
            <w:shd w:val="clear" w:color="auto" w:fill="auto"/>
          </w:tcPr>
          <w:p w14:paraId="77921F0C" w14:textId="5F51CEA8" w:rsidR="003E4CF3" w:rsidRDefault="003E4CF3" w:rsidP="00686A9A">
            <w:pPr>
              <w:numPr>
                <w:ilvl w:val="0"/>
                <w:numId w:val="12"/>
              </w:numPr>
              <w:spacing w:before="120"/>
              <w:rPr>
                <w:rFonts w:cs="Arial"/>
                <w:bCs/>
              </w:rPr>
            </w:pPr>
            <w:r w:rsidRPr="003E4CF3">
              <w:rPr>
                <w:rFonts w:cs="Arial"/>
                <w:bCs/>
              </w:rPr>
              <w:t>All the learners namely</w:t>
            </w:r>
            <w:r w:rsidR="0048559C">
              <w:rPr>
                <w:rFonts w:cs="Arial"/>
                <w:bCs/>
              </w:rPr>
              <w:t xml:space="preserve"> </w:t>
            </w:r>
            <w:r w:rsidR="0048559C" w:rsidRPr="00FB196A">
              <w:rPr>
                <w:rFonts w:cs="Arial"/>
                <w:bCs/>
              </w:rPr>
              <w:t>the</w:t>
            </w:r>
            <w:r w:rsidR="0048559C">
              <w:rPr>
                <w:rFonts w:cs="Arial"/>
                <w:bCs/>
              </w:rPr>
              <w:t xml:space="preserve"> </w:t>
            </w:r>
            <w:r w:rsidRPr="003E4CF3">
              <w:rPr>
                <w:rFonts w:cs="Arial"/>
                <w:bCs/>
              </w:rPr>
              <w:t>Visual, Auditory</w:t>
            </w:r>
            <w:r w:rsidR="00F0675D">
              <w:rPr>
                <w:rFonts w:cs="Arial"/>
                <w:bCs/>
              </w:rPr>
              <w:t>,</w:t>
            </w:r>
            <w:r w:rsidRPr="003E4CF3">
              <w:rPr>
                <w:rFonts w:cs="Arial"/>
                <w:bCs/>
              </w:rPr>
              <w:t xml:space="preserve"> and </w:t>
            </w:r>
            <w:proofErr w:type="spellStart"/>
            <w:r w:rsidRPr="003E4CF3">
              <w:rPr>
                <w:rFonts w:cs="Arial"/>
                <w:bCs/>
              </w:rPr>
              <w:t>Kinesthetic</w:t>
            </w:r>
            <w:proofErr w:type="spellEnd"/>
            <w:r w:rsidRPr="003E4CF3">
              <w:rPr>
                <w:rFonts w:cs="Arial"/>
                <w:bCs/>
              </w:rPr>
              <w:t xml:space="preserve"> were involved in the activity. The students answered the questions</w:t>
            </w:r>
            <w:r w:rsidR="00490553">
              <w:rPr>
                <w:rFonts w:cs="Arial"/>
                <w:bCs/>
              </w:rPr>
              <w:t xml:space="preserve"> </w:t>
            </w:r>
            <w:r w:rsidR="00490553" w:rsidRPr="00FB196A">
              <w:rPr>
                <w:rFonts w:cs="Arial"/>
                <w:bCs/>
              </w:rPr>
              <w:t>with confidence</w:t>
            </w:r>
            <w:r w:rsidRPr="003E4CF3">
              <w:rPr>
                <w:rFonts w:cs="Arial"/>
                <w:bCs/>
              </w:rPr>
              <w:t xml:space="preserve">. They </w:t>
            </w:r>
            <w:r w:rsidR="000C219D" w:rsidRPr="00FB196A">
              <w:rPr>
                <w:rFonts w:cs="Arial"/>
                <w:bCs/>
              </w:rPr>
              <w:t>were</w:t>
            </w:r>
            <w:r w:rsidR="009A7F28" w:rsidRPr="00FB196A">
              <w:rPr>
                <w:rFonts w:cs="Arial"/>
                <w:bCs/>
              </w:rPr>
              <w:t xml:space="preserve"> more</w:t>
            </w:r>
            <w:r w:rsidR="000C219D" w:rsidRPr="00FB196A">
              <w:rPr>
                <w:rFonts w:cs="Arial"/>
                <w:bCs/>
              </w:rPr>
              <w:t xml:space="preserve"> </w:t>
            </w:r>
            <w:r w:rsidRPr="003E4CF3">
              <w:rPr>
                <w:rFonts w:cs="Arial"/>
                <w:bCs/>
              </w:rPr>
              <w:t>involve</w:t>
            </w:r>
            <w:r w:rsidR="004105CC" w:rsidRPr="00FB196A">
              <w:rPr>
                <w:rFonts w:cs="Arial"/>
                <w:bCs/>
              </w:rPr>
              <w:t>d</w:t>
            </w:r>
            <w:r w:rsidRPr="003E4CF3">
              <w:rPr>
                <w:rFonts w:cs="Arial"/>
                <w:bCs/>
              </w:rPr>
              <w:t xml:space="preserve"> in deeper</w:t>
            </w:r>
            <w:r w:rsidR="00343576" w:rsidRPr="00FB196A">
              <w:rPr>
                <w:rFonts w:cs="Arial"/>
                <w:bCs/>
              </w:rPr>
              <w:t xml:space="preserve">, </w:t>
            </w:r>
            <w:r w:rsidR="00DD0C64" w:rsidRPr="00FB196A">
              <w:rPr>
                <w:rFonts w:cs="Arial"/>
                <w:bCs/>
              </w:rPr>
              <w:t xml:space="preserve">meaningful </w:t>
            </w:r>
            <w:r w:rsidRPr="003E4CF3">
              <w:rPr>
                <w:rFonts w:cs="Arial"/>
                <w:bCs/>
              </w:rPr>
              <w:t xml:space="preserve">thinking. The students </w:t>
            </w:r>
            <w:r w:rsidR="007F00F8" w:rsidRPr="00FB196A">
              <w:rPr>
                <w:rFonts w:cs="Arial"/>
                <w:bCs/>
              </w:rPr>
              <w:t xml:space="preserve">received </w:t>
            </w:r>
            <w:r w:rsidRPr="003E4CF3">
              <w:rPr>
                <w:rFonts w:cs="Arial"/>
                <w:bCs/>
              </w:rPr>
              <w:t>a better understanding (cognitive skill) about the topic when they listened to the other answers.</w:t>
            </w:r>
          </w:p>
          <w:p w14:paraId="6071EAFE" w14:textId="77777777" w:rsidR="007D434B" w:rsidRPr="00375C59" w:rsidRDefault="007D434B" w:rsidP="007D434B">
            <w:pPr>
              <w:spacing w:before="120"/>
              <w:ind w:left="720"/>
              <w:rPr>
                <w:rFonts w:cs="Arial"/>
                <w:bCs/>
              </w:rPr>
            </w:pPr>
          </w:p>
          <w:p w14:paraId="3BBDF7CF" w14:textId="3DA014D9" w:rsidR="003E4CF3" w:rsidRDefault="003E4CF3" w:rsidP="00686A9A">
            <w:pPr>
              <w:numPr>
                <w:ilvl w:val="0"/>
                <w:numId w:val="12"/>
              </w:numPr>
              <w:spacing w:before="120"/>
              <w:rPr>
                <w:rFonts w:cs="Arial"/>
                <w:bCs/>
              </w:rPr>
            </w:pPr>
            <w:r>
              <w:rPr>
                <w:rFonts w:cs="Arial"/>
                <w:bCs/>
              </w:rPr>
              <w:t>The student’s active participation was observed</w:t>
            </w:r>
            <w:r w:rsidR="00375C59" w:rsidRPr="00686A9A">
              <w:rPr>
                <w:rFonts w:cs="Arial"/>
                <w:bCs/>
              </w:rPr>
              <w:t xml:space="preserve"> in the ‘Hula Hoop’ activity.</w:t>
            </w:r>
            <w:r w:rsidR="00FB196A">
              <w:rPr>
                <w:rFonts w:cs="Arial"/>
                <w:bCs/>
              </w:rPr>
              <w:t xml:space="preserve"> The s</w:t>
            </w:r>
            <w:r w:rsidR="00375C59" w:rsidRPr="00686A9A">
              <w:rPr>
                <w:rFonts w:cs="Arial"/>
                <w:bCs/>
              </w:rPr>
              <w:t>tudent</w:t>
            </w:r>
            <w:r w:rsidR="00FB196A">
              <w:rPr>
                <w:rFonts w:cs="Arial"/>
                <w:bCs/>
              </w:rPr>
              <w:t>s</w:t>
            </w:r>
            <w:r w:rsidR="00375C59" w:rsidRPr="00686A9A">
              <w:rPr>
                <w:rFonts w:cs="Arial"/>
                <w:bCs/>
              </w:rPr>
              <w:t xml:space="preserve"> </w:t>
            </w:r>
            <w:r w:rsidR="00FB196A">
              <w:rPr>
                <w:rFonts w:cs="Arial"/>
                <w:bCs/>
              </w:rPr>
              <w:t xml:space="preserve">were able to </w:t>
            </w:r>
            <w:r w:rsidRPr="00686A9A">
              <w:rPr>
                <w:rFonts w:cs="Arial"/>
                <w:bCs/>
              </w:rPr>
              <w:t xml:space="preserve">combine </w:t>
            </w:r>
            <w:r w:rsidR="00375C59" w:rsidRPr="00686A9A">
              <w:rPr>
                <w:rFonts w:cs="Arial"/>
                <w:bCs/>
              </w:rPr>
              <w:t xml:space="preserve">their experiential learning </w:t>
            </w:r>
            <w:r w:rsidRPr="00686A9A">
              <w:rPr>
                <w:rFonts w:cs="Arial"/>
                <w:bCs/>
              </w:rPr>
              <w:t xml:space="preserve">with critical thinking </w:t>
            </w:r>
            <w:r w:rsidR="00375C59" w:rsidRPr="00686A9A">
              <w:rPr>
                <w:rFonts w:cs="Arial"/>
                <w:bCs/>
              </w:rPr>
              <w:t xml:space="preserve">while </w:t>
            </w:r>
            <w:r w:rsidR="00FB196A">
              <w:rPr>
                <w:rFonts w:cs="Arial"/>
                <w:bCs/>
              </w:rPr>
              <w:t xml:space="preserve">classifying the </w:t>
            </w:r>
            <w:r w:rsidR="00375C59" w:rsidRPr="007838FD">
              <w:rPr>
                <w:rFonts w:cs="Arial"/>
                <w:bCs/>
              </w:rPr>
              <w:t>hand</w:t>
            </w:r>
            <w:r w:rsidR="00FB196A" w:rsidRPr="007838FD">
              <w:rPr>
                <w:rFonts w:cs="Arial"/>
                <w:bCs/>
              </w:rPr>
              <w:t>-</w:t>
            </w:r>
            <w:r w:rsidR="00375C59" w:rsidRPr="007838FD">
              <w:rPr>
                <w:rFonts w:cs="Arial"/>
                <w:bCs/>
              </w:rPr>
              <w:t>out</w:t>
            </w:r>
            <w:r w:rsidR="00FB196A">
              <w:rPr>
                <w:rFonts w:cs="Arial"/>
                <w:bCs/>
              </w:rPr>
              <w:t>s</w:t>
            </w:r>
            <w:r w:rsidR="00056F8D">
              <w:rPr>
                <w:rFonts w:cs="Arial"/>
                <w:bCs/>
              </w:rPr>
              <w:t xml:space="preserve"> </w:t>
            </w:r>
            <w:r w:rsidR="00FB196A">
              <w:rPr>
                <w:rFonts w:cs="Arial"/>
                <w:bCs/>
              </w:rPr>
              <w:t xml:space="preserve">with </w:t>
            </w:r>
            <w:r w:rsidR="00FB196A" w:rsidRPr="00686A9A">
              <w:rPr>
                <w:rFonts w:cs="Arial"/>
                <w:bCs/>
              </w:rPr>
              <w:t>living and non-living</w:t>
            </w:r>
            <w:r w:rsidR="00FB196A">
              <w:rPr>
                <w:rFonts w:cs="Arial"/>
                <w:bCs/>
              </w:rPr>
              <w:t xml:space="preserve"> </w:t>
            </w:r>
            <w:r w:rsidR="00056F8D">
              <w:rPr>
                <w:rFonts w:cs="Arial"/>
                <w:bCs/>
              </w:rPr>
              <w:t xml:space="preserve">pictures </w:t>
            </w:r>
            <w:r w:rsidR="00FB196A">
              <w:rPr>
                <w:rFonts w:cs="Arial"/>
                <w:bCs/>
              </w:rPr>
              <w:t>on them</w:t>
            </w:r>
            <w:r w:rsidR="00375C59" w:rsidRPr="007838FD">
              <w:rPr>
                <w:rFonts w:cs="Arial"/>
                <w:bCs/>
              </w:rPr>
              <w:t>.</w:t>
            </w:r>
            <w:r w:rsidRPr="00686A9A">
              <w:rPr>
                <w:rFonts w:cs="Arial"/>
                <w:bCs/>
              </w:rPr>
              <w:t xml:space="preserve"> </w:t>
            </w:r>
          </w:p>
          <w:p w14:paraId="294536BE" w14:textId="231DDCB3" w:rsidR="007D434B" w:rsidRDefault="00727A67" w:rsidP="00727A67">
            <w:pPr>
              <w:spacing w:before="120"/>
              <w:rPr>
                <w:rFonts w:cs="Arial"/>
                <w:bCs/>
              </w:rPr>
            </w:pPr>
            <w:r>
              <w:rPr>
                <w:rFonts w:cs="Arial"/>
                <w:bCs/>
              </w:rPr>
              <w:br/>
            </w:r>
          </w:p>
          <w:p w14:paraId="30B83714" w14:textId="0B6D5823" w:rsidR="007D434B" w:rsidRPr="007D434B" w:rsidRDefault="00375C59" w:rsidP="007D434B">
            <w:pPr>
              <w:numPr>
                <w:ilvl w:val="0"/>
                <w:numId w:val="12"/>
              </w:numPr>
              <w:spacing w:before="120"/>
              <w:rPr>
                <w:rFonts w:cs="Arial"/>
                <w:bCs/>
              </w:rPr>
            </w:pPr>
            <w:r w:rsidRPr="00686A9A">
              <w:rPr>
                <w:rFonts w:cs="Arial"/>
                <w:bCs/>
              </w:rPr>
              <w:t>Video presentations help</w:t>
            </w:r>
            <w:r w:rsidR="000E0E58" w:rsidRPr="007D434B">
              <w:rPr>
                <w:rFonts w:cs="Arial"/>
                <w:bCs/>
              </w:rPr>
              <w:t>ed</w:t>
            </w:r>
            <w:r w:rsidRPr="00686A9A">
              <w:rPr>
                <w:rFonts w:cs="Arial"/>
                <w:bCs/>
              </w:rPr>
              <w:t xml:space="preserve"> students </w:t>
            </w:r>
            <w:r w:rsidR="003E4CF3" w:rsidRPr="00686A9A">
              <w:rPr>
                <w:rFonts w:cs="Arial"/>
                <w:bCs/>
              </w:rPr>
              <w:t xml:space="preserve">hone </w:t>
            </w:r>
            <w:r w:rsidRPr="00686A9A">
              <w:rPr>
                <w:rFonts w:cs="Arial"/>
                <w:bCs/>
              </w:rPr>
              <w:t>and develop higher</w:t>
            </w:r>
            <w:r w:rsidR="00E3276C" w:rsidRPr="00686A9A">
              <w:rPr>
                <w:rFonts w:cs="Arial"/>
                <w:bCs/>
              </w:rPr>
              <w:t>-</w:t>
            </w:r>
            <w:r w:rsidRPr="00686A9A">
              <w:rPr>
                <w:rFonts w:cs="Arial"/>
                <w:bCs/>
              </w:rPr>
              <w:t>order thinking skill</w:t>
            </w:r>
            <w:r w:rsidR="00F0675D">
              <w:rPr>
                <w:rFonts w:cs="Arial"/>
                <w:bCs/>
              </w:rPr>
              <w:t>s</w:t>
            </w:r>
            <w:r w:rsidRPr="00686A9A">
              <w:rPr>
                <w:rFonts w:cs="Arial"/>
                <w:bCs/>
              </w:rPr>
              <w:t xml:space="preserve">. The students </w:t>
            </w:r>
            <w:r w:rsidR="00D62525" w:rsidRPr="007D434B">
              <w:rPr>
                <w:rFonts w:cs="Arial"/>
                <w:bCs/>
              </w:rPr>
              <w:t xml:space="preserve">received </w:t>
            </w:r>
            <w:r w:rsidRPr="00686A9A">
              <w:rPr>
                <w:rFonts w:cs="Arial"/>
                <w:bCs/>
              </w:rPr>
              <w:t>additional information through</w:t>
            </w:r>
            <w:r w:rsidR="0034304C">
              <w:rPr>
                <w:rFonts w:cs="Arial"/>
                <w:bCs/>
              </w:rPr>
              <w:t xml:space="preserve"> </w:t>
            </w:r>
            <w:r w:rsidR="0034304C" w:rsidRPr="007D434B">
              <w:rPr>
                <w:rFonts w:cs="Arial"/>
                <w:bCs/>
              </w:rPr>
              <w:t>the</w:t>
            </w:r>
            <w:r w:rsidR="0034304C">
              <w:rPr>
                <w:rFonts w:cs="Arial"/>
                <w:bCs/>
              </w:rPr>
              <w:t xml:space="preserve"> </w:t>
            </w:r>
            <w:r w:rsidRPr="00686A9A">
              <w:rPr>
                <w:rFonts w:cs="Arial"/>
                <w:bCs/>
              </w:rPr>
              <w:t>PowerPoint presentations</w:t>
            </w:r>
            <w:r w:rsidR="0034304C">
              <w:rPr>
                <w:rFonts w:cs="Arial"/>
                <w:bCs/>
              </w:rPr>
              <w:t xml:space="preserve"> </w:t>
            </w:r>
            <w:r w:rsidRPr="00686A9A">
              <w:rPr>
                <w:rFonts w:cs="Arial"/>
                <w:bCs/>
              </w:rPr>
              <w:t>(ppt).</w:t>
            </w:r>
            <w:r w:rsidR="007D434B">
              <w:rPr>
                <w:rFonts w:cs="Arial"/>
                <w:bCs/>
              </w:rPr>
              <w:t xml:space="preserve"> </w:t>
            </w:r>
            <w:r w:rsidR="003E4CF3" w:rsidRPr="00686A9A">
              <w:rPr>
                <w:rFonts w:cs="Arial"/>
                <w:bCs/>
              </w:rPr>
              <w:t xml:space="preserve">Since this activity was using </w:t>
            </w:r>
            <w:r w:rsidR="00625A5E" w:rsidRPr="00686A9A">
              <w:rPr>
                <w:rFonts w:cs="Arial"/>
                <w:bCs/>
              </w:rPr>
              <w:t>audio-visual</w:t>
            </w:r>
            <w:r w:rsidR="003E4CF3" w:rsidRPr="00686A9A">
              <w:rPr>
                <w:rFonts w:cs="Arial"/>
                <w:bCs/>
              </w:rPr>
              <w:t xml:space="preserve"> </w:t>
            </w:r>
            <w:r w:rsidR="00644FB7" w:rsidRPr="00686A9A">
              <w:rPr>
                <w:rFonts w:cs="Arial"/>
                <w:bCs/>
              </w:rPr>
              <w:t>resources,</w:t>
            </w:r>
            <w:r w:rsidRPr="00686A9A">
              <w:rPr>
                <w:rFonts w:cs="Arial"/>
                <w:bCs/>
              </w:rPr>
              <w:t xml:space="preserve"> </w:t>
            </w:r>
            <w:r w:rsidR="003E4CF3" w:rsidRPr="00686A9A">
              <w:rPr>
                <w:rFonts w:cs="Arial"/>
                <w:bCs/>
              </w:rPr>
              <w:t xml:space="preserve">it catered especially to </w:t>
            </w:r>
            <w:r w:rsidRPr="00686A9A">
              <w:rPr>
                <w:rFonts w:cs="Arial"/>
                <w:bCs/>
              </w:rPr>
              <w:t>low-ability students</w:t>
            </w:r>
            <w:r w:rsidR="003E4CF3">
              <w:rPr>
                <w:rFonts w:cs="Arial"/>
                <w:bCs/>
              </w:rPr>
              <w:t>.</w:t>
            </w:r>
            <w:r w:rsidR="007D434B">
              <w:rPr>
                <w:rFonts w:cs="Arial"/>
                <w:bCs/>
              </w:rPr>
              <w:br/>
            </w:r>
            <w:r w:rsidR="005A3709">
              <w:rPr>
                <w:rFonts w:cs="Arial"/>
                <w:bCs/>
              </w:rPr>
              <w:br/>
            </w:r>
          </w:p>
          <w:p w14:paraId="3A0E4657" w14:textId="50AD5CD5" w:rsidR="009042F8" w:rsidRDefault="00375C59" w:rsidP="009042F8">
            <w:pPr>
              <w:numPr>
                <w:ilvl w:val="0"/>
                <w:numId w:val="12"/>
              </w:numPr>
              <w:spacing w:before="120"/>
              <w:rPr>
                <w:rFonts w:cs="Arial"/>
                <w:bCs/>
              </w:rPr>
            </w:pPr>
            <w:r w:rsidRPr="00375C59">
              <w:rPr>
                <w:rFonts w:cs="Arial"/>
                <w:bCs/>
              </w:rPr>
              <w:t xml:space="preserve">The </w:t>
            </w:r>
            <w:r w:rsidR="00E3276C">
              <w:rPr>
                <w:rFonts w:cs="Arial"/>
                <w:bCs/>
              </w:rPr>
              <w:t>w</w:t>
            </w:r>
            <w:r w:rsidRPr="00375C59">
              <w:rPr>
                <w:rFonts w:cs="Arial"/>
                <w:bCs/>
              </w:rPr>
              <w:t xml:space="preserve">hole class </w:t>
            </w:r>
            <w:r w:rsidRPr="009042F8">
              <w:rPr>
                <w:rFonts w:cs="Arial"/>
                <w:bCs/>
              </w:rPr>
              <w:t>participated</w:t>
            </w:r>
            <w:r w:rsidR="009A7F9B">
              <w:rPr>
                <w:rFonts w:cs="Arial"/>
                <w:bCs/>
              </w:rPr>
              <w:t xml:space="preserve"> </w:t>
            </w:r>
            <w:r w:rsidR="003E4CF3">
              <w:rPr>
                <w:rFonts w:cs="Arial"/>
                <w:bCs/>
              </w:rPr>
              <w:t>in a paired group</w:t>
            </w:r>
            <w:r w:rsidR="005503D0">
              <w:rPr>
                <w:rFonts w:cs="Arial"/>
                <w:bCs/>
              </w:rPr>
              <w:t xml:space="preserve"> </w:t>
            </w:r>
            <w:r w:rsidR="005503D0" w:rsidRPr="009042F8">
              <w:rPr>
                <w:rFonts w:cs="Arial"/>
                <w:bCs/>
              </w:rPr>
              <w:t>activity</w:t>
            </w:r>
            <w:r w:rsidRPr="00375C59">
              <w:rPr>
                <w:rFonts w:cs="Arial"/>
                <w:bCs/>
              </w:rPr>
              <w:t xml:space="preserve">. </w:t>
            </w:r>
            <w:r w:rsidR="003E4CF3">
              <w:rPr>
                <w:rFonts w:cs="Arial"/>
                <w:bCs/>
              </w:rPr>
              <w:t xml:space="preserve">Discussion in </w:t>
            </w:r>
            <w:r w:rsidR="00946E22">
              <w:rPr>
                <w:rFonts w:cs="Arial"/>
                <w:bCs/>
              </w:rPr>
              <w:t xml:space="preserve">a </w:t>
            </w:r>
            <w:r w:rsidR="003E4CF3">
              <w:rPr>
                <w:rFonts w:cs="Arial"/>
                <w:bCs/>
              </w:rPr>
              <w:t xml:space="preserve">paired group </w:t>
            </w:r>
            <w:r w:rsidR="00DB1425" w:rsidRPr="009042F8">
              <w:rPr>
                <w:rFonts w:cs="Arial"/>
                <w:bCs/>
              </w:rPr>
              <w:t xml:space="preserve">promoted both </w:t>
            </w:r>
            <w:r w:rsidR="003E4CF3">
              <w:rPr>
                <w:rFonts w:cs="Arial"/>
                <w:bCs/>
              </w:rPr>
              <w:t>listening and speaking skill</w:t>
            </w:r>
            <w:r w:rsidR="00DB1425" w:rsidRPr="009042F8">
              <w:rPr>
                <w:rFonts w:cs="Arial"/>
                <w:bCs/>
              </w:rPr>
              <w:t>s</w:t>
            </w:r>
            <w:r w:rsidR="00820F7A" w:rsidRPr="009042F8">
              <w:rPr>
                <w:rFonts w:cs="Arial"/>
                <w:bCs/>
              </w:rPr>
              <w:t xml:space="preserve"> amon</w:t>
            </w:r>
            <w:r w:rsidR="00686C22" w:rsidRPr="009042F8">
              <w:rPr>
                <w:rFonts w:cs="Arial"/>
                <w:bCs/>
              </w:rPr>
              <w:t>gst the students</w:t>
            </w:r>
            <w:r w:rsidR="003E4CF3">
              <w:rPr>
                <w:rFonts w:cs="Arial"/>
                <w:bCs/>
              </w:rPr>
              <w:t xml:space="preserve">. This activity </w:t>
            </w:r>
            <w:r w:rsidR="003316ED">
              <w:rPr>
                <w:rFonts w:cs="Arial"/>
                <w:bCs/>
              </w:rPr>
              <w:t>develop</w:t>
            </w:r>
            <w:r w:rsidR="003E4CF3">
              <w:rPr>
                <w:rFonts w:cs="Arial"/>
                <w:bCs/>
              </w:rPr>
              <w:t>ed</w:t>
            </w:r>
            <w:r w:rsidR="003316ED">
              <w:rPr>
                <w:rFonts w:cs="Arial"/>
                <w:bCs/>
              </w:rPr>
              <w:t xml:space="preserve"> creative thinking through stimulation and </w:t>
            </w:r>
            <w:r w:rsidR="00160075" w:rsidRPr="009042F8">
              <w:rPr>
                <w:rFonts w:cs="Arial"/>
                <w:bCs/>
              </w:rPr>
              <w:t xml:space="preserve">the </w:t>
            </w:r>
            <w:r w:rsidR="003316ED">
              <w:rPr>
                <w:rFonts w:cs="Arial"/>
                <w:bCs/>
              </w:rPr>
              <w:t>sharing of ideas.</w:t>
            </w:r>
            <w:r w:rsidR="009042F8">
              <w:rPr>
                <w:rFonts w:cs="Arial"/>
                <w:bCs/>
              </w:rPr>
              <w:br/>
            </w:r>
            <w:r w:rsidR="003316ED">
              <w:rPr>
                <w:rFonts w:cs="Arial"/>
                <w:bCs/>
              </w:rPr>
              <w:t xml:space="preserve"> </w:t>
            </w:r>
          </w:p>
          <w:p w14:paraId="74AAC804" w14:textId="21E26393" w:rsidR="003E4CF3" w:rsidRPr="009042F8" w:rsidRDefault="00644FB7" w:rsidP="009042F8">
            <w:pPr>
              <w:numPr>
                <w:ilvl w:val="0"/>
                <w:numId w:val="12"/>
              </w:numPr>
              <w:spacing w:before="120"/>
              <w:rPr>
                <w:rFonts w:cs="Arial"/>
                <w:bCs/>
              </w:rPr>
            </w:pPr>
            <w:r w:rsidRPr="009042F8">
              <w:rPr>
                <w:rFonts w:cs="Arial"/>
                <w:bCs/>
              </w:rPr>
              <w:t xml:space="preserve">The students participated actively in the group activity. This activity develops their social skill and motivates them to work cooperatively. The students developed a better understanding of the concept. By writing </w:t>
            </w:r>
            <w:proofErr w:type="gramStart"/>
            <w:r w:rsidRPr="009042F8">
              <w:rPr>
                <w:rFonts w:cs="Arial"/>
                <w:bCs/>
              </w:rPr>
              <w:t>characteristics</w:t>
            </w:r>
            <w:proofErr w:type="gramEnd"/>
            <w:r w:rsidRPr="009042F8">
              <w:rPr>
                <w:rFonts w:cs="Arial"/>
                <w:bCs/>
              </w:rPr>
              <w:t xml:space="preserve"> they improved vocabulary. This activity aided the students </w:t>
            </w:r>
            <w:r w:rsidR="001617D5">
              <w:rPr>
                <w:rFonts w:cs="Arial"/>
                <w:bCs/>
              </w:rPr>
              <w:t>to cause</w:t>
            </w:r>
            <w:r w:rsidRPr="009042F8">
              <w:rPr>
                <w:rFonts w:cs="Arial"/>
                <w:bCs/>
              </w:rPr>
              <w:t xml:space="preserve"> </w:t>
            </w:r>
            <w:r w:rsidR="0051540C">
              <w:rPr>
                <w:rFonts w:cs="Arial"/>
                <w:bCs/>
              </w:rPr>
              <w:t xml:space="preserve">a </w:t>
            </w:r>
            <w:r w:rsidRPr="009042F8">
              <w:rPr>
                <w:rFonts w:cs="Arial"/>
                <w:bCs/>
              </w:rPr>
              <w:t>deeper understanding.</w:t>
            </w:r>
          </w:p>
          <w:p w14:paraId="4DB16B03" w14:textId="2E43A8AD" w:rsidR="00644FB7" w:rsidRPr="00BC245E" w:rsidRDefault="00644FB7" w:rsidP="00686A9A">
            <w:pPr>
              <w:ind w:left="720"/>
              <w:rPr>
                <w:rFonts w:cs="Arial"/>
                <w:bCs/>
              </w:rPr>
            </w:pPr>
          </w:p>
        </w:tc>
      </w:tr>
      <w:tr w:rsidR="00BB0C3E" w:rsidRPr="00BC245E" w14:paraId="2785EB44" w14:textId="77777777" w:rsidTr="00686A9A">
        <w:trPr>
          <w:cantSplit/>
          <w:trHeight w:val="3676"/>
        </w:trPr>
        <w:tc>
          <w:tcPr>
            <w:tcW w:w="2376" w:type="dxa"/>
            <w:tcBorders>
              <w:top w:val="single" w:sz="4" w:space="0" w:color="auto"/>
              <w:bottom w:val="single" w:sz="4" w:space="0" w:color="auto"/>
              <w:right w:val="single" w:sz="4" w:space="0" w:color="auto"/>
            </w:tcBorders>
            <w:shd w:val="clear" w:color="auto" w:fill="D9D9D9"/>
          </w:tcPr>
          <w:p w14:paraId="37997227" w14:textId="77777777" w:rsidR="00BB0C3E" w:rsidRPr="00BC245E" w:rsidRDefault="00BB0C3E" w:rsidP="00E17DDD">
            <w:pPr>
              <w:keepNext/>
              <w:spacing w:before="120"/>
              <w:rPr>
                <w:rFonts w:cs="Arial"/>
                <w:b/>
                <w:bCs/>
                <w:iCs/>
              </w:rPr>
            </w:pPr>
            <w:r w:rsidRPr="00BC245E">
              <w:rPr>
                <w:rFonts w:cs="Arial"/>
                <w:b/>
                <w:bCs/>
                <w:iCs/>
              </w:rPr>
              <w:lastRenderedPageBreak/>
              <w:t>Key strengths</w:t>
            </w:r>
          </w:p>
          <w:p w14:paraId="14BD2035" w14:textId="77777777" w:rsidR="00BB0C3E" w:rsidRPr="00B62571" w:rsidRDefault="008F7A15" w:rsidP="00E17DDD">
            <w:pPr>
              <w:keepNext/>
              <w:spacing w:before="120"/>
              <w:rPr>
                <w:rFonts w:cs="Arial"/>
                <w:bCs/>
                <w:i/>
                <w:iCs/>
              </w:rPr>
            </w:pPr>
            <w:r>
              <w:rPr>
                <w:rFonts w:cs="Arial"/>
                <w:bCs/>
                <w:i/>
                <w:iCs/>
              </w:rPr>
              <w:t>Of the candidates teaching and the students learning.</w:t>
            </w:r>
          </w:p>
          <w:p w14:paraId="36894328" w14:textId="77777777" w:rsidR="00BB0C3E" w:rsidRPr="00BC245E" w:rsidRDefault="00BB0C3E" w:rsidP="00E17DDD">
            <w:pPr>
              <w:keepNext/>
              <w:spacing w:before="120"/>
              <w:rPr>
                <w:rFonts w:cs="Arial"/>
                <w:b/>
                <w:bCs/>
                <w:iCs/>
              </w:rPr>
            </w:pPr>
          </w:p>
        </w:tc>
        <w:tc>
          <w:tcPr>
            <w:tcW w:w="8080" w:type="dxa"/>
            <w:gridSpan w:val="2"/>
            <w:tcBorders>
              <w:top w:val="single" w:sz="4" w:space="0" w:color="auto"/>
              <w:left w:val="single" w:sz="4" w:space="0" w:color="auto"/>
              <w:bottom w:val="single" w:sz="4" w:space="0" w:color="auto"/>
            </w:tcBorders>
            <w:shd w:val="clear" w:color="auto" w:fill="auto"/>
          </w:tcPr>
          <w:p w14:paraId="4AE22E52" w14:textId="24036B3C" w:rsidR="009A5DFE" w:rsidRDefault="009A5DFE" w:rsidP="008766BE">
            <w:pPr>
              <w:keepNext/>
              <w:numPr>
                <w:ilvl w:val="0"/>
                <w:numId w:val="14"/>
              </w:numPr>
              <w:spacing w:before="120"/>
              <w:rPr>
                <w:rFonts w:cs="Arial"/>
                <w:iCs/>
              </w:rPr>
            </w:pPr>
            <w:r>
              <w:rPr>
                <w:rFonts w:cs="Arial"/>
                <w:iCs/>
              </w:rPr>
              <w:t>The lesson was well planned</w:t>
            </w:r>
            <w:r w:rsidR="00B97811">
              <w:rPr>
                <w:rFonts w:cs="Arial"/>
                <w:iCs/>
              </w:rPr>
              <w:t>, w</w:t>
            </w:r>
            <w:r>
              <w:rPr>
                <w:rFonts w:cs="Arial"/>
                <w:iCs/>
              </w:rPr>
              <w:t xml:space="preserve">here </w:t>
            </w:r>
            <w:r w:rsidR="00F0675D">
              <w:rPr>
                <w:rFonts w:cs="Arial"/>
                <w:iCs/>
              </w:rPr>
              <w:t xml:space="preserve">the </w:t>
            </w:r>
            <w:r>
              <w:rPr>
                <w:rFonts w:cs="Arial"/>
                <w:iCs/>
              </w:rPr>
              <w:t>aim and objective</w:t>
            </w:r>
            <w:r w:rsidR="00B97811">
              <w:rPr>
                <w:rFonts w:cs="Arial"/>
                <w:iCs/>
              </w:rPr>
              <w:t>s</w:t>
            </w:r>
            <w:r>
              <w:rPr>
                <w:rFonts w:cs="Arial"/>
                <w:iCs/>
              </w:rPr>
              <w:t xml:space="preserve"> were accomplished. </w:t>
            </w:r>
            <w:r w:rsidR="00B97811">
              <w:rPr>
                <w:rFonts w:cs="Arial"/>
                <w:iCs/>
              </w:rPr>
              <w:t xml:space="preserve">All the activities </w:t>
            </w:r>
            <w:r>
              <w:rPr>
                <w:rFonts w:cs="Arial"/>
                <w:iCs/>
              </w:rPr>
              <w:t>ran smoothly and effectively.</w:t>
            </w:r>
          </w:p>
          <w:p w14:paraId="6217E2FE" w14:textId="77777777" w:rsidR="0022036A" w:rsidRDefault="002141AC" w:rsidP="008766BE">
            <w:pPr>
              <w:keepNext/>
              <w:numPr>
                <w:ilvl w:val="0"/>
                <w:numId w:val="14"/>
              </w:numPr>
              <w:spacing w:before="120"/>
              <w:rPr>
                <w:rFonts w:cs="Arial"/>
                <w:iCs/>
              </w:rPr>
            </w:pPr>
            <w:r>
              <w:rPr>
                <w:rFonts w:cs="Arial"/>
                <w:iCs/>
              </w:rPr>
              <w:t>T</w:t>
            </w:r>
            <w:r w:rsidR="0089233F">
              <w:rPr>
                <w:rFonts w:cs="Arial"/>
                <w:iCs/>
              </w:rPr>
              <w:t xml:space="preserve">here was a good </w:t>
            </w:r>
            <w:r>
              <w:rPr>
                <w:rFonts w:cs="Arial"/>
                <w:iCs/>
              </w:rPr>
              <w:t>use</w:t>
            </w:r>
            <w:r w:rsidR="0089233F">
              <w:rPr>
                <w:rFonts w:cs="Arial"/>
                <w:iCs/>
              </w:rPr>
              <w:t xml:space="preserve"> of active</w:t>
            </w:r>
            <w:r>
              <w:rPr>
                <w:rFonts w:cs="Arial"/>
                <w:iCs/>
              </w:rPr>
              <w:t xml:space="preserve"> learning strategies which promote</w:t>
            </w:r>
            <w:r w:rsidR="00B97811">
              <w:rPr>
                <w:rFonts w:cs="Arial"/>
                <w:iCs/>
              </w:rPr>
              <w:t>d</w:t>
            </w:r>
            <w:r>
              <w:rPr>
                <w:rFonts w:cs="Arial"/>
                <w:iCs/>
              </w:rPr>
              <w:t xml:space="preserve"> recall</w:t>
            </w:r>
            <w:r w:rsidR="00B97811">
              <w:rPr>
                <w:rFonts w:cs="Arial"/>
                <w:iCs/>
              </w:rPr>
              <w:t>ing</w:t>
            </w:r>
            <w:r>
              <w:rPr>
                <w:rFonts w:cs="Arial"/>
                <w:iCs/>
              </w:rPr>
              <w:t xml:space="preserve"> and </w:t>
            </w:r>
            <w:r w:rsidR="00E3276C">
              <w:rPr>
                <w:rFonts w:cs="Arial"/>
                <w:iCs/>
              </w:rPr>
              <w:t xml:space="preserve">a </w:t>
            </w:r>
            <w:r>
              <w:rPr>
                <w:rFonts w:cs="Arial"/>
                <w:iCs/>
              </w:rPr>
              <w:t xml:space="preserve">deeper understanding </w:t>
            </w:r>
            <w:r w:rsidR="00B97811">
              <w:rPr>
                <w:rFonts w:cs="Arial"/>
                <w:iCs/>
              </w:rPr>
              <w:t>of the</w:t>
            </w:r>
            <w:r w:rsidR="0089233F">
              <w:rPr>
                <w:rFonts w:cs="Arial"/>
                <w:iCs/>
              </w:rPr>
              <w:t xml:space="preserve"> </w:t>
            </w:r>
            <w:r w:rsidR="00B97811">
              <w:rPr>
                <w:rFonts w:cs="Arial"/>
                <w:iCs/>
              </w:rPr>
              <w:t>topic. Students were engaged and motivated throughout the lesson</w:t>
            </w:r>
            <w:r>
              <w:rPr>
                <w:rFonts w:cs="Arial"/>
                <w:iCs/>
              </w:rPr>
              <w:t xml:space="preserve"> with content.</w:t>
            </w:r>
          </w:p>
          <w:p w14:paraId="496C16FE" w14:textId="77777777" w:rsidR="002141AC" w:rsidRDefault="0022036A" w:rsidP="008766BE">
            <w:pPr>
              <w:keepNext/>
              <w:numPr>
                <w:ilvl w:val="0"/>
                <w:numId w:val="14"/>
              </w:numPr>
              <w:spacing w:before="120"/>
              <w:rPr>
                <w:rFonts w:cs="Arial"/>
                <w:iCs/>
              </w:rPr>
            </w:pPr>
            <w:r>
              <w:rPr>
                <w:rFonts w:cs="Arial"/>
                <w:iCs/>
              </w:rPr>
              <w:t>The</w:t>
            </w:r>
            <w:r w:rsidRPr="0022036A">
              <w:rPr>
                <w:rFonts w:cs="Arial"/>
                <w:iCs/>
              </w:rPr>
              <w:t xml:space="preserve"> teacher </w:t>
            </w:r>
            <w:r w:rsidR="00B97811">
              <w:rPr>
                <w:rFonts w:cs="Arial"/>
                <w:iCs/>
              </w:rPr>
              <w:t>e</w:t>
            </w:r>
            <w:r w:rsidRPr="0022036A">
              <w:rPr>
                <w:rFonts w:cs="Arial"/>
                <w:iCs/>
              </w:rPr>
              <w:t>ncouraged</w:t>
            </w:r>
            <w:r w:rsidR="00B97811">
              <w:rPr>
                <w:rFonts w:cs="Arial"/>
                <w:iCs/>
              </w:rPr>
              <w:t xml:space="preserve"> the </w:t>
            </w:r>
            <w:r w:rsidR="00B97811" w:rsidRPr="0022036A">
              <w:rPr>
                <w:rFonts w:cs="Arial"/>
                <w:iCs/>
              </w:rPr>
              <w:t>students</w:t>
            </w:r>
            <w:r w:rsidRPr="0022036A">
              <w:rPr>
                <w:rFonts w:cs="Arial"/>
                <w:iCs/>
              </w:rPr>
              <w:t xml:space="preserve"> to participate in their learning. To assist </w:t>
            </w:r>
            <w:r w:rsidR="00B97811">
              <w:rPr>
                <w:rFonts w:cs="Arial"/>
                <w:iCs/>
              </w:rPr>
              <w:t xml:space="preserve">the </w:t>
            </w:r>
            <w:r w:rsidRPr="0022036A">
              <w:rPr>
                <w:rFonts w:cs="Arial"/>
                <w:iCs/>
              </w:rPr>
              <w:t xml:space="preserve">students in learning more </w:t>
            </w:r>
            <w:r w:rsidR="00B97811" w:rsidRPr="0022036A">
              <w:rPr>
                <w:rFonts w:cs="Arial"/>
                <w:iCs/>
              </w:rPr>
              <w:t>effectively</w:t>
            </w:r>
            <w:r w:rsidR="00B97811">
              <w:rPr>
                <w:rFonts w:cs="Arial"/>
                <w:iCs/>
              </w:rPr>
              <w:t>, the teacher</w:t>
            </w:r>
            <w:r w:rsidRPr="0022036A">
              <w:rPr>
                <w:rFonts w:cs="Arial"/>
                <w:iCs/>
              </w:rPr>
              <w:t xml:space="preserve"> use</w:t>
            </w:r>
            <w:r w:rsidR="00B97811">
              <w:rPr>
                <w:rFonts w:cs="Arial"/>
                <w:iCs/>
              </w:rPr>
              <w:t>d</w:t>
            </w:r>
            <w:r w:rsidRPr="0022036A">
              <w:rPr>
                <w:rFonts w:cs="Arial"/>
                <w:iCs/>
              </w:rPr>
              <w:t xml:space="preserve"> relevant teaching and learning methods. </w:t>
            </w:r>
          </w:p>
          <w:p w14:paraId="52BAFD9E" w14:textId="77777777" w:rsidR="00E51057" w:rsidRPr="00491CD6" w:rsidRDefault="00B228CA" w:rsidP="008766BE">
            <w:pPr>
              <w:keepNext/>
              <w:numPr>
                <w:ilvl w:val="0"/>
                <w:numId w:val="14"/>
              </w:numPr>
              <w:spacing w:before="120"/>
              <w:rPr>
                <w:rFonts w:cs="Arial"/>
                <w:iCs/>
              </w:rPr>
            </w:pPr>
            <w:r>
              <w:rPr>
                <w:rFonts w:cs="Arial"/>
                <w:iCs/>
              </w:rPr>
              <w:t>The teacher differentiate</w:t>
            </w:r>
            <w:r w:rsidR="00B97811">
              <w:rPr>
                <w:rFonts w:cs="Arial"/>
                <w:iCs/>
              </w:rPr>
              <w:t>d</w:t>
            </w:r>
            <w:r>
              <w:rPr>
                <w:rFonts w:cs="Arial"/>
                <w:iCs/>
              </w:rPr>
              <w:t xml:space="preserve"> the teaching method </w:t>
            </w:r>
            <w:r w:rsidR="0089233F">
              <w:rPr>
                <w:rFonts w:cs="Arial"/>
                <w:iCs/>
              </w:rPr>
              <w:t xml:space="preserve">according to </w:t>
            </w:r>
            <w:r w:rsidR="00491CD6">
              <w:rPr>
                <w:rFonts w:cs="Arial"/>
                <w:iCs/>
              </w:rPr>
              <w:t>the different</w:t>
            </w:r>
            <w:r>
              <w:rPr>
                <w:rFonts w:cs="Arial"/>
                <w:iCs/>
              </w:rPr>
              <w:t xml:space="preserve"> learning needs </w:t>
            </w:r>
            <w:r w:rsidR="00E3276C">
              <w:rPr>
                <w:rFonts w:cs="Arial"/>
                <w:iCs/>
              </w:rPr>
              <w:t>of</w:t>
            </w:r>
            <w:r w:rsidR="0089233F">
              <w:rPr>
                <w:rFonts w:cs="Arial"/>
                <w:iCs/>
              </w:rPr>
              <w:t xml:space="preserve"> </w:t>
            </w:r>
            <w:r>
              <w:rPr>
                <w:rFonts w:cs="Arial"/>
                <w:iCs/>
              </w:rPr>
              <w:t>the students.</w:t>
            </w:r>
          </w:p>
          <w:p w14:paraId="6AA06D17" w14:textId="77777777" w:rsidR="009A5DFE" w:rsidRPr="00BC245E" w:rsidRDefault="009A5DFE" w:rsidP="00E17DDD">
            <w:pPr>
              <w:keepNext/>
              <w:spacing w:before="120"/>
              <w:rPr>
                <w:rFonts w:cs="Arial"/>
                <w:iCs/>
              </w:rPr>
            </w:pPr>
          </w:p>
        </w:tc>
      </w:tr>
      <w:tr w:rsidR="00BB0C3E" w:rsidRPr="00BC245E" w14:paraId="480E9793" w14:textId="77777777" w:rsidTr="00BC245E">
        <w:trPr>
          <w:cantSplit/>
          <w:trHeight w:val="1832"/>
        </w:trPr>
        <w:tc>
          <w:tcPr>
            <w:tcW w:w="2376" w:type="dxa"/>
            <w:tcBorders>
              <w:top w:val="single" w:sz="4" w:space="0" w:color="auto"/>
              <w:bottom w:val="single" w:sz="4" w:space="0" w:color="auto"/>
              <w:right w:val="single" w:sz="4" w:space="0" w:color="auto"/>
            </w:tcBorders>
            <w:shd w:val="clear" w:color="auto" w:fill="D9D9D9"/>
          </w:tcPr>
          <w:p w14:paraId="579F565C" w14:textId="77777777" w:rsidR="00955B35" w:rsidRDefault="00955B35" w:rsidP="00955B35">
            <w:pPr>
              <w:spacing w:before="120"/>
              <w:rPr>
                <w:rFonts w:cs="Arial"/>
                <w:b/>
                <w:bCs/>
              </w:rPr>
            </w:pPr>
            <w:r w:rsidRPr="00BC245E">
              <w:rPr>
                <w:rFonts w:cs="Arial"/>
                <w:b/>
                <w:bCs/>
              </w:rPr>
              <w:t>Key areas for improvement</w:t>
            </w:r>
          </w:p>
          <w:p w14:paraId="16C0EC47" w14:textId="77777777" w:rsidR="00955B35" w:rsidRPr="00B62571" w:rsidRDefault="00955B35" w:rsidP="00955B35">
            <w:pPr>
              <w:keepNext/>
              <w:spacing w:before="120"/>
              <w:rPr>
                <w:rFonts w:cs="Arial"/>
                <w:bCs/>
                <w:i/>
                <w:iCs/>
              </w:rPr>
            </w:pPr>
            <w:r>
              <w:rPr>
                <w:rFonts w:cs="Arial"/>
                <w:bCs/>
                <w:i/>
                <w:iCs/>
              </w:rPr>
              <w:t>Of the candidates teaching and the students learning.</w:t>
            </w:r>
          </w:p>
          <w:p w14:paraId="02352601" w14:textId="77777777" w:rsidR="00B62571" w:rsidRPr="00B62571" w:rsidRDefault="00B62571" w:rsidP="009A5DFE">
            <w:pPr>
              <w:keepNext/>
              <w:spacing w:before="120"/>
              <w:rPr>
                <w:rFonts w:cs="Arial"/>
                <w:bCs/>
                <w:i/>
              </w:rPr>
            </w:pPr>
          </w:p>
        </w:tc>
        <w:tc>
          <w:tcPr>
            <w:tcW w:w="8080" w:type="dxa"/>
            <w:gridSpan w:val="2"/>
            <w:tcBorders>
              <w:top w:val="single" w:sz="4" w:space="0" w:color="auto"/>
              <w:left w:val="single" w:sz="4" w:space="0" w:color="auto"/>
              <w:bottom w:val="single" w:sz="4" w:space="0" w:color="auto"/>
            </w:tcBorders>
            <w:shd w:val="clear" w:color="auto" w:fill="auto"/>
          </w:tcPr>
          <w:p w14:paraId="4BFFAF68" w14:textId="7FB19F83" w:rsidR="00375C59" w:rsidRPr="00375C59" w:rsidRDefault="00375C59" w:rsidP="008766BE">
            <w:pPr>
              <w:numPr>
                <w:ilvl w:val="0"/>
                <w:numId w:val="13"/>
              </w:numPr>
              <w:shd w:val="clear" w:color="auto" w:fill="FFFFFF"/>
              <w:spacing w:after="240" w:line="300" w:lineRule="atLeast"/>
              <w:rPr>
                <w:rFonts w:cs="Arial"/>
                <w:iCs/>
              </w:rPr>
            </w:pPr>
            <w:bookmarkStart w:id="0" w:name="_Hlk70260505"/>
            <w:r w:rsidRPr="00375C59">
              <w:rPr>
                <w:rFonts w:cs="Arial"/>
                <w:iCs/>
              </w:rPr>
              <w:t xml:space="preserve">When the teacher </w:t>
            </w:r>
            <w:r w:rsidR="0041428F" w:rsidRPr="00983373">
              <w:rPr>
                <w:rFonts w:cs="Arial"/>
                <w:iCs/>
              </w:rPr>
              <w:t xml:space="preserve">was </w:t>
            </w:r>
            <w:r w:rsidRPr="00375C59">
              <w:rPr>
                <w:rFonts w:cs="Arial"/>
                <w:iCs/>
              </w:rPr>
              <w:t>preoccupied with one-on-one interaction</w:t>
            </w:r>
            <w:r w:rsidR="00B61655" w:rsidRPr="00983373">
              <w:rPr>
                <w:rFonts w:cs="Arial"/>
                <w:iCs/>
              </w:rPr>
              <w:t>s</w:t>
            </w:r>
            <w:r w:rsidRPr="00375C59">
              <w:rPr>
                <w:rFonts w:cs="Arial"/>
                <w:iCs/>
              </w:rPr>
              <w:t xml:space="preserve"> in the classroom, the other students </w:t>
            </w:r>
            <w:r w:rsidR="00026468" w:rsidRPr="00983373">
              <w:rPr>
                <w:rFonts w:cs="Arial"/>
                <w:iCs/>
              </w:rPr>
              <w:t xml:space="preserve">felt </w:t>
            </w:r>
            <w:r w:rsidRPr="00375C59">
              <w:rPr>
                <w:rFonts w:cs="Arial"/>
                <w:iCs/>
              </w:rPr>
              <w:t>restless.</w:t>
            </w:r>
          </w:p>
          <w:p w14:paraId="2AF907B8" w14:textId="164699C4" w:rsidR="006540E5" w:rsidRDefault="00375C59" w:rsidP="008766BE">
            <w:pPr>
              <w:numPr>
                <w:ilvl w:val="0"/>
                <w:numId w:val="13"/>
              </w:numPr>
              <w:shd w:val="clear" w:color="auto" w:fill="FFFFFF"/>
              <w:spacing w:after="240" w:line="300" w:lineRule="atLeast"/>
              <w:rPr>
                <w:rFonts w:cs="Arial"/>
                <w:iCs/>
              </w:rPr>
            </w:pPr>
            <w:r w:rsidRPr="00375C59">
              <w:rPr>
                <w:rFonts w:cs="Arial"/>
                <w:iCs/>
              </w:rPr>
              <w:t xml:space="preserve">The students took too long to complete the line-up activity, </w:t>
            </w:r>
            <w:r w:rsidR="00F10475" w:rsidRPr="00983373">
              <w:rPr>
                <w:rFonts w:cs="Arial"/>
                <w:iCs/>
              </w:rPr>
              <w:t>as a result</w:t>
            </w:r>
            <w:r w:rsidR="00644FB7" w:rsidRPr="00983373">
              <w:rPr>
                <w:rFonts w:cs="Arial"/>
                <w:iCs/>
              </w:rPr>
              <w:t>,</w:t>
            </w:r>
            <w:r w:rsidR="00F10475" w:rsidRPr="00983373">
              <w:rPr>
                <w:rFonts w:cs="Arial"/>
                <w:iCs/>
              </w:rPr>
              <w:t xml:space="preserve"> </w:t>
            </w:r>
            <w:r w:rsidRPr="00375C59">
              <w:rPr>
                <w:rFonts w:cs="Arial"/>
                <w:iCs/>
              </w:rPr>
              <w:t>there was so little time for the next activity.</w:t>
            </w:r>
            <w:bookmarkEnd w:id="0"/>
          </w:p>
          <w:p w14:paraId="2EA9EDA5" w14:textId="77777777" w:rsidR="006540E5" w:rsidRPr="00686A9A" w:rsidRDefault="006540E5" w:rsidP="008766BE">
            <w:pPr>
              <w:numPr>
                <w:ilvl w:val="0"/>
                <w:numId w:val="13"/>
              </w:numPr>
              <w:shd w:val="clear" w:color="auto" w:fill="FFFFFF"/>
              <w:spacing w:after="240" w:line="300" w:lineRule="atLeast"/>
              <w:rPr>
                <w:rFonts w:cs="Arial"/>
                <w:iCs/>
              </w:rPr>
            </w:pPr>
            <w:r>
              <w:rPr>
                <w:rFonts w:cs="Arial"/>
                <w:iCs/>
              </w:rPr>
              <w:t xml:space="preserve">More time should be allocated for </w:t>
            </w:r>
            <w:r w:rsidR="00946E22">
              <w:rPr>
                <w:rFonts w:cs="Arial"/>
                <w:iCs/>
              </w:rPr>
              <w:t xml:space="preserve">the </w:t>
            </w:r>
            <w:r>
              <w:rPr>
                <w:rFonts w:cs="Arial"/>
                <w:iCs/>
              </w:rPr>
              <w:t xml:space="preserve">‘Hula Hoop’ activity for greater exposure to </w:t>
            </w:r>
            <w:r w:rsidR="00946E22">
              <w:rPr>
                <w:rFonts w:cs="Arial"/>
                <w:iCs/>
              </w:rPr>
              <w:t xml:space="preserve">a </w:t>
            </w:r>
            <w:r>
              <w:rPr>
                <w:rFonts w:cs="Arial"/>
                <w:iCs/>
              </w:rPr>
              <w:t>self-assessing way of learning.</w:t>
            </w:r>
          </w:p>
        </w:tc>
      </w:tr>
      <w:tr w:rsidR="00E17DDD" w:rsidRPr="00BC245E" w14:paraId="58EE3246" w14:textId="77777777" w:rsidTr="00BC245E">
        <w:tblPrEx>
          <w:tblBorders>
            <w:insideH w:val="single" w:sz="4" w:space="0" w:color="auto"/>
            <w:insideV w:val="single" w:sz="4" w:space="0" w:color="auto"/>
          </w:tblBorders>
        </w:tblPrEx>
        <w:trPr>
          <w:cantSplit/>
        </w:trPr>
        <w:tc>
          <w:tcPr>
            <w:tcW w:w="2376" w:type="dxa"/>
            <w:shd w:val="clear" w:color="auto" w:fill="D9D9D9"/>
          </w:tcPr>
          <w:p w14:paraId="72D9CAED" w14:textId="77777777" w:rsidR="00E17DDD" w:rsidRPr="00BC245E" w:rsidRDefault="00E17DDD" w:rsidP="002401FB">
            <w:pPr>
              <w:spacing w:before="120" w:after="120"/>
              <w:rPr>
                <w:rFonts w:cs="Arial"/>
                <w:b/>
                <w:bCs/>
              </w:rPr>
            </w:pPr>
            <w:r w:rsidRPr="00BC245E">
              <w:rPr>
                <w:rFonts w:cs="Arial"/>
                <w:b/>
                <w:bCs/>
              </w:rPr>
              <w:t xml:space="preserve">Signature of </w:t>
            </w:r>
            <w:r w:rsidR="002401FB">
              <w:rPr>
                <w:rFonts w:cs="Arial"/>
                <w:b/>
                <w:bCs/>
              </w:rPr>
              <w:t>mentor</w:t>
            </w:r>
          </w:p>
        </w:tc>
        <w:tc>
          <w:tcPr>
            <w:tcW w:w="8080" w:type="dxa"/>
            <w:gridSpan w:val="2"/>
          </w:tcPr>
          <w:p w14:paraId="284ACED9" w14:textId="77777777" w:rsidR="00E17DDD" w:rsidRPr="00BC245E" w:rsidRDefault="00F94F5E" w:rsidP="00ED628A">
            <w:pPr>
              <w:spacing w:before="120" w:after="120"/>
              <w:rPr>
                <w:rFonts w:cs="Arial"/>
                <w:caps/>
              </w:rPr>
            </w:pPr>
            <w:r w:rsidRPr="002E5A19">
              <w:rPr>
                <w:noProof/>
                <w:lang w:val="en-SG" w:eastAsia="en-SG"/>
              </w:rPr>
              <w:drawing>
                <wp:inline distT="0" distB="0" distL="0" distR="0" wp14:anchorId="572AC64E" wp14:editId="1F069360">
                  <wp:extent cx="787400" cy="330200"/>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7400" cy="330200"/>
                          </a:xfrm>
                          <a:prstGeom prst="rect">
                            <a:avLst/>
                          </a:prstGeom>
                          <a:noFill/>
                          <a:ln>
                            <a:noFill/>
                          </a:ln>
                        </pic:spPr>
                      </pic:pic>
                    </a:graphicData>
                  </a:graphic>
                </wp:inline>
              </w:drawing>
            </w:r>
          </w:p>
        </w:tc>
      </w:tr>
    </w:tbl>
    <w:p w14:paraId="450B804B" w14:textId="77777777" w:rsidR="00893CC8" w:rsidRPr="00BC245E" w:rsidRDefault="00893CC8" w:rsidP="00BC7B58">
      <w:pPr>
        <w:rPr>
          <w:rFonts w:cs="Arial"/>
        </w:rPr>
      </w:pPr>
    </w:p>
    <w:p w14:paraId="6545A76B" w14:textId="77777777" w:rsidR="00EC2B8A" w:rsidRPr="00BC245E" w:rsidRDefault="00EC2B8A" w:rsidP="00BC7B58">
      <w:pPr>
        <w:rPr>
          <w:rFonts w:cs="Arial"/>
          <w:sz w:val="2"/>
          <w:szCs w:val="2"/>
        </w:rPr>
      </w:pPr>
    </w:p>
    <w:p w14:paraId="3C349C79" w14:textId="77777777" w:rsidR="00EC2B8A" w:rsidRPr="00EA4BA5" w:rsidRDefault="00EA4BA5" w:rsidP="00BB0C3E">
      <w:pPr>
        <w:rPr>
          <w:rFonts w:cs="Arial"/>
          <w:sz w:val="22"/>
          <w:szCs w:val="22"/>
          <w:lang w:eastAsia="en-GB"/>
        </w:rPr>
      </w:pPr>
      <w:r w:rsidRPr="00005D59">
        <w:rPr>
          <w:rFonts w:cs="Arial"/>
          <w:lang w:eastAsia="en-GB"/>
        </w:rPr>
        <w:t xml:space="preserve">* Section 2 is to be completed by the </w:t>
      </w:r>
      <w:r w:rsidR="00005D59">
        <w:rPr>
          <w:rFonts w:cs="Arial"/>
          <w:lang w:eastAsia="en-GB"/>
        </w:rPr>
        <w:t>mentor</w:t>
      </w:r>
      <w:r w:rsidR="007547BB" w:rsidRPr="00005D59">
        <w:rPr>
          <w:rFonts w:cs="Arial"/>
          <w:lang w:eastAsia="en-GB"/>
        </w:rPr>
        <w:t xml:space="preserve">. </w:t>
      </w:r>
      <w:r w:rsidR="00BB0C3E" w:rsidRPr="00005D59">
        <w:rPr>
          <w:rFonts w:cs="Arial"/>
          <w:lang w:eastAsia="en-GB"/>
        </w:rPr>
        <w:t>It</w:t>
      </w:r>
      <w:r w:rsidR="007547BB" w:rsidRPr="00005D59">
        <w:rPr>
          <w:rFonts w:cs="Arial"/>
          <w:lang w:eastAsia="en-GB"/>
        </w:rPr>
        <w:t xml:space="preserve"> can be written by hand and scanned into this document.</w:t>
      </w:r>
      <w:r w:rsidR="00EC2B8A" w:rsidRPr="00BC245E">
        <w:rPr>
          <w:rFonts w:cs="Arial"/>
        </w:rPr>
        <w:br w:type="page"/>
      </w:r>
      <w:r w:rsidR="00EC2B8A" w:rsidRPr="00EC2B8A">
        <w:rPr>
          <w:noProof/>
          <w:sz w:val="30"/>
          <w:szCs w:val="30"/>
          <w:lang w:eastAsia="en-GB"/>
        </w:rPr>
        <w:lastRenderedPageBreak/>
        <w:t>3.  Post-observation discussion</w:t>
      </w:r>
      <w:r w:rsidR="009C510E">
        <w:rPr>
          <w:noProof/>
          <w:sz w:val="30"/>
          <w:szCs w:val="30"/>
          <w:lang w:eastAsia="en-GB"/>
        </w:rPr>
        <w:t>*</w:t>
      </w:r>
    </w:p>
    <w:p w14:paraId="49639750" w14:textId="77777777" w:rsidR="00EC2B8A" w:rsidRPr="00BC245E" w:rsidRDefault="00EC2B8A" w:rsidP="00BC7B58">
      <w:pPr>
        <w:rPr>
          <w:rFonts w:cs="Arial"/>
        </w:rPr>
      </w:pPr>
    </w:p>
    <w:tbl>
      <w:tblPr>
        <w:tblW w:w="10456" w:type="dxa"/>
        <w:tblBorders>
          <w:top w:val="single" w:sz="8" w:space="0" w:color="0D0D0D"/>
          <w:left w:val="single" w:sz="8" w:space="0" w:color="0D0D0D"/>
          <w:bottom w:val="single" w:sz="8" w:space="0" w:color="0D0D0D"/>
          <w:right w:val="single" w:sz="8" w:space="0" w:color="0D0D0D"/>
          <w:insideH w:val="single" w:sz="8" w:space="0" w:color="0D0D0D"/>
          <w:insideV w:val="single" w:sz="8" w:space="0" w:color="0D0D0D"/>
        </w:tblBorders>
        <w:shd w:val="clear" w:color="auto" w:fill="FFFFFF"/>
        <w:tblLook w:val="04A0" w:firstRow="1" w:lastRow="0" w:firstColumn="1" w:lastColumn="0" w:noHBand="0" w:noVBand="1"/>
      </w:tblPr>
      <w:tblGrid>
        <w:gridCol w:w="2376"/>
        <w:gridCol w:w="3402"/>
        <w:gridCol w:w="1560"/>
        <w:gridCol w:w="141"/>
        <w:gridCol w:w="957"/>
        <w:gridCol w:w="2020"/>
      </w:tblGrid>
      <w:tr w:rsidR="00BB0C3E" w:rsidRPr="00E17DDD" w14:paraId="1E9E9D73" w14:textId="77777777" w:rsidTr="00CF0999">
        <w:trPr>
          <w:trHeight w:val="567"/>
        </w:trPr>
        <w:tc>
          <w:tcPr>
            <w:tcW w:w="2376" w:type="dxa"/>
            <w:tcBorders>
              <w:bottom w:val="single" w:sz="8" w:space="0" w:color="0D0D0D"/>
            </w:tcBorders>
            <w:shd w:val="clear" w:color="auto" w:fill="D9D9D9"/>
            <w:vAlign w:val="center"/>
          </w:tcPr>
          <w:p w14:paraId="0CB0AB3D" w14:textId="77777777" w:rsidR="00BB0C3E" w:rsidRPr="00E17DDD" w:rsidRDefault="00BB0C3E" w:rsidP="00005D59">
            <w:pPr>
              <w:rPr>
                <w:b/>
                <w:noProof/>
                <w:lang w:eastAsia="en-GB"/>
              </w:rPr>
            </w:pPr>
            <w:r w:rsidRPr="00E17DDD">
              <w:rPr>
                <w:b/>
                <w:noProof/>
                <w:lang w:eastAsia="en-GB"/>
              </w:rPr>
              <w:t>Post-observation discussion date</w:t>
            </w:r>
          </w:p>
        </w:tc>
        <w:tc>
          <w:tcPr>
            <w:tcW w:w="3402" w:type="dxa"/>
            <w:shd w:val="clear" w:color="auto" w:fill="FFFFFF"/>
            <w:vAlign w:val="center"/>
          </w:tcPr>
          <w:p w14:paraId="70A5E819" w14:textId="77777777" w:rsidR="00BB0C3E" w:rsidRPr="00E17DDD" w:rsidRDefault="00227830" w:rsidP="00005D59">
            <w:pPr>
              <w:rPr>
                <w:noProof/>
                <w:lang w:eastAsia="en-GB"/>
              </w:rPr>
            </w:pPr>
            <w:r>
              <w:rPr>
                <w:noProof/>
                <w:lang w:eastAsia="en-GB"/>
              </w:rPr>
              <w:t>15</w:t>
            </w:r>
            <w:r w:rsidR="00BD5553">
              <w:rPr>
                <w:noProof/>
                <w:lang w:eastAsia="en-GB"/>
              </w:rPr>
              <w:t>-</w:t>
            </w:r>
            <w:r w:rsidR="002A50DE">
              <w:rPr>
                <w:noProof/>
                <w:lang w:eastAsia="en-GB"/>
              </w:rPr>
              <w:t>Apr</w:t>
            </w:r>
            <w:r w:rsidR="00BD5553">
              <w:rPr>
                <w:noProof/>
                <w:lang w:eastAsia="en-GB"/>
              </w:rPr>
              <w:t>-2021</w:t>
            </w:r>
          </w:p>
        </w:tc>
        <w:tc>
          <w:tcPr>
            <w:tcW w:w="1701" w:type="dxa"/>
            <w:gridSpan w:val="2"/>
            <w:tcBorders>
              <w:bottom w:val="single" w:sz="8" w:space="0" w:color="0D0D0D"/>
            </w:tcBorders>
            <w:shd w:val="clear" w:color="auto" w:fill="D9D9D9"/>
            <w:vAlign w:val="center"/>
          </w:tcPr>
          <w:p w14:paraId="27C5F5FA" w14:textId="77777777" w:rsidR="00BB0C3E" w:rsidRPr="00E17DDD" w:rsidRDefault="00BB0C3E" w:rsidP="00005D59">
            <w:pPr>
              <w:rPr>
                <w:b/>
                <w:noProof/>
                <w:lang w:eastAsia="en-GB"/>
              </w:rPr>
            </w:pPr>
            <w:r w:rsidRPr="00E17DDD">
              <w:rPr>
                <w:b/>
                <w:noProof/>
                <w:lang w:eastAsia="en-GB"/>
              </w:rPr>
              <w:t>Location of discussion</w:t>
            </w:r>
          </w:p>
        </w:tc>
        <w:tc>
          <w:tcPr>
            <w:tcW w:w="2977" w:type="dxa"/>
            <w:gridSpan w:val="2"/>
            <w:shd w:val="clear" w:color="auto" w:fill="FFFFFF"/>
            <w:vAlign w:val="center"/>
          </w:tcPr>
          <w:p w14:paraId="707A4B10" w14:textId="77777777" w:rsidR="00BB0C3E" w:rsidRPr="00E17DDD" w:rsidRDefault="00BD5553" w:rsidP="00005D59">
            <w:pPr>
              <w:rPr>
                <w:b/>
                <w:noProof/>
                <w:lang w:eastAsia="en-GB"/>
              </w:rPr>
            </w:pPr>
            <w:r>
              <w:rPr>
                <w:b/>
                <w:noProof/>
                <w:lang w:eastAsia="en-GB"/>
              </w:rPr>
              <w:t>Classroom 206</w:t>
            </w:r>
          </w:p>
        </w:tc>
      </w:tr>
      <w:tr w:rsidR="00E17DDD" w:rsidRPr="00E17DDD" w14:paraId="4C2119F8" w14:textId="77777777" w:rsidTr="00983373">
        <w:trPr>
          <w:trHeight w:val="12701"/>
        </w:trPr>
        <w:tc>
          <w:tcPr>
            <w:tcW w:w="2376" w:type="dxa"/>
            <w:tcBorders>
              <w:bottom w:val="single" w:sz="8" w:space="0" w:color="auto"/>
            </w:tcBorders>
            <w:shd w:val="clear" w:color="auto" w:fill="D9D9D9"/>
          </w:tcPr>
          <w:p w14:paraId="460B0956" w14:textId="77777777" w:rsidR="00BB0C3E" w:rsidRDefault="00367D36" w:rsidP="00BC245E">
            <w:pPr>
              <w:spacing w:before="120" w:line="300" w:lineRule="exact"/>
              <w:rPr>
                <w:b/>
                <w:bCs/>
                <w:noProof/>
                <w:lang w:eastAsia="en-GB"/>
              </w:rPr>
            </w:pPr>
            <w:r>
              <w:rPr>
                <w:b/>
                <w:bCs/>
                <w:noProof/>
                <w:lang w:eastAsia="en-GB"/>
              </w:rPr>
              <w:t>Key outcomes from</w:t>
            </w:r>
            <w:r w:rsidR="00ED628A" w:rsidRPr="00ED628A">
              <w:rPr>
                <w:b/>
                <w:bCs/>
                <w:noProof/>
                <w:lang w:eastAsia="en-GB"/>
              </w:rPr>
              <w:t xml:space="preserve"> the discussion</w:t>
            </w:r>
          </w:p>
          <w:p w14:paraId="307209CD" w14:textId="77777777" w:rsidR="00B62571" w:rsidRPr="00B62571" w:rsidRDefault="002401FB" w:rsidP="00764DA1">
            <w:pPr>
              <w:spacing w:before="120" w:line="300" w:lineRule="exact"/>
              <w:rPr>
                <w:bCs/>
                <w:i/>
                <w:noProof/>
                <w:lang w:eastAsia="en-GB"/>
              </w:rPr>
            </w:pPr>
            <w:r>
              <w:rPr>
                <w:bCs/>
                <w:i/>
                <w:noProof/>
                <w:lang w:eastAsia="en-GB"/>
              </w:rPr>
              <w:t xml:space="preserve">There </w:t>
            </w:r>
            <w:r w:rsidR="00124504">
              <w:rPr>
                <w:bCs/>
                <w:i/>
                <w:noProof/>
                <w:lang w:eastAsia="en-GB"/>
              </w:rPr>
              <w:t>must be clear links to the pre</w:t>
            </w:r>
            <w:r w:rsidR="00E3276C">
              <w:rPr>
                <w:bCs/>
                <w:i/>
                <w:noProof/>
                <w:lang w:eastAsia="en-GB"/>
              </w:rPr>
              <w:t>-</w:t>
            </w:r>
            <w:r>
              <w:rPr>
                <w:bCs/>
                <w:i/>
                <w:noProof/>
                <w:lang w:eastAsia="en-GB"/>
              </w:rPr>
              <w:t>observation discussion in section 1 and the lesson feedback in section 2</w:t>
            </w:r>
            <w:r w:rsidR="001F68C3">
              <w:rPr>
                <w:bCs/>
                <w:i/>
                <w:noProof/>
                <w:lang w:eastAsia="en-GB"/>
              </w:rPr>
              <w:t xml:space="preserve"> </w:t>
            </w:r>
          </w:p>
        </w:tc>
        <w:tc>
          <w:tcPr>
            <w:tcW w:w="8080" w:type="dxa"/>
            <w:gridSpan w:val="5"/>
            <w:shd w:val="clear" w:color="auto" w:fill="FFFFFF"/>
          </w:tcPr>
          <w:p w14:paraId="21EEC3FB" w14:textId="50D1E6B7" w:rsidR="006540E5" w:rsidRDefault="006540E5" w:rsidP="00211957">
            <w:pPr>
              <w:keepNext/>
              <w:spacing w:before="120"/>
              <w:jc w:val="both"/>
              <w:rPr>
                <w:rFonts w:cs="Arial"/>
                <w:iCs/>
              </w:rPr>
            </w:pPr>
            <w:r>
              <w:rPr>
                <w:rFonts w:cs="Arial"/>
                <w:iCs/>
              </w:rPr>
              <w:t xml:space="preserve">From the first activity “Mystery” to the last activity “Line Up” the lesson was directed towards keeping the students engaged and interested in the lesson objectives. In the lesson, various resources were used to cater </w:t>
            </w:r>
            <w:r w:rsidR="001921FD" w:rsidRPr="00983373">
              <w:rPr>
                <w:rFonts w:cs="Arial"/>
                <w:iCs/>
              </w:rPr>
              <w:t xml:space="preserve">to </w:t>
            </w:r>
            <w:r>
              <w:rPr>
                <w:rFonts w:cs="Arial"/>
                <w:iCs/>
              </w:rPr>
              <w:t>all type</w:t>
            </w:r>
            <w:r w:rsidR="00F0675D">
              <w:rPr>
                <w:rFonts w:cs="Arial"/>
                <w:iCs/>
              </w:rPr>
              <w:t>s</w:t>
            </w:r>
            <w:r>
              <w:rPr>
                <w:rFonts w:cs="Arial"/>
                <w:iCs/>
              </w:rPr>
              <w:t xml:space="preserve"> of students</w:t>
            </w:r>
            <w:r w:rsidR="006E248F" w:rsidRPr="00983373">
              <w:rPr>
                <w:rFonts w:cs="Arial"/>
                <w:iCs/>
              </w:rPr>
              <w:t xml:space="preserve">, </w:t>
            </w:r>
            <w:r w:rsidR="00211407" w:rsidRPr="00983373">
              <w:rPr>
                <w:rFonts w:cs="Arial"/>
                <w:iCs/>
              </w:rPr>
              <w:t>especially</w:t>
            </w:r>
            <w:r w:rsidR="00AA1A46" w:rsidRPr="00983373">
              <w:rPr>
                <w:rFonts w:cs="Arial"/>
                <w:iCs/>
              </w:rPr>
              <w:t xml:space="preserve"> the</w:t>
            </w:r>
            <w:r>
              <w:rPr>
                <w:rFonts w:cs="Arial"/>
                <w:iCs/>
              </w:rPr>
              <w:t xml:space="preserve"> auditory, visual, and kinaesthetic. The teacher acted as a facilitator and ensured that all </w:t>
            </w:r>
            <w:r w:rsidR="00AA1A46" w:rsidRPr="00983373">
              <w:rPr>
                <w:rFonts w:cs="Arial"/>
                <w:iCs/>
              </w:rPr>
              <w:t xml:space="preserve">activities </w:t>
            </w:r>
            <w:r>
              <w:rPr>
                <w:rFonts w:cs="Arial"/>
                <w:iCs/>
              </w:rPr>
              <w:t xml:space="preserve">performed were on track and </w:t>
            </w:r>
            <w:r w:rsidR="0034266C" w:rsidRPr="00983373">
              <w:rPr>
                <w:rFonts w:cs="Arial"/>
                <w:iCs/>
              </w:rPr>
              <w:t xml:space="preserve">did </w:t>
            </w:r>
            <w:r>
              <w:rPr>
                <w:rFonts w:cs="Arial"/>
                <w:iCs/>
              </w:rPr>
              <w:t xml:space="preserve">not </w:t>
            </w:r>
            <w:r w:rsidR="00D33370" w:rsidRPr="00983373">
              <w:rPr>
                <w:rFonts w:cs="Arial"/>
                <w:iCs/>
              </w:rPr>
              <w:t xml:space="preserve">aberrate </w:t>
            </w:r>
            <w:r>
              <w:rPr>
                <w:rFonts w:cs="Arial"/>
                <w:iCs/>
              </w:rPr>
              <w:t>from the lesson</w:t>
            </w:r>
            <w:r w:rsidR="00F34CE8" w:rsidRPr="00983373">
              <w:rPr>
                <w:rFonts w:cs="Arial"/>
                <w:iCs/>
              </w:rPr>
              <w:t>’s</w:t>
            </w:r>
            <w:r>
              <w:rPr>
                <w:rFonts w:cs="Arial"/>
                <w:iCs/>
              </w:rPr>
              <w:t xml:space="preserve"> topic. The teacher </w:t>
            </w:r>
            <w:r w:rsidR="00230FF6" w:rsidRPr="00983373">
              <w:rPr>
                <w:rFonts w:cs="Arial"/>
                <w:iCs/>
              </w:rPr>
              <w:t xml:space="preserve">observed </w:t>
            </w:r>
            <w:r>
              <w:rPr>
                <w:rFonts w:cs="Arial"/>
                <w:iCs/>
              </w:rPr>
              <w:t>the students when they were in paired or group discussion</w:t>
            </w:r>
            <w:r w:rsidR="00230FF6" w:rsidRPr="00983373">
              <w:rPr>
                <w:rFonts w:cs="Arial"/>
                <w:iCs/>
              </w:rPr>
              <w:t>s</w:t>
            </w:r>
            <w:r>
              <w:rPr>
                <w:rFonts w:cs="Arial"/>
                <w:iCs/>
              </w:rPr>
              <w:t xml:space="preserve"> and acted as a moderator</w:t>
            </w:r>
            <w:r w:rsidR="0061773A">
              <w:rPr>
                <w:rFonts w:cs="Arial"/>
                <w:iCs/>
              </w:rPr>
              <w:t xml:space="preserve"> whenever required</w:t>
            </w:r>
            <w:r>
              <w:rPr>
                <w:rFonts w:cs="Arial"/>
                <w:iCs/>
              </w:rPr>
              <w:t>. Through frequent and stimulating question</w:t>
            </w:r>
            <w:r w:rsidR="00F0675D">
              <w:rPr>
                <w:rFonts w:cs="Arial"/>
                <w:iCs/>
              </w:rPr>
              <w:t>s</w:t>
            </w:r>
            <w:r>
              <w:rPr>
                <w:rFonts w:cs="Arial"/>
                <w:iCs/>
              </w:rPr>
              <w:t>, she assessed the progress of student</w:t>
            </w:r>
            <w:r w:rsidR="001C6361">
              <w:rPr>
                <w:rFonts w:cs="Arial"/>
                <w:iCs/>
              </w:rPr>
              <w:t>’</w:t>
            </w:r>
            <w:r>
              <w:rPr>
                <w:rFonts w:cs="Arial"/>
                <w:iCs/>
              </w:rPr>
              <w:t xml:space="preserve">s learning. </w:t>
            </w:r>
          </w:p>
          <w:p w14:paraId="5FE14B19" w14:textId="1F8CDA2B" w:rsidR="006540E5" w:rsidRDefault="006540E5" w:rsidP="00D57373">
            <w:pPr>
              <w:keepNext/>
              <w:spacing w:before="120"/>
              <w:jc w:val="both"/>
              <w:rPr>
                <w:rFonts w:cs="Arial"/>
                <w:iCs/>
              </w:rPr>
            </w:pPr>
            <w:r>
              <w:rPr>
                <w:rFonts w:cs="Arial"/>
                <w:iCs/>
              </w:rPr>
              <w:t xml:space="preserve">The activity “Mystery” was motivated towards taping </w:t>
            </w:r>
            <w:r w:rsidR="00F95370" w:rsidRPr="00983373">
              <w:rPr>
                <w:rFonts w:cs="Arial"/>
                <w:iCs/>
              </w:rPr>
              <w:t xml:space="preserve">students’ </w:t>
            </w:r>
            <w:r>
              <w:rPr>
                <w:rFonts w:cs="Arial"/>
                <w:iCs/>
              </w:rPr>
              <w:t xml:space="preserve">prior knowledge. The students were </w:t>
            </w:r>
            <w:r w:rsidR="00946E22">
              <w:rPr>
                <w:rFonts w:cs="Arial"/>
                <w:iCs/>
              </w:rPr>
              <w:t>encouraged</w:t>
            </w:r>
            <w:r>
              <w:rPr>
                <w:rFonts w:cs="Arial"/>
                <w:iCs/>
              </w:rPr>
              <w:t xml:space="preserve"> to respond by recalling their existing knowledge. </w:t>
            </w:r>
            <w:r w:rsidR="001C6361">
              <w:rPr>
                <w:rFonts w:cs="Arial"/>
                <w:iCs/>
              </w:rPr>
              <w:t>This way t</w:t>
            </w:r>
            <w:r>
              <w:rPr>
                <w:rFonts w:cs="Arial"/>
                <w:iCs/>
              </w:rPr>
              <w:t xml:space="preserve">he teacher was able to assess the level of knowledge of the class. </w:t>
            </w:r>
            <w:r w:rsidR="00946E22" w:rsidRPr="00946E22">
              <w:rPr>
                <w:rFonts w:cs="Arial"/>
                <w:iCs/>
              </w:rPr>
              <w:t xml:space="preserve">Based on this information, the </w:t>
            </w:r>
            <w:r w:rsidR="001C6361">
              <w:rPr>
                <w:rFonts w:cs="Arial"/>
                <w:iCs/>
              </w:rPr>
              <w:t>teacher</w:t>
            </w:r>
            <w:r w:rsidR="00946E22" w:rsidRPr="00946E22">
              <w:rPr>
                <w:rFonts w:cs="Arial"/>
                <w:iCs/>
              </w:rPr>
              <w:t xml:space="preserve"> began class by asking </w:t>
            </w:r>
            <w:r w:rsidR="00164A19">
              <w:rPr>
                <w:rFonts w:cs="Arial"/>
                <w:iCs/>
              </w:rPr>
              <w:t xml:space="preserve">some </w:t>
            </w:r>
            <w:r w:rsidR="00946E22" w:rsidRPr="00946E22">
              <w:rPr>
                <w:rFonts w:cs="Arial"/>
                <w:iCs/>
              </w:rPr>
              <w:t>general question</w:t>
            </w:r>
            <w:r w:rsidR="00F0675D">
              <w:rPr>
                <w:rFonts w:cs="Arial"/>
                <w:iCs/>
              </w:rPr>
              <w:t>s</w:t>
            </w:r>
            <w:r w:rsidR="00946E22" w:rsidRPr="00946E22">
              <w:rPr>
                <w:rFonts w:cs="Arial"/>
                <w:iCs/>
              </w:rPr>
              <w:t xml:space="preserve"> to help warm up the discussion. This clarified the learning objective</w:t>
            </w:r>
            <w:r w:rsidR="00164A19">
              <w:rPr>
                <w:rFonts w:cs="Arial"/>
                <w:iCs/>
              </w:rPr>
              <w:t xml:space="preserve"> to the students</w:t>
            </w:r>
            <w:r w:rsidR="00946E22" w:rsidRPr="00946E22">
              <w:rPr>
                <w:rFonts w:cs="Arial"/>
                <w:iCs/>
              </w:rPr>
              <w:t>.</w:t>
            </w:r>
            <w:r w:rsidR="00946E22">
              <w:rPr>
                <w:rFonts w:cs="Arial"/>
                <w:iCs/>
              </w:rPr>
              <w:t xml:space="preserve"> </w:t>
            </w:r>
            <w:r>
              <w:rPr>
                <w:rFonts w:cs="Arial"/>
                <w:iCs/>
              </w:rPr>
              <w:t xml:space="preserve">The choice of props (Rock and a Plant) was extremely helpful as students were already acquainted with them. Every student had something to tell. </w:t>
            </w:r>
            <w:r w:rsidR="00F76CE6" w:rsidRPr="00983373">
              <w:rPr>
                <w:rFonts w:cs="Arial"/>
                <w:iCs/>
              </w:rPr>
              <w:t xml:space="preserve">Through this, </w:t>
            </w:r>
            <w:r>
              <w:rPr>
                <w:rFonts w:cs="Arial"/>
                <w:iCs/>
              </w:rPr>
              <w:t xml:space="preserve">the teacher was able to connect the topic to all </w:t>
            </w:r>
            <w:r w:rsidR="0050234E" w:rsidRPr="00983373">
              <w:rPr>
                <w:rFonts w:cs="Arial"/>
                <w:iCs/>
              </w:rPr>
              <w:t xml:space="preserve">her </w:t>
            </w:r>
            <w:r>
              <w:rPr>
                <w:rFonts w:cs="Arial"/>
                <w:iCs/>
              </w:rPr>
              <w:t xml:space="preserve">students. </w:t>
            </w:r>
            <w:r w:rsidR="003A04FB" w:rsidRPr="00983373">
              <w:rPr>
                <w:rFonts w:cs="Arial"/>
                <w:iCs/>
              </w:rPr>
              <w:t>primarily</w:t>
            </w:r>
            <w:r w:rsidR="003A04FB">
              <w:rPr>
                <w:rFonts w:cs="Arial"/>
                <w:iCs/>
              </w:rPr>
              <w:t xml:space="preserve"> </w:t>
            </w:r>
            <w:r w:rsidR="00391460" w:rsidRPr="00983373">
              <w:rPr>
                <w:rFonts w:cs="Arial"/>
                <w:iCs/>
              </w:rPr>
              <w:t xml:space="preserve">the </w:t>
            </w:r>
            <w:r>
              <w:rPr>
                <w:rFonts w:cs="Arial"/>
                <w:iCs/>
              </w:rPr>
              <w:t>visual, auditory, and kinaesthetic.</w:t>
            </w:r>
          </w:p>
          <w:p w14:paraId="610AF2E5" w14:textId="33574A83" w:rsidR="006540E5" w:rsidRDefault="006540E5" w:rsidP="00D57373">
            <w:pPr>
              <w:keepNext/>
              <w:spacing w:before="120"/>
              <w:jc w:val="both"/>
              <w:rPr>
                <w:rFonts w:cs="Arial"/>
                <w:iCs/>
              </w:rPr>
            </w:pPr>
            <w:r>
              <w:rPr>
                <w:rFonts w:cs="Arial"/>
                <w:iCs/>
              </w:rPr>
              <w:t>The students overwhelmingly participated in the “Hula Hoop” activity that</w:t>
            </w:r>
            <w:r w:rsidR="00D57373">
              <w:rPr>
                <w:rFonts w:cs="Arial"/>
                <w:iCs/>
              </w:rPr>
              <w:t xml:space="preserve"> was</w:t>
            </w:r>
            <w:r>
              <w:rPr>
                <w:rFonts w:cs="Arial"/>
                <w:iCs/>
              </w:rPr>
              <w:t xml:space="preserve"> targeted to enhance the individual thinking process. </w:t>
            </w:r>
            <w:r w:rsidR="007C4F85" w:rsidRPr="00983373">
              <w:rPr>
                <w:rFonts w:cs="Arial"/>
                <w:iCs/>
              </w:rPr>
              <w:t xml:space="preserve">Here, </w:t>
            </w:r>
            <w:r>
              <w:rPr>
                <w:rFonts w:cs="Arial"/>
                <w:iCs/>
              </w:rPr>
              <w:t xml:space="preserve">students had to classify the object printed on the handouts and put them in </w:t>
            </w:r>
            <w:r w:rsidR="007C4F85" w:rsidRPr="00983373">
              <w:rPr>
                <w:rFonts w:cs="Arial"/>
                <w:iCs/>
              </w:rPr>
              <w:t xml:space="preserve">the </w:t>
            </w:r>
            <w:r>
              <w:rPr>
                <w:rFonts w:cs="Arial"/>
                <w:iCs/>
              </w:rPr>
              <w:t>appropriate “Hula Hoop”. This activity required the whole class to participate individually and from the observation, it was quite evident that the students were quite happy classifying the handouts.</w:t>
            </w:r>
          </w:p>
          <w:p w14:paraId="7C151BD8" w14:textId="799A555F" w:rsidR="006540E5" w:rsidRDefault="006540E5" w:rsidP="00211957">
            <w:pPr>
              <w:keepNext/>
              <w:spacing w:before="120"/>
              <w:jc w:val="both"/>
              <w:rPr>
                <w:rFonts w:cs="Arial"/>
                <w:iCs/>
              </w:rPr>
            </w:pPr>
            <w:r>
              <w:rPr>
                <w:rFonts w:cs="Arial"/>
                <w:iCs/>
              </w:rPr>
              <w:t xml:space="preserve">The pair and the group activity were designed to inculcate collaborative or group learning. This worked well with the </w:t>
            </w:r>
            <w:r w:rsidR="00644FB7">
              <w:rPr>
                <w:rFonts w:cs="Arial"/>
                <w:iCs/>
              </w:rPr>
              <w:t>outspoken students</w:t>
            </w:r>
            <w:r>
              <w:rPr>
                <w:rFonts w:cs="Arial"/>
                <w:iCs/>
              </w:rPr>
              <w:t xml:space="preserve"> but for the students which were shy, </w:t>
            </w:r>
            <w:r w:rsidR="00351A88" w:rsidRPr="00983373">
              <w:rPr>
                <w:rFonts w:cs="Arial"/>
                <w:iCs/>
              </w:rPr>
              <w:t xml:space="preserve">the </w:t>
            </w:r>
            <w:r>
              <w:rPr>
                <w:rFonts w:cs="Arial"/>
                <w:iCs/>
              </w:rPr>
              <w:t>teacher acted as a moderator and incited them to share their thoughts. This act of the teacher encouraged the low-middle ability learner</w:t>
            </w:r>
            <w:r w:rsidR="00351A88" w:rsidRPr="00983373">
              <w:rPr>
                <w:rFonts w:cs="Arial"/>
                <w:iCs/>
              </w:rPr>
              <w:t>s</w:t>
            </w:r>
            <w:r>
              <w:rPr>
                <w:rFonts w:cs="Arial"/>
                <w:iCs/>
              </w:rPr>
              <w:t xml:space="preserve"> to cooperate with </w:t>
            </w:r>
            <w:r w:rsidR="00351A88" w:rsidRPr="00983373">
              <w:rPr>
                <w:rFonts w:cs="Arial"/>
                <w:iCs/>
              </w:rPr>
              <w:t xml:space="preserve">the </w:t>
            </w:r>
            <w:r>
              <w:rPr>
                <w:rFonts w:cs="Arial"/>
                <w:iCs/>
              </w:rPr>
              <w:t>high ability learner</w:t>
            </w:r>
            <w:r w:rsidR="00DB50C2" w:rsidRPr="00983373">
              <w:rPr>
                <w:rFonts w:cs="Arial"/>
                <w:iCs/>
              </w:rPr>
              <w:t>s</w:t>
            </w:r>
            <w:r>
              <w:rPr>
                <w:rFonts w:cs="Arial"/>
                <w:iCs/>
              </w:rPr>
              <w:t xml:space="preserve"> to achieve the objective of the learning. It also worked as a bridge to </w:t>
            </w:r>
            <w:proofErr w:type="spellStart"/>
            <w:r>
              <w:rPr>
                <w:rFonts w:cs="Arial"/>
                <w:iCs/>
              </w:rPr>
              <w:t>fulfi</w:t>
            </w:r>
            <w:r w:rsidR="00F0675D">
              <w:rPr>
                <w:rFonts w:cs="Arial"/>
                <w:iCs/>
              </w:rPr>
              <w:t>l</w:t>
            </w:r>
            <w:r>
              <w:rPr>
                <w:rFonts w:cs="Arial"/>
                <w:iCs/>
              </w:rPr>
              <w:t>l</w:t>
            </w:r>
            <w:proofErr w:type="spellEnd"/>
            <w:r>
              <w:rPr>
                <w:rFonts w:cs="Arial"/>
                <w:iCs/>
              </w:rPr>
              <w:t xml:space="preserve"> the gap between </w:t>
            </w:r>
            <w:r w:rsidR="00DB50C2" w:rsidRPr="00983373">
              <w:rPr>
                <w:rFonts w:cs="Arial"/>
                <w:iCs/>
              </w:rPr>
              <w:t xml:space="preserve">the different </w:t>
            </w:r>
            <w:r>
              <w:rPr>
                <w:rFonts w:cs="Arial"/>
                <w:iCs/>
              </w:rPr>
              <w:t>ability groups and promote</w:t>
            </w:r>
            <w:r w:rsidR="00056F8D">
              <w:rPr>
                <w:rFonts w:cs="Arial"/>
                <w:iCs/>
              </w:rPr>
              <w:t xml:space="preserve"> </w:t>
            </w:r>
            <w:r>
              <w:rPr>
                <w:rFonts w:cs="Arial"/>
                <w:iCs/>
              </w:rPr>
              <w:t>social skills and learning with peers.</w:t>
            </w:r>
            <w:r w:rsidR="00946E22">
              <w:rPr>
                <w:rFonts w:cs="Arial"/>
                <w:iCs/>
              </w:rPr>
              <w:t xml:space="preserve"> Pair work and group work encouraged a fair amount of collaborative learning.</w:t>
            </w:r>
            <w:r w:rsidR="00211957">
              <w:rPr>
                <w:rFonts w:cs="Arial"/>
                <w:iCs/>
              </w:rPr>
              <w:br/>
            </w:r>
          </w:p>
          <w:p w14:paraId="50DA39CF" w14:textId="1D6DDE08" w:rsidR="006540E5" w:rsidRPr="00983373" w:rsidRDefault="006540E5" w:rsidP="00D57373">
            <w:pPr>
              <w:jc w:val="both"/>
              <w:rPr>
                <w:rFonts w:cs="Arial"/>
                <w:iCs/>
              </w:rPr>
            </w:pPr>
            <w:r>
              <w:t xml:space="preserve">Incorporating PowerPoint presentation (PPT), “Hula Hoop” and “Line Up” activity in the lesson plan was a clear depiction of the fact that the </w:t>
            </w:r>
            <w:r w:rsidRPr="00983373">
              <w:rPr>
                <w:rFonts w:cs="Arial"/>
                <w:iCs/>
              </w:rPr>
              <w:t xml:space="preserve">lesson was crafted to cater </w:t>
            </w:r>
            <w:r w:rsidR="00DF074A" w:rsidRPr="00983373">
              <w:rPr>
                <w:rFonts w:cs="Arial"/>
                <w:iCs/>
              </w:rPr>
              <w:t xml:space="preserve">to </w:t>
            </w:r>
            <w:r w:rsidRPr="00983373">
              <w:rPr>
                <w:rFonts w:cs="Arial"/>
                <w:iCs/>
              </w:rPr>
              <w:t xml:space="preserve">students with different learning needs. The students </w:t>
            </w:r>
            <w:r w:rsidR="001F1B0A" w:rsidRPr="00983373">
              <w:rPr>
                <w:rFonts w:cs="Arial"/>
                <w:iCs/>
              </w:rPr>
              <w:t xml:space="preserve">who </w:t>
            </w:r>
            <w:r w:rsidRPr="00983373">
              <w:rPr>
                <w:rFonts w:cs="Arial"/>
                <w:iCs/>
              </w:rPr>
              <w:t>learn</w:t>
            </w:r>
            <w:r w:rsidR="001F1B0A" w:rsidRPr="00983373">
              <w:rPr>
                <w:rFonts w:cs="Arial"/>
                <w:iCs/>
              </w:rPr>
              <w:t>ed</w:t>
            </w:r>
            <w:r w:rsidRPr="00983373">
              <w:rPr>
                <w:rFonts w:cs="Arial"/>
                <w:iCs/>
              </w:rPr>
              <w:t xml:space="preserve"> from audio and visual content </w:t>
            </w:r>
            <w:r w:rsidR="00310943" w:rsidRPr="00983373">
              <w:rPr>
                <w:rFonts w:cs="Arial"/>
                <w:iCs/>
              </w:rPr>
              <w:t>best</w:t>
            </w:r>
            <w:r w:rsidR="00682A8B" w:rsidRPr="00983373">
              <w:rPr>
                <w:rFonts w:cs="Arial"/>
                <w:iCs/>
              </w:rPr>
              <w:t xml:space="preserve"> </w:t>
            </w:r>
            <w:r w:rsidR="003D5C94" w:rsidRPr="00983373">
              <w:rPr>
                <w:rFonts w:cs="Arial"/>
                <w:iCs/>
              </w:rPr>
              <w:t xml:space="preserve">were </w:t>
            </w:r>
            <w:r w:rsidRPr="00983373">
              <w:rPr>
                <w:rFonts w:cs="Arial"/>
                <w:iCs/>
              </w:rPr>
              <w:t xml:space="preserve">catered </w:t>
            </w:r>
            <w:r w:rsidR="00310943" w:rsidRPr="00983373">
              <w:rPr>
                <w:rFonts w:cs="Arial"/>
                <w:iCs/>
              </w:rPr>
              <w:t>to</w:t>
            </w:r>
            <w:r w:rsidR="00682A8B" w:rsidRPr="00983373">
              <w:rPr>
                <w:rFonts w:cs="Arial"/>
                <w:iCs/>
              </w:rPr>
              <w:t>,</w:t>
            </w:r>
            <w:r w:rsidR="00310943" w:rsidRPr="00983373">
              <w:rPr>
                <w:rFonts w:cs="Arial"/>
                <w:iCs/>
              </w:rPr>
              <w:t xml:space="preserve"> </w:t>
            </w:r>
            <w:r w:rsidRPr="00983373">
              <w:rPr>
                <w:rFonts w:cs="Arial"/>
                <w:iCs/>
              </w:rPr>
              <w:t>by the PPT. The kinaesthetic learner</w:t>
            </w:r>
            <w:r w:rsidR="00682A8B" w:rsidRPr="00983373">
              <w:rPr>
                <w:rFonts w:cs="Arial"/>
                <w:iCs/>
              </w:rPr>
              <w:t>s</w:t>
            </w:r>
            <w:r w:rsidRPr="00983373">
              <w:rPr>
                <w:rFonts w:cs="Arial"/>
                <w:iCs/>
              </w:rPr>
              <w:t xml:space="preserve"> </w:t>
            </w:r>
            <w:r w:rsidR="00682A8B" w:rsidRPr="00983373">
              <w:rPr>
                <w:rFonts w:cs="Arial"/>
                <w:iCs/>
              </w:rPr>
              <w:t xml:space="preserve">were </w:t>
            </w:r>
            <w:r w:rsidRPr="00983373">
              <w:rPr>
                <w:rFonts w:cs="Arial"/>
                <w:iCs/>
              </w:rPr>
              <w:t>engaged in the rest of the activities. The teacher used a variety of question</w:t>
            </w:r>
            <w:r w:rsidR="003E42B3" w:rsidRPr="00983373">
              <w:rPr>
                <w:rFonts w:cs="Arial"/>
                <w:iCs/>
              </w:rPr>
              <w:t>s</w:t>
            </w:r>
            <w:r w:rsidRPr="00983373">
              <w:rPr>
                <w:rFonts w:cs="Arial"/>
                <w:iCs/>
              </w:rPr>
              <w:t xml:space="preserve"> for each student so that they </w:t>
            </w:r>
            <w:r w:rsidR="004A1EE9" w:rsidRPr="00983373">
              <w:rPr>
                <w:rFonts w:cs="Arial"/>
                <w:iCs/>
              </w:rPr>
              <w:t xml:space="preserve">were encouraged to </w:t>
            </w:r>
            <w:r w:rsidRPr="00983373">
              <w:rPr>
                <w:rFonts w:cs="Arial"/>
                <w:iCs/>
              </w:rPr>
              <w:t xml:space="preserve">demonstrate their knowledge. </w:t>
            </w:r>
          </w:p>
          <w:p w14:paraId="5EE89C47" w14:textId="77777777" w:rsidR="006540E5" w:rsidRPr="00983373" w:rsidRDefault="006540E5" w:rsidP="006540E5">
            <w:pPr>
              <w:rPr>
                <w:rFonts w:cs="Arial"/>
                <w:iCs/>
              </w:rPr>
            </w:pPr>
          </w:p>
          <w:p w14:paraId="1CC04715" w14:textId="4CE74FCE" w:rsidR="006540E5" w:rsidRDefault="006540E5" w:rsidP="00D57373">
            <w:pPr>
              <w:shd w:val="clear" w:color="auto" w:fill="FFFFFF"/>
              <w:spacing w:after="240"/>
              <w:jc w:val="both"/>
              <w:rPr>
                <w:rFonts w:cs="Arial"/>
                <w:iCs/>
              </w:rPr>
            </w:pPr>
            <w:r>
              <w:rPr>
                <w:rFonts w:cs="Arial"/>
                <w:iCs/>
              </w:rPr>
              <w:t xml:space="preserve">There were </w:t>
            </w:r>
            <w:r w:rsidRPr="00983373">
              <w:rPr>
                <w:rFonts w:cs="Arial"/>
                <w:iCs/>
              </w:rPr>
              <w:t>some future areas of improvement</w:t>
            </w:r>
            <w:r w:rsidR="007D220D" w:rsidRPr="00983373">
              <w:rPr>
                <w:rFonts w:cs="Arial"/>
                <w:iCs/>
              </w:rPr>
              <w:t xml:space="preserve"> that could have made more </w:t>
            </w:r>
            <w:r w:rsidR="00E161D8" w:rsidRPr="00983373">
              <w:rPr>
                <w:rFonts w:cs="Arial"/>
                <w:iCs/>
              </w:rPr>
              <w:t xml:space="preserve">of an </w:t>
            </w:r>
            <w:r w:rsidR="007D220D" w:rsidRPr="00983373">
              <w:rPr>
                <w:rFonts w:cs="Arial"/>
                <w:iCs/>
              </w:rPr>
              <w:t xml:space="preserve">impact. For </w:t>
            </w:r>
            <w:r w:rsidR="00E161D8" w:rsidRPr="00983373">
              <w:rPr>
                <w:rFonts w:cs="Arial"/>
                <w:iCs/>
              </w:rPr>
              <w:t>instance</w:t>
            </w:r>
            <w:r w:rsidR="007D220D" w:rsidRPr="00983373">
              <w:rPr>
                <w:rFonts w:cs="Arial"/>
                <w:iCs/>
              </w:rPr>
              <w:t>,</w:t>
            </w:r>
            <w:r w:rsidRPr="00983373">
              <w:rPr>
                <w:rFonts w:cs="Arial"/>
                <w:iCs/>
              </w:rPr>
              <w:t xml:space="preserve"> when </w:t>
            </w:r>
            <w:r w:rsidR="00946E22" w:rsidRPr="00983373">
              <w:rPr>
                <w:rFonts w:cs="Arial"/>
                <w:iCs/>
              </w:rPr>
              <w:t xml:space="preserve">the teacher </w:t>
            </w:r>
            <w:r w:rsidR="009B4199" w:rsidRPr="00983373">
              <w:rPr>
                <w:rFonts w:cs="Arial"/>
                <w:iCs/>
              </w:rPr>
              <w:t xml:space="preserve">clarified </w:t>
            </w:r>
            <w:r w:rsidRPr="00983373">
              <w:rPr>
                <w:rFonts w:cs="Arial"/>
                <w:iCs/>
              </w:rPr>
              <w:t xml:space="preserve">the doubts </w:t>
            </w:r>
            <w:r w:rsidR="00946E22" w:rsidRPr="00983373">
              <w:rPr>
                <w:rFonts w:cs="Arial"/>
                <w:iCs/>
              </w:rPr>
              <w:t>of some of the</w:t>
            </w:r>
            <w:r w:rsidRPr="00983373">
              <w:rPr>
                <w:rFonts w:cs="Arial"/>
                <w:iCs/>
              </w:rPr>
              <w:t xml:space="preserve"> students, </w:t>
            </w:r>
            <w:r w:rsidR="00946E22" w:rsidRPr="00983373">
              <w:rPr>
                <w:rFonts w:cs="Arial"/>
                <w:iCs/>
              </w:rPr>
              <w:t>at</w:t>
            </w:r>
            <w:r w:rsidRPr="00983373">
              <w:rPr>
                <w:rFonts w:cs="Arial"/>
                <w:iCs/>
              </w:rPr>
              <w:t xml:space="preserve"> that </w:t>
            </w:r>
            <w:r w:rsidR="009B4199" w:rsidRPr="00983373">
              <w:rPr>
                <w:rFonts w:cs="Arial"/>
                <w:iCs/>
              </w:rPr>
              <w:t xml:space="preserve">point in </w:t>
            </w:r>
            <w:r w:rsidRPr="00983373">
              <w:rPr>
                <w:rFonts w:cs="Arial"/>
                <w:iCs/>
              </w:rPr>
              <w:t>time</w:t>
            </w:r>
            <w:r w:rsidR="009E0EE8" w:rsidRPr="00983373">
              <w:rPr>
                <w:rFonts w:cs="Arial"/>
                <w:iCs/>
              </w:rPr>
              <w:t>, the</w:t>
            </w:r>
            <w:r w:rsidRPr="00983373">
              <w:rPr>
                <w:rFonts w:cs="Arial"/>
                <w:iCs/>
              </w:rPr>
              <w:t xml:space="preserve"> rest of </w:t>
            </w:r>
            <w:r w:rsidR="00946E22" w:rsidRPr="00983373">
              <w:rPr>
                <w:rFonts w:cs="Arial"/>
                <w:iCs/>
              </w:rPr>
              <w:t xml:space="preserve">the </w:t>
            </w:r>
            <w:r w:rsidRPr="00983373">
              <w:rPr>
                <w:rFonts w:cs="Arial"/>
                <w:iCs/>
              </w:rPr>
              <w:t xml:space="preserve">students </w:t>
            </w:r>
            <w:r w:rsidR="00ED5854" w:rsidRPr="00983373">
              <w:rPr>
                <w:rFonts w:cs="Arial"/>
                <w:iCs/>
              </w:rPr>
              <w:t xml:space="preserve">became </w:t>
            </w:r>
            <w:r w:rsidR="00946E22" w:rsidRPr="00983373">
              <w:rPr>
                <w:rFonts w:cs="Arial"/>
                <w:iCs/>
              </w:rPr>
              <w:t>impatient.</w:t>
            </w:r>
            <w:r w:rsidR="00DF34A3" w:rsidRPr="00983373">
              <w:rPr>
                <w:rFonts w:cs="Arial"/>
                <w:iCs/>
              </w:rPr>
              <w:t xml:space="preserve"> To handle this situation the teacher should</w:t>
            </w:r>
            <w:r w:rsidR="003E3C07" w:rsidRPr="00983373">
              <w:rPr>
                <w:rFonts w:cs="Arial"/>
                <w:iCs/>
              </w:rPr>
              <w:t xml:space="preserve"> have</w:t>
            </w:r>
            <w:r w:rsidR="00DF34A3" w:rsidRPr="00983373">
              <w:rPr>
                <w:rFonts w:cs="Arial"/>
                <w:iCs/>
              </w:rPr>
              <w:t xml:space="preserve"> ask</w:t>
            </w:r>
            <w:r w:rsidR="003E3C07" w:rsidRPr="00983373">
              <w:rPr>
                <w:rFonts w:cs="Arial"/>
                <w:iCs/>
              </w:rPr>
              <w:t>ed</w:t>
            </w:r>
            <w:r w:rsidR="00DF34A3" w:rsidRPr="00983373">
              <w:rPr>
                <w:rFonts w:cs="Arial"/>
                <w:iCs/>
              </w:rPr>
              <w:t xml:space="preserve"> other students to draw two or three examples of living and non-living things </w:t>
            </w:r>
            <w:r w:rsidR="00D37F3B" w:rsidRPr="00983373">
              <w:rPr>
                <w:rFonts w:cs="Arial"/>
                <w:iCs/>
              </w:rPr>
              <w:t>in</w:t>
            </w:r>
            <w:r w:rsidR="00DF34A3" w:rsidRPr="00983373">
              <w:rPr>
                <w:rFonts w:cs="Arial"/>
                <w:iCs/>
              </w:rPr>
              <w:t xml:space="preserve"> their notebook.</w:t>
            </w:r>
          </w:p>
          <w:p w14:paraId="1773AAB3" w14:textId="5380FBBE" w:rsidR="006540E5" w:rsidRDefault="006540E5" w:rsidP="00D57373">
            <w:pPr>
              <w:shd w:val="clear" w:color="auto" w:fill="FFFFFF"/>
              <w:spacing w:after="240"/>
              <w:jc w:val="both"/>
              <w:rPr>
                <w:rFonts w:cs="Arial"/>
                <w:iCs/>
              </w:rPr>
            </w:pPr>
            <w:r>
              <w:rPr>
                <w:rFonts w:cs="Arial"/>
                <w:iCs/>
              </w:rPr>
              <w:t>The ‘</w:t>
            </w:r>
            <w:r w:rsidR="008741B6" w:rsidRPr="00983373">
              <w:rPr>
                <w:rFonts w:cs="Arial"/>
                <w:iCs/>
              </w:rPr>
              <w:t>L</w:t>
            </w:r>
            <w:r>
              <w:rPr>
                <w:rFonts w:cs="Arial"/>
                <w:iCs/>
              </w:rPr>
              <w:t>ine-</w:t>
            </w:r>
            <w:r w:rsidR="00B801DE" w:rsidRPr="00983373">
              <w:rPr>
                <w:rFonts w:cs="Arial"/>
                <w:iCs/>
              </w:rPr>
              <w:t>U</w:t>
            </w:r>
            <w:r>
              <w:rPr>
                <w:rFonts w:cs="Arial"/>
                <w:iCs/>
              </w:rPr>
              <w:t>p’ group activity took a long time to complete because the activity require</w:t>
            </w:r>
            <w:r w:rsidR="00927D3F" w:rsidRPr="00983373">
              <w:rPr>
                <w:rFonts w:cs="Arial"/>
                <w:iCs/>
              </w:rPr>
              <w:t>d</w:t>
            </w:r>
            <w:r>
              <w:rPr>
                <w:rFonts w:cs="Arial"/>
                <w:iCs/>
              </w:rPr>
              <w:t xml:space="preserve"> students to take turns to come up to the whiteboard, due to which </w:t>
            </w:r>
            <w:r w:rsidR="00927D3F" w:rsidRPr="00983373">
              <w:rPr>
                <w:rFonts w:cs="Arial"/>
                <w:iCs/>
              </w:rPr>
              <w:t xml:space="preserve">the </w:t>
            </w:r>
            <w:r>
              <w:rPr>
                <w:rFonts w:cs="Arial"/>
                <w:iCs/>
              </w:rPr>
              <w:t>wrap</w:t>
            </w:r>
            <w:r w:rsidR="00644FB7">
              <w:rPr>
                <w:rFonts w:cs="Arial"/>
                <w:iCs/>
              </w:rPr>
              <w:t>-</w:t>
            </w:r>
            <w:r>
              <w:rPr>
                <w:rFonts w:cs="Arial"/>
                <w:iCs/>
              </w:rPr>
              <w:t xml:space="preserve">up activity </w:t>
            </w:r>
            <w:r w:rsidR="009C7B10" w:rsidRPr="00983373">
              <w:rPr>
                <w:rFonts w:cs="Arial"/>
                <w:iCs/>
              </w:rPr>
              <w:t xml:space="preserve">was left with </w:t>
            </w:r>
            <w:proofErr w:type="gramStart"/>
            <w:r>
              <w:rPr>
                <w:rFonts w:cs="Arial"/>
                <w:iCs/>
              </w:rPr>
              <w:t>very little</w:t>
            </w:r>
            <w:proofErr w:type="gramEnd"/>
            <w:r>
              <w:rPr>
                <w:rFonts w:cs="Arial"/>
                <w:iCs/>
              </w:rPr>
              <w:t xml:space="preserve"> time.</w:t>
            </w:r>
            <w:r w:rsidR="008E67DD">
              <w:rPr>
                <w:rFonts w:cs="Arial"/>
                <w:iCs/>
              </w:rPr>
              <w:t xml:space="preserve"> In future lessons, I would suggest having better time management while conducting activit</w:t>
            </w:r>
            <w:r w:rsidR="00480C5E">
              <w:rPr>
                <w:rFonts w:cs="Arial"/>
                <w:iCs/>
              </w:rPr>
              <w:t>ies</w:t>
            </w:r>
            <w:r w:rsidR="008E67DD">
              <w:rPr>
                <w:rFonts w:cs="Arial"/>
                <w:iCs/>
              </w:rPr>
              <w:t xml:space="preserve">. </w:t>
            </w:r>
          </w:p>
          <w:p w14:paraId="4B686619" w14:textId="77777777" w:rsidR="006540E5" w:rsidRPr="00983373" w:rsidRDefault="006540E5" w:rsidP="00D57373">
            <w:pPr>
              <w:shd w:val="clear" w:color="auto" w:fill="FFFFFF"/>
              <w:spacing w:after="240"/>
              <w:jc w:val="both"/>
              <w:rPr>
                <w:rFonts w:cs="Arial"/>
                <w:iCs/>
              </w:rPr>
            </w:pPr>
            <w:r w:rsidRPr="00983373">
              <w:rPr>
                <w:rFonts w:cs="Arial"/>
                <w:iCs/>
              </w:rPr>
              <w:t xml:space="preserve">In the “Hula Hoop” activity, the </w:t>
            </w:r>
            <w:r w:rsidR="00946E22" w:rsidRPr="00983373">
              <w:rPr>
                <w:rFonts w:cs="Arial"/>
                <w:iCs/>
              </w:rPr>
              <w:t>number</w:t>
            </w:r>
            <w:r w:rsidRPr="00983373">
              <w:rPr>
                <w:rFonts w:cs="Arial"/>
                <w:iCs/>
              </w:rPr>
              <w:t xml:space="preserve"> of handouts given to students should have been increased. This would have offered students a wider range of</w:t>
            </w:r>
            <w:r>
              <w:t xml:space="preserve"> options for self-evaluation. The more they categorized the objects into living and non-living categories, the more insight they could have gained.</w:t>
            </w:r>
          </w:p>
          <w:p w14:paraId="7F21BB73" w14:textId="77777777" w:rsidR="00913679" w:rsidRPr="00FE068B" w:rsidRDefault="00913679" w:rsidP="00686A9A">
            <w:pPr>
              <w:spacing w:before="120"/>
              <w:rPr>
                <w:rFonts w:cs="Arial"/>
                <w:iCs/>
              </w:rPr>
            </w:pPr>
          </w:p>
        </w:tc>
      </w:tr>
      <w:tr w:rsidR="00E17DDD" w:rsidRPr="00E17DDD" w14:paraId="728DBF9D" w14:textId="77777777" w:rsidTr="009833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Height w:val="454"/>
        </w:trPr>
        <w:tc>
          <w:tcPr>
            <w:tcW w:w="2376" w:type="dxa"/>
            <w:tcBorders>
              <w:top w:val="single" w:sz="8" w:space="0" w:color="auto"/>
              <w:left w:val="single" w:sz="8" w:space="0" w:color="auto"/>
              <w:bottom w:val="single" w:sz="8" w:space="0" w:color="auto"/>
              <w:right w:val="single" w:sz="8" w:space="0" w:color="auto"/>
            </w:tcBorders>
            <w:shd w:val="clear" w:color="auto" w:fill="D9D9D9"/>
          </w:tcPr>
          <w:p w14:paraId="2CEE2E37" w14:textId="77777777" w:rsidR="00E17DDD" w:rsidRPr="00E17DDD" w:rsidRDefault="00E17DDD" w:rsidP="002401FB">
            <w:pPr>
              <w:spacing w:before="240" w:after="120"/>
              <w:rPr>
                <w:rFonts w:cs="Arial"/>
                <w:b/>
                <w:bCs/>
              </w:rPr>
            </w:pPr>
          </w:p>
        </w:tc>
        <w:tc>
          <w:tcPr>
            <w:tcW w:w="4962" w:type="dxa"/>
            <w:gridSpan w:val="2"/>
            <w:tcBorders>
              <w:top w:val="single" w:sz="8" w:space="0" w:color="auto"/>
              <w:left w:val="single" w:sz="8" w:space="0" w:color="auto"/>
              <w:bottom w:val="single" w:sz="8" w:space="0" w:color="auto"/>
              <w:right w:val="single" w:sz="8" w:space="0" w:color="auto"/>
            </w:tcBorders>
          </w:tcPr>
          <w:p w14:paraId="486FB5C4" w14:textId="7852EC70" w:rsidR="00E17DDD" w:rsidRPr="00E17DDD" w:rsidRDefault="00F94F5E" w:rsidP="00E17DDD">
            <w:pPr>
              <w:spacing w:before="240" w:after="120"/>
              <w:rPr>
                <w:rFonts w:cs="Arial"/>
              </w:rPr>
            </w:pPr>
            <w:r w:rsidRPr="002E5A19">
              <w:rPr>
                <w:noProof/>
                <w:lang w:val="en-SG" w:eastAsia="en-SG"/>
              </w:rPr>
              <w:drawing>
                <wp:inline distT="0" distB="0" distL="0" distR="0" wp14:anchorId="5A509913" wp14:editId="610D4784">
                  <wp:extent cx="825500" cy="35560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25500" cy="355600"/>
                          </a:xfrm>
                          <a:prstGeom prst="rect">
                            <a:avLst/>
                          </a:prstGeom>
                          <a:noFill/>
                          <a:ln>
                            <a:noFill/>
                          </a:ln>
                        </pic:spPr>
                      </pic:pic>
                    </a:graphicData>
                  </a:graphic>
                </wp:inline>
              </w:drawing>
            </w:r>
          </w:p>
        </w:tc>
        <w:tc>
          <w:tcPr>
            <w:tcW w:w="1098" w:type="dxa"/>
            <w:gridSpan w:val="2"/>
            <w:tcBorders>
              <w:top w:val="single" w:sz="8" w:space="0" w:color="auto"/>
              <w:left w:val="single" w:sz="8" w:space="0" w:color="auto"/>
              <w:bottom w:val="single" w:sz="8" w:space="0" w:color="auto"/>
              <w:right w:val="single" w:sz="8" w:space="0" w:color="auto"/>
            </w:tcBorders>
            <w:shd w:val="clear" w:color="auto" w:fill="D9D9D9"/>
          </w:tcPr>
          <w:p w14:paraId="009D0C7B" w14:textId="77777777" w:rsidR="00E17DDD" w:rsidRPr="00E17DDD" w:rsidRDefault="00E17DDD" w:rsidP="00E17DDD">
            <w:pPr>
              <w:spacing w:before="240" w:after="120"/>
              <w:rPr>
                <w:rFonts w:cs="Arial"/>
              </w:rPr>
            </w:pPr>
            <w:r>
              <w:rPr>
                <w:rFonts w:cs="Arial"/>
              </w:rPr>
              <w:t>Date</w:t>
            </w:r>
          </w:p>
        </w:tc>
        <w:tc>
          <w:tcPr>
            <w:tcW w:w="2020" w:type="dxa"/>
            <w:tcBorders>
              <w:top w:val="single" w:sz="8" w:space="0" w:color="auto"/>
              <w:left w:val="single" w:sz="8" w:space="0" w:color="auto"/>
              <w:right w:val="single" w:sz="8" w:space="0" w:color="auto"/>
            </w:tcBorders>
          </w:tcPr>
          <w:p w14:paraId="23F469DB" w14:textId="77777777" w:rsidR="00E17DDD" w:rsidRPr="00E17DDD" w:rsidRDefault="003F56DB" w:rsidP="00E17DDD">
            <w:pPr>
              <w:spacing w:before="240" w:after="120"/>
              <w:rPr>
                <w:rFonts w:cs="Arial"/>
              </w:rPr>
            </w:pPr>
            <w:r>
              <w:rPr>
                <w:rFonts w:cs="Arial"/>
              </w:rPr>
              <w:t>15-Apr-2021</w:t>
            </w:r>
          </w:p>
        </w:tc>
      </w:tr>
      <w:tr w:rsidR="00E17DDD" w:rsidRPr="00E17DDD" w14:paraId="7CA18BA1" w14:textId="77777777" w:rsidTr="00983373">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auto"/>
          <w:tblLook w:val="0000" w:firstRow="0" w:lastRow="0" w:firstColumn="0" w:lastColumn="0" w:noHBand="0" w:noVBand="0"/>
        </w:tblPrEx>
        <w:trPr>
          <w:cantSplit/>
        </w:trPr>
        <w:tc>
          <w:tcPr>
            <w:tcW w:w="2376" w:type="dxa"/>
            <w:tcBorders>
              <w:top w:val="single" w:sz="8" w:space="0" w:color="auto"/>
            </w:tcBorders>
            <w:shd w:val="clear" w:color="auto" w:fill="D9D9D9"/>
          </w:tcPr>
          <w:p w14:paraId="42FCD332" w14:textId="77777777" w:rsidR="00E17DDD" w:rsidRPr="00E17DDD" w:rsidRDefault="00E17DDD" w:rsidP="002401FB">
            <w:pPr>
              <w:spacing w:before="240" w:after="120"/>
              <w:rPr>
                <w:rFonts w:cs="Arial"/>
                <w:b/>
                <w:bCs/>
              </w:rPr>
            </w:pPr>
            <w:r w:rsidRPr="00E17DDD">
              <w:rPr>
                <w:rFonts w:cs="Arial"/>
                <w:b/>
                <w:bCs/>
              </w:rPr>
              <w:lastRenderedPageBreak/>
              <w:t xml:space="preserve">Signature of </w:t>
            </w:r>
            <w:r w:rsidR="002401FB">
              <w:rPr>
                <w:rFonts w:cs="Arial"/>
                <w:b/>
                <w:bCs/>
              </w:rPr>
              <w:t>candidate</w:t>
            </w:r>
          </w:p>
        </w:tc>
        <w:tc>
          <w:tcPr>
            <w:tcW w:w="4962" w:type="dxa"/>
            <w:gridSpan w:val="2"/>
            <w:tcBorders>
              <w:top w:val="single" w:sz="8" w:space="0" w:color="auto"/>
            </w:tcBorders>
          </w:tcPr>
          <w:p w14:paraId="783F0FA2" w14:textId="77777777" w:rsidR="00E17DDD" w:rsidRPr="00E17DDD" w:rsidRDefault="00F94F5E" w:rsidP="00E17DDD">
            <w:pPr>
              <w:spacing w:before="240" w:after="120"/>
              <w:rPr>
                <w:rFonts w:cs="Arial"/>
              </w:rPr>
            </w:pPr>
            <w:r w:rsidRPr="002A4483">
              <w:rPr>
                <w:noProof/>
                <w:lang w:val="en-SG" w:eastAsia="en-SG"/>
              </w:rPr>
              <w:drawing>
                <wp:inline distT="0" distB="0" distL="0" distR="0" wp14:anchorId="557D7615" wp14:editId="4927E962">
                  <wp:extent cx="838200" cy="355600"/>
                  <wp:effectExtent l="0" t="0" r="0" b="0"/>
                  <wp:docPr id="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8200" cy="355600"/>
                          </a:xfrm>
                          <a:prstGeom prst="rect">
                            <a:avLst/>
                          </a:prstGeom>
                          <a:noFill/>
                          <a:ln>
                            <a:noFill/>
                          </a:ln>
                        </pic:spPr>
                      </pic:pic>
                    </a:graphicData>
                  </a:graphic>
                </wp:inline>
              </w:drawing>
            </w:r>
          </w:p>
        </w:tc>
        <w:tc>
          <w:tcPr>
            <w:tcW w:w="1098" w:type="dxa"/>
            <w:gridSpan w:val="2"/>
            <w:shd w:val="clear" w:color="auto" w:fill="D9D9D9"/>
          </w:tcPr>
          <w:p w14:paraId="2647BE54" w14:textId="77777777" w:rsidR="00E17DDD" w:rsidRPr="00E17DDD" w:rsidRDefault="00E17DDD" w:rsidP="00E17DDD">
            <w:pPr>
              <w:spacing w:before="240" w:after="120"/>
              <w:rPr>
                <w:rFonts w:cs="Arial"/>
              </w:rPr>
            </w:pPr>
            <w:r>
              <w:rPr>
                <w:rFonts w:cs="Arial"/>
              </w:rPr>
              <w:t>Date</w:t>
            </w:r>
          </w:p>
        </w:tc>
        <w:tc>
          <w:tcPr>
            <w:tcW w:w="2020" w:type="dxa"/>
          </w:tcPr>
          <w:p w14:paraId="295D5563" w14:textId="77777777" w:rsidR="00E17DDD" w:rsidRPr="00E17DDD" w:rsidRDefault="003F56DB" w:rsidP="00E17DDD">
            <w:pPr>
              <w:spacing w:before="240" w:after="120"/>
              <w:rPr>
                <w:rFonts w:cs="Arial"/>
              </w:rPr>
            </w:pPr>
            <w:r>
              <w:rPr>
                <w:rFonts w:cs="Arial"/>
              </w:rPr>
              <w:t>15-Apr-2021</w:t>
            </w:r>
          </w:p>
        </w:tc>
      </w:tr>
    </w:tbl>
    <w:p w14:paraId="5C76A96E" w14:textId="77777777" w:rsidR="00EC2B8A" w:rsidRPr="00BC245E" w:rsidRDefault="00EC2B8A" w:rsidP="00BC7B58">
      <w:pPr>
        <w:rPr>
          <w:rFonts w:cs="Arial"/>
        </w:rPr>
      </w:pPr>
    </w:p>
    <w:p w14:paraId="4F4ECA3C" w14:textId="77777777" w:rsidR="009C510E" w:rsidRPr="00BC245E" w:rsidRDefault="009C510E" w:rsidP="00BC7B58">
      <w:pPr>
        <w:rPr>
          <w:rFonts w:cs="Arial"/>
        </w:rPr>
      </w:pPr>
    </w:p>
    <w:p w14:paraId="1CB14181" w14:textId="77777777" w:rsidR="009C510E" w:rsidRPr="00BC245E" w:rsidRDefault="00BB0C3E" w:rsidP="00436F4E">
      <w:pPr>
        <w:rPr>
          <w:rFonts w:cs="Arial"/>
          <w:lang w:eastAsia="en-GB"/>
        </w:rPr>
      </w:pPr>
      <w:r w:rsidRPr="00BB0C3E">
        <w:rPr>
          <w:rFonts w:cs="Arial"/>
          <w:lang w:eastAsia="en-GB"/>
        </w:rPr>
        <w:t xml:space="preserve">* </w:t>
      </w:r>
      <w:r>
        <w:rPr>
          <w:rFonts w:cs="Arial"/>
          <w:lang w:eastAsia="en-GB"/>
        </w:rPr>
        <w:t>Section 3</w:t>
      </w:r>
      <w:r w:rsidRPr="00BB0C3E">
        <w:rPr>
          <w:rFonts w:cs="Arial"/>
          <w:lang w:eastAsia="en-GB"/>
        </w:rPr>
        <w:t xml:space="preserve"> is to be completed jointly by the </w:t>
      </w:r>
      <w:r w:rsidR="00F620DF">
        <w:rPr>
          <w:rFonts w:cs="Arial"/>
          <w:lang w:eastAsia="en-GB"/>
        </w:rPr>
        <w:t xml:space="preserve">candidate and the </w:t>
      </w:r>
      <w:r w:rsidR="002820E1">
        <w:rPr>
          <w:rFonts w:cs="Arial"/>
          <w:lang w:eastAsia="en-GB"/>
        </w:rPr>
        <w:t>mentor.</w:t>
      </w:r>
      <w:r w:rsidRPr="00BB0C3E">
        <w:rPr>
          <w:rFonts w:cs="Arial"/>
          <w:lang w:eastAsia="en-GB"/>
        </w:rPr>
        <w:t xml:space="preserve"> </w:t>
      </w:r>
    </w:p>
    <w:sectPr w:rsidR="009C510E" w:rsidRPr="00BC245E" w:rsidSect="00F26D08">
      <w:headerReference w:type="even" r:id="rId10"/>
      <w:headerReference w:type="default" r:id="rId11"/>
      <w:footerReference w:type="even" r:id="rId12"/>
      <w:footerReference w:type="default" r:id="rId13"/>
      <w:headerReference w:type="first" r:id="rId14"/>
      <w:footerReference w:type="first" r:id="rId15"/>
      <w:pgSz w:w="11907" w:h="16840" w:code="9"/>
      <w:pgMar w:top="1101" w:right="851" w:bottom="709" w:left="851" w:header="142" w:footer="44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5026D" w14:textId="77777777" w:rsidR="00D66971" w:rsidRDefault="00D66971">
      <w:r>
        <w:separator/>
      </w:r>
    </w:p>
  </w:endnote>
  <w:endnote w:type="continuationSeparator" w:id="0">
    <w:p w14:paraId="5A2268BE" w14:textId="77777777" w:rsidR="00D66971" w:rsidRDefault="00D669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31F34" w14:textId="77777777" w:rsidR="006540E5" w:rsidRDefault="006540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62706" w14:textId="77777777" w:rsidR="006540E5" w:rsidRPr="002853B1" w:rsidRDefault="006540E5" w:rsidP="004B6798">
    <w:pPr>
      <w:pStyle w:val="5SubHeading"/>
      <w:tabs>
        <w:tab w:val="left" w:pos="9214"/>
      </w:tabs>
      <w:spacing w:before="0" w:after="0" w:line="240" w:lineRule="auto"/>
      <w:rPr>
        <w:rFonts w:ascii="Arial" w:hAnsi="Arial" w:cs="Arial"/>
        <w:sz w:val="18"/>
        <w:szCs w:val="20"/>
      </w:rPr>
    </w:pPr>
    <w:r w:rsidRPr="002853B1">
      <w:rPr>
        <w:rFonts w:ascii="Arial" w:hAnsi="Arial" w:cs="Arial"/>
        <w:sz w:val="18"/>
        <w:szCs w:val="20"/>
      </w:rPr>
      <w:t xml:space="preserve">4164 </w:t>
    </w:r>
    <w:r>
      <w:rPr>
        <w:rFonts w:ascii="Arial" w:hAnsi="Arial" w:cs="Arial"/>
        <w:sz w:val="18"/>
        <w:szCs w:val="20"/>
      </w:rPr>
      <w:t>Unit 3</w:t>
    </w:r>
    <w:r>
      <w:rPr>
        <w:rFonts w:ascii="Arial" w:hAnsi="Arial" w:cs="Arial"/>
        <w:sz w:val="18"/>
        <w:szCs w:val="20"/>
      </w:rPr>
      <w:softHyphen/>
      <w:t xml:space="preserve"> Observer F</w:t>
    </w:r>
    <w:r w:rsidRPr="002853B1">
      <w:rPr>
        <w:rFonts w:ascii="Arial" w:hAnsi="Arial" w:cs="Arial"/>
        <w:sz w:val="18"/>
        <w:szCs w:val="20"/>
      </w:rPr>
      <w:t>eed</w:t>
    </w:r>
    <w:r>
      <w:rPr>
        <w:rFonts w:ascii="Arial" w:hAnsi="Arial" w:cs="Arial"/>
        <w:sz w:val="18"/>
        <w:szCs w:val="20"/>
      </w:rPr>
      <w:t xml:space="preserve">back Form for assessment in 2018 - 2022 v3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73B01" w14:textId="77777777" w:rsidR="006540E5" w:rsidRDefault="006540E5" w:rsidP="003647CF">
    <w:pPr>
      <w:pStyle w:val="Footer"/>
      <w:jc w:val="center"/>
      <w:rPr>
        <w:rFonts w:cs="Arial"/>
        <w:sz w:val="16"/>
        <w:szCs w:val="16"/>
      </w:rPr>
    </w:pPr>
  </w:p>
  <w:p w14:paraId="287F799E" w14:textId="77777777" w:rsidR="006540E5" w:rsidRPr="002853B1" w:rsidRDefault="006540E5" w:rsidP="004B6798">
    <w:pPr>
      <w:pStyle w:val="5SubHeading"/>
      <w:tabs>
        <w:tab w:val="left" w:pos="9214"/>
      </w:tabs>
      <w:spacing w:before="0" w:after="0" w:line="240" w:lineRule="auto"/>
      <w:rPr>
        <w:rFonts w:ascii="Arial" w:hAnsi="Arial" w:cs="Arial"/>
        <w:sz w:val="18"/>
        <w:szCs w:val="18"/>
      </w:rPr>
    </w:pPr>
    <w:r w:rsidRPr="002853B1">
      <w:rPr>
        <w:rFonts w:ascii="Arial" w:hAnsi="Arial" w:cs="Arial"/>
        <w:sz w:val="18"/>
        <w:szCs w:val="18"/>
      </w:rPr>
      <w:t xml:space="preserve">4164 </w:t>
    </w:r>
    <w:r>
      <w:rPr>
        <w:rFonts w:ascii="Arial" w:hAnsi="Arial" w:cs="Arial"/>
        <w:sz w:val="18"/>
        <w:szCs w:val="18"/>
      </w:rPr>
      <w:t>Observer F</w:t>
    </w:r>
    <w:r w:rsidRPr="002853B1">
      <w:rPr>
        <w:rFonts w:ascii="Arial" w:hAnsi="Arial" w:cs="Arial"/>
        <w:sz w:val="18"/>
        <w:szCs w:val="18"/>
      </w:rPr>
      <w:t>eedbac</w:t>
    </w:r>
    <w:r>
      <w:rPr>
        <w:rFonts w:ascii="Arial" w:hAnsi="Arial" w:cs="Arial"/>
        <w:sz w:val="18"/>
        <w:szCs w:val="18"/>
      </w:rPr>
      <w:t>k Form for assessment in 2018 - 2022 v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C624C" w14:textId="77777777" w:rsidR="00D66971" w:rsidRDefault="00D66971">
      <w:r>
        <w:separator/>
      </w:r>
    </w:p>
  </w:footnote>
  <w:footnote w:type="continuationSeparator" w:id="0">
    <w:p w14:paraId="5E0D5E6F" w14:textId="77777777" w:rsidR="00D66971" w:rsidRDefault="00D66971">
      <w:r>
        <w:continuationSeparator/>
      </w:r>
    </w:p>
  </w:footnote>
  <w:footnote w:id="1">
    <w:p w14:paraId="2F3B1CDB" w14:textId="77777777" w:rsidR="006F1AD4" w:rsidRPr="006F1AD4" w:rsidRDefault="006B1BBB">
      <w:pPr>
        <w:pStyle w:val="FootnoteText"/>
        <w:rPr>
          <w:lang w:val="en-SG"/>
        </w:rPr>
      </w:pPr>
      <w:r>
        <w:rPr>
          <w:rStyle w:val="FootnoteReference"/>
        </w:rPr>
        <w:footnoteRef/>
      </w:r>
      <w:r>
        <w:rPr>
          <w:rStyle w:val="FootnoteReference"/>
        </w:rPr>
        <w:footnoteRef/>
      </w:r>
      <w:r w:rsidR="006F1AD4">
        <w:rPr>
          <w:rStyle w:val="FootnoteReference"/>
        </w:rPr>
        <w:footnoteRef/>
      </w:r>
      <w:r w:rsidR="006F1AD4">
        <w:rPr>
          <w:rStyle w:val="FootnoteReference"/>
        </w:rPr>
        <w:footnoteRef/>
      </w:r>
      <w:r w:rsidR="006F1AD4">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5108" w14:textId="77777777" w:rsidR="006540E5" w:rsidRDefault="006540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5CC0" w14:textId="77777777" w:rsidR="006540E5" w:rsidRDefault="006540E5" w:rsidP="004E5A92">
    <w:pPr>
      <w:pStyle w:val="5SubHeading"/>
      <w:spacing w:before="0" w:after="0" w:line="240" w:lineRule="auto"/>
      <w:rPr>
        <w:sz w:val="20"/>
        <w:szCs w:val="20"/>
      </w:rPr>
    </w:pPr>
  </w:p>
  <w:p w14:paraId="319FEEF8" w14:textId="77777777" w:rsidR="006540E5" w:rsidRPr="002853B1" w:rsidRDefault="00F94F5E" w:rsidP="004B6798">
    <w:pPr>
      <w:rPr>
        <w:rFonts w:cs="Arial"/>
        <w:bCs/>
        <w:smallCaps/>
        <w:sz w:val="16"/>
        <w:szCs w:val="18"/>
      </w:rPr>
    </w:pPr>
    <w:r>
      <w:rPr>
        <w:rFonts w:cs="Arial"/>
        <w:noProof/>
        <w:sz w:val="18"/>
        <w:lang w:eastAsia="en-GB"/>
      </w:rPr>
      <w:drawing>
        <wp:anchor distT="0" distB="0" distL="114300" distR="114300" simplePos="0" relativeHeight="251658240" behindDoc="1" locked="0" layoutInCell="1" allowOverlap="1" wp14:anchorId="11D693CE" wp14:editId="6FF0F470">
          <wp:simplePos x="0" y="0"/>
          <wp:positionH relativeFrom="column">
            <wp:posOffset>4526915</wp:posOffset>
          </wp:positionH>
          <wp:positionV relativeFrom="paragraph">
            <wp:posOffset>97790</wp:posOffset>
          </wp:positionV>
          <wp:extent cx="2124075" cy="342900"/>
          <wp:effectExtent l="0" t="0" r="0" b="0"/>
          <wp:wrapNone/>
          <wp:docPr id="5" name="Picture 1" descr="CAIE_logo 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r w:rsidR="006540E5" w:rsidRPr="002853B1">
      <w:rPr>
        <w:rFonts w:cs="Arial"/>
        <w:sz w:val="18"/>
      </w:rPr>
      <w:t>4164 Cambridge International Certificate in Teaching and Lear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45B23" w14:textId="77777777" w:rsidR="006540E5" w:rsidRDefault="00F94F5E">
    <w:pPr>
      <w:pStyle w:val="Header"/>
    </w:pPr>
    <w:r>
      <w:rPr>
        <w:noProof/>
      </w:rPr>
      <w:drawing>
        <wp:anchor distT="0" distB="0" distL="114300" distR="114300" simplePos="0" relativeHeight="251657216" behindDoc="1" locked="0" layoutInCell="1" allowOverlap="1" wp14:anchorId="09DE6C25" wp14:editId="34E779DF">
          <wp:simplePos x="0" y="0"/>
          <wp:positionH relativeFrom="column">
            <wp:posOffset>4374515</wp:posOffset>
          </wp:positionH>
          <wp:positionV relativeFrom="paragraph">
            <wp:posOffset>91440</wp:posOffset>
          </wp:positionV>
          <wp:extent cx="2124075" cy="342900"/>
          <wp:effectExtent l="0" t="0" r="0" b="0"/>
          <wp:wrapNone/>
          <wp:docPr id="4" name="Picture 1" descr="CAIE_logo co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IE_logo col"/>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F92F62" w14:textId="77777777" w:rsidR="006540E5" w:rsidRPr="002853B1" w:rsidRDefault="006540E5" w:rsidP="00127360">
    <w:pPr>
      <w:pStyle w:val="5SubHeading"/>
      <w:spacing w:before="0" w:after="0" w:line="240" w:lineRule="auto"/>
      <w:rPr>
        <w:rFonts w:ascii="Arial" w:hAnsi="Arial" w:cs="Arial"/>
        <w:sz w:val="18"/>
        <w:szCs w:val="20"/>
      </w:rPr>
    </w:pPr>
    <w:r w:rsidRPr="002853B1">
      <w:rPr>
        <w:rFonts w:ascii="Arial" w:hAnsi="Arial" w:cs="Arial"/>
        <w:sz w:val="18"/>
        <w:szCs w:val="20"/>
      </w:rPr>
      <w:t>4164 Cambridge International Certificate in Teaching and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2EA7"/>
    <w:multiLevelType w:val="hybridMultilevel"/>
    <w:tmpl w:val="54F0ED1C"/>
    <w:lvl w:ilvl="0" w:tplc="6C7EACF2">
      <w:start w:val="1"/>
      <w:numFmt w:val="decimal"/>
      <w:lvlText w:val="%1."/>
      <w:lvlJc w:val="left"/>
      <w:pPr>
        <w:ind w:left="924" w:hanging="56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73610A"/>
    <w:multiLevelType w:val="hybridMultilevel"/>
    <w:tmpl w:val="D0889C92"/>
    <w:lvl w:ilvl="0" w:tplc="B2A4E924">
      <w:start w:val="6"/>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8C40A25"/>
    <w:multiLevelType w:val="hybridMultilevel"/>
    <w:tmpl w:val="A82C2AA0"/>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B4F15F8"/>
    <w:multiLevelType w:val="hybridMultilevel"/>
    <w:tmpl w:val="42FC464C"/>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98A73D5"/>
    <w:multiLevelType w:val="hybridMultilevel"/>
    <w:tmpl w:val="F50C75FE"/>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D7714E1"/>
    <w:multiLevelType w:val="hybridMultilevel"/>
    <w:tmpl w:val="D8D28300"/>
    <w:lvl w:ilvl="0" w:tplc="AD54F05E">
      <w:start w:val="8"/>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1D851C04"/>
    <w:multiLevelType w:val="hybridMultilevel"/>
    <w:tmpl w:val="9E12BE46"/>
    <w:lvl w:ilvl="0" w:tplc="BC22E95A">
      <w:start w:val="4"/>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158766C"/>
    <w:multiLevelType w:val="multilevel"/>
    <w:tmpl w:val="C21645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0C41D4"/>
    <w:multiLevelType w:val="hybridMultilevel"/>
    <w:tmpl w:val="D5EA2088"/>
    <w:lvl w:ilvl="0" w:tplc="8758B6DE">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38623BF8"/>
    <w:multiLevelType w:val="hybridMultilevel"/>
    <w:tmpl w:val="B93CC7D6"/>
    <w:lvl w:ilvl="0" w:tplc="F4B45914">
      <w:start w:val="1"/>
      <w:numFmt w:val="decimal"/>
      <w:lvlText w:val="%1."/>
      <w:lvlJc w:val="left"/>
      <w:pPr>
        <w:ind w:left="720" w:hanging="360"/>
      </w:pPr>
      <w:rPr>
        <w:rFonts w:hint="default"/>
        <w:strike w:val="0"/>
        <w:color w:val="auto"/>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BA00C79"/>
    <w:multiLevelType w:val="multilevel"/>
    <w:tmpl w:val="85F6BE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F44C0D"/>
    <w:multiLevelType w:val="hybridMultilevel"/>
    <w:tmpl w:val="E06E87BE"/>
    <w:lvl w:ilvl="0" w:tplc="A284161E">
      <w:start w:val="1"/>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581606BF"/>
    <w:multiLevelType w:val="hybridMultilevel"/>
    <w:tmpl w:val="02D02330"/>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E7D2B42"/>
    <w:multiLevelType w:val="hybridMultilevel"/>
    <w:tmpl w:val="08B6A42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5FA172D3"/>
    <w:multiLevelType w:val="hybridMultilevel"/>
    <w:tmpl w:val="8CDC4B78"/>
    <w:lvl w:ilvl="0" w:tplc="3C6EA552">
      <w:start w:val="20"/>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748E4937"/>
    <w:multiLevelType w:val="hybridMultilevel"/>
    <w:tmpl w:val="3DBE0138"/>
    <w:lvl w:ilvl="0" w:tplc="F27638AA">
      <w:start w:val="8"/>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5"/>
  </w:num>
  <w:num w:numId="4">
    <w:abstractNumId w:val="7"/>
  </w:num>
  <w:num w:numId="5">
    <w:abstractNumId w:val="10"/>
  </w:num>
  <w:num w:numId="6">
    <w:abstractNumId w:val="8"/>
  </w:num>
  <w:num w:numId="7">
    <w:abstractNumId w:val="11"/>
  </w:num>
  <w:num w:numId="8">
    <w:abstractNumId w:val="9"/>
  </w:num>
  <w:num w:numId="9">
    <w:abstractNumId w:val="14"/>
  </w:num>
  <w:num w:numId="10">
    <w:abstractNumId w:val="4"/>
  </w:num>
  <w:num w:numId="11">
    <w:abstractNumId w:val="12"/>
  </w:num>
  <w:num w:numId="12">
    <w:abstractNumId w:val="13"/>
  </w:num>
  <w:num w:numId="13">
    <w:abstractNumId w:val="3"/>
  </w:num>
  <w:num w:numId="14">
    <w:abstractNumId w:val="2"/>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TQ0NDUxMwYyTZV0lIJTi4sz8/NACixqAcR6vnMsAAAA"/>
  </w:docVars>
  <w:rsids>
    <w:rsidRoot w:val="002D7B31"/>
    <w:rsid w:val="00005D59"/>
    <w:rsid w:val="0001080C"/>
    <w:rsid w:val="00025044"/>
    <w:rsid w:val="00026468"/>
    <w:rsid w:val="00027BF4"/>
    <w:rsid w:val="00033DB3"/>
    <w:rsid w:val="000525D2"/>
    <w:rsid w:val="00056F8D"/>
    <w:rsid w:val="000636F0"/>
    <w:rsid w:val="00065EDE"/>
    <w:rsid w:val="0007035A"/>
    <w:rsid w:val="00073417"/>
    <w:rsid w:val="00075E45"/>
    <w:rsid w:val="0007613C"/>
    <w:rsid w:val="00076F36"/>
    <w:rsid w:val="0008073E"/>
    <w:rsid w:val="00084EF3"/>
    <w:rsid w:val="000909F1"/>
    <w:rsid w:val="0009186A"/>
    <w:rsid w:val="00093E64"/>
    <w:rsid w:val="000B6558"/>
    <w:rsid w:val="000C219D"/>
    <w:rsid w:val="000C4AA4"/>
    <w:rsid w:val="000D3389"/>
    <w:rsid w:val="000E0E58"/>
    <w:rsid w:val="000F181B"/>
    <w:rsid w:val="000F1FCE"/>
    <w:rsid w:val="00105A4C"/>
    <w:rsid w:val="001069DF"/>
    <w:rsid w:val="001072FB"/>
    <w:rsid w:val="00112044"/>
    <w:rsid w:val="00114D2A"/>
    <w:rsid w:val="00124504"/>
    <w:rsid w:val="00127360"/>
    <w:rsid w:val="00130D51"/>
    <w:rsid w:val="00152384"/>
    <w:rsid w:val="00160075"/>
    <w:rsid w:val="001617D5"/>
    <w:rsid w:val="0016187F"/>
    <w:rsid w:val="00164A19"/>
    <w:rsid w:val="00172C9A"/>
    <w:rsid w:val="00174B09"/>
    <w:rsid w:val="00181793"/>
    <w:rsid w:val="00183F82"/>
    <w:rsid w:val="0019174E"/>
    <w:rsid w:val="001921FD"/>
    <w:rsid w:val="001952EA"/>
    <w:rsid w:val="00195676"/>
    <w:rsid w:val="001B3F41"/>
    <w:rsid w:val="001B6B78"/>
    <w:rsid w:val="001C6361"/>
    <w:rsid w:val="001D13CA"/>
    <w:rsid w:val="001D15FF"/>
    <w:rsid w:val="001D1CB1"/>
    <w:rsid w:val="001E0EDA"/>
    <w:rsid w:val="001E7590"/>
    <w:rsid w:val="001F1B0A"/>
    <w:rsid w:val="001F68C3"/>
    <w:rsid w:val="0020079D"/>
    <w:rsid w:val="00211407"/>
    <w:rsid w:val="00211957"/>
    <w:rsid w:val="002141AC"/>
    <w:rsid w:val="0022036A"/>
    <w:rsid w:val="0022238E"/>
    <w:rsid w:val="00225915"/>
    <w:rsid w:val="00227830"/>
    <w:rsid w:val="00230A43"/>
    <w:rsid w:val="00230FF6"/>
    <w:rsid w:val="00233ED8"/>
    <w:rsid w:val="002354CE"/>
    <w:rsid w:val="002401FB"/>
    <w:rsid w:val="00244350"/>
    <w:rsid w:val="002500DC"/>
    <w:rsid w:val="002502EF"/>
    <w:rsid w:val="00270C29"/>
    <w:rsid w:val="00281CF5"/>
    <w:rsid w:val="00281F28"/>
    <w:rsid w:val="002820E1"/>
    <w:rsid w:val="002853B1"/>
    <w:rsid w:val="00290542"/>
    <w:rsid w:val="0029235C"/>
    <w:rsid w:val="00292BB8"/>
    <w:rsid w:val="00296658"/>
    <w:rsid w:val="00297A82"/>
    <w:rsid w:val="002A0750"/>
    <w:rsid w:val="002A50DE"/>
    <w:rsid w:val="002A56C2"/>
    <w:rsid w:val="002C2832"/>
    <w:rsid w:val="002C784C"/>
    <w:rsid w:val="002C7E00"/>
    <w:rsid w:val="002D7B31"/>
    <w:rsid w:val="002E13C5"/>
    <w:rsid w:val="002F0B6C"/>
    <w:rsid w:val="002F279A"/>
    <w:rsid w:val="003039F7"/>
    <w:rsid w:val="00310943"/>
    <w:rsid w:val="003217BA"/>
    <w:rsid w:val="00322214"/>
    <w:rsid w:val="003316ED"/>
    <w:rsid w:val="00333E73"/>
    <w:rsid w:val="00335AAA"/>
    <w:rsid w:val="00340A3F"/>
    <w:rsid w:val="0034266C"/>
    <w:rsid w:val="0034304C"/>
    <w:rsid w:val="00343576"/>
    <w:rsid w:val="0034359D"/>
    <w:rsid w:val="003438EF"/>
    <w:rsid w:val="0034544A"/>
    <w:rsid w:val="003509A4"/>
    <w:rsid w:val="00351A88"/>
    <w:rsid w:val="0035551D"/>
    <w:rsid w:val="0035785E"/>
    <w:rsid w:val="00357936"/>
    <w:rsid w:val="003647CF"/>
    <w:rsid w:val="00367D36"/>
    <w:rsid w:val="00370A0B"/>
    <w:rsid w:val="00375C59"/>
    <w:rsid w:val="003854EB"/>
    <w:rsid w:val="00387868"/>
    <w:rsid w:val="00391460"/>
    <w:rsid w:val="00393AB6"/>
    <w:rsid w:val="003A04FB"/>
    <w:rsid w:val="003A0897"/>
    <w:rsid w:val="003A2BB7"/>
    <w:rsid w:val="003A50D6"/>
    <w:rsid w:val="003A6B08"/>
    <w:rsid w:val="003B18B1"/>
    <w:rsid w:val="003C7C2C"/>
    <w:rsid w:val="003D5C94"/>
    <w:rsid w:val="003D641E"/>
    <w:rsid w:val="003D7064"/>
    <w:rsid w:val="003E3C07"/>
    <w:rsid w:val="003E42B3"/>
    <w:rsid w:val="003E4CF3"/>
    <w:rsid w:val="003E743F"/>
    <w:rsid w:val="003F1639"/>
    <w:rsid w:val="003F32AE"/>
    <w:rsid w:val="003F56DB"/>
    <w:rsid w:val="00406446"/>
    <w:rsid w:val="004105CC"/>
    <w:rsid w:val="0041428F"/>
    <w:rsid w:val="00415400"/>
    <w:rsid w:val="00415CE1"/>
    <w:rsid w:val="00436F4E"/>
    <w:rsid w:val="004633BB"/>
    <w:rsid w:val="00467A51"/>
    <w:rsid w:val="00480C5E"/>
    <w:rsid w:val="004839F9"/>
    <w:rsid w:val="00484A8D"/>
    <w:rsid w:val="0048559C"/>
    <w:rsid w:val="004873B8"/>
    <w:rsid w:val="00490553"/>
    <w:rsid w:val="00491C81"/>
    <w:rsid w:val="00491CD6"/>
    <w:rsid w:val="00491DBD"/>
    <w:rsid w:val="004A1EE9"/>
    <w:rsid w:val="004A5687"/>
    <w:rsid w:val="004B0033"/>
    <w:rsid w:val="004B6798"/>
    <w:rsid w:val="004C1745"/>
    <w:rsid w:val="004C7296"/>
    <w:rsid w:val="004C79F8"/>
    <w:rsid w:val="004D48FD"/>
    <w:rsid w:val="004E1EC4"/>
    <w:rsid w:val="004E5A92"/>
    <w:rsid w:val="004F0DE9"/>
    <w:rsid w:val="004F2CA6"/>
    <w:rsid w:val="004F4C24"/>
    <w:rsid w:val="004F702E"/>
    <w:rsid w:val="005011A8"/>
    <w:rsid w:val="0050208B"/>
    <w:rsid w:val="0050234E"/>
    <w:rsid w:val="0051540C"/>
    <w:rsid w:val="00523AB7"/>
    <w:rsid w:val="00525BA8"/>
    <w:rsid w:val="0052735F"/>
    <w:rsid w:val="0053277E"/>
    <w:rsid w:val="00532C67"/>
    <w:rsid w:val="005409BF"/>
    <w:rsid w:val="0054517B"/>
    <w:rsid w:val="00546767"/>
    <w:rsid w:val="00547908"/>
    <w:rsid w:val="005503D0"/>
    <w:rsid w:val="005540FD"/>
    <w:rsid w:val="0055507A"/>
    <w:rsid w:val="00563C7F"/>
    <w:rsid w:val="00570D44"/>
    <w:rsid w:val="00582B9A"/>
    <w:rsid w:val="0059524F"/>
    <w:rsid w:val="005A3709"/>
    <w:rsid w:val="005B2B58"/>
    <w:rsid w:val="005C52CE"/>
    <w:rsid w:val="005C56B4"/>
    <w:rsid w:val="005D37C9"/>
    <w:rsid w:val="005D5944"/>
    <w:rsid w:val="005E0B99"/>
    <w:rsid w:val="005F242A"/>
    <w:rsid w:val="005F6774"/>
    <w:rsid w:val="00603884"/>
    <w:rsid w:val="00604450"/>
    <w:rsid w:val="0061773A"/>
    <w:rsid w:val="00625A5E"/>
    <w:rsid w:val="00631F8B"/>
    <w:rsid w:val="0063509C"/>
    <w:rsid w:val="006416EE"/>
    <w:rsid w:val="00641BB8"/>
    <w:rsid w:val="006423A2"/>
    <w:rsid w:val="00642998"/>
    <w:rsid w:val="006449A8"/>
    <w:rsid w:val="00644FB7"/>
    <w:rsid w:val="006450F9"/>
    <w:rsid w:val="00653F72"/>
    <w:rsid w:val="006540E5"/>
    <w:rsid w:val="006557E2"/>
    <w:rsid w:val="00662D32"/>
    <w:rsid w:val="00671A74"/>
    <w:rsid w:val="0067437B"/>
    <w:rsid w:val="0068241C"/>
    <w:rsid w:val="00682A8B"/>
    <w:rsid w:val="00686A9A"/>
    <w:rsid w:val="00686C22"/>
    <w:rsid w:val="00690214"/>
    <w:rsid w:val="0069434E"/>
    <w:rsid w:val="006A596B"/>
    <w:rsid w:val="006B1BBB"/>
    <w:rsid w:val="006C373A"/>
    <w:rsid w:val="006C40AE"/>
    <w:rsid w:val="006D0504"/>
    <w:rsid w:val="006D3F32"/>
    <w:rsid w:val="006E248F"/>
    <w:rsid w:val="006E3A4A"/>
    <w:rsid w:val="006E75B0"/>
    <w:rsid w:val="006F1AD4"/>
    <w:rsid w:val="006F5E11"/>
    <w:rsid w:val="00706E8D"/>
    <w:rsid w:val="00710B21"/>
    <w:rsid w:val="0071174A"/>
    <w:rsid w:val="00727A67"/>
    <w:rsid w:val="007304C4"/>
    <w:rsid w:val="00732385"/>
    <w:rsid w:val="00741323"/>
    <w:rsid w:val="007547BB"/>
    <w:rsid w:val="0075593C"/>
    <w:rsid w:val="00764DA1"/>
    <w:rsid w:val="00771F05"/>
    <w:rsid w:val="007778A3"/>
    <w:rsid w:val="0078252C"/>
    <w:rsid w:val="007838FD"/>
    <w:rsid w:val="00785240"/>
    <w:rsid w:val="00791CC2"/>
    <w:rsid w:val="007957B6"/>
    <w:rsid w:val="007A02D6"/>
    <w:rsid w:val="007A53BD"/>
    <w:rsid w:val="007A6084"/>
    <w:rsid w:val="007B1A42"/>
    <w:rsid w:val="007B258D"/>
    <w:rsid w:val="007B2B18"/>
    <w:rsid w:val="007B2D8D"/>
    <w:rsid w:val="007B71EF"/>
    <w:rsid w:val="007C19D0"/>
    <w:rsid w:val="007C4F7C"/>
    <w:rsid w:val="007C4F85"/>
    <w:rsid w:val="007D0D8A"/>
    <w:rsid w:val="007D220D"/>
    <w:rsid w:val="007D434B"/>
    <w:rsid w:val="007D630D"/>
    <w:rsid w:val="007E40DA"/>
    <w:rsid w:val="007E5DBC"/>
    <w:rsid w:val="007F00F8"/>
    <w:rsid w:val="007F1BB2"/>
    <w:rsid w:val="007F41B8"/>
    <w:rsid w:val="007F6951"/>
    <w:rsid w:val="00801238"/>
    <w:rsid w:val="0080440B"/>
    <w:rsid w:val="0080456C"/>
    <w:rsid w:val="00820F7A"/>
    <w:rsid w:val="00826778"/>
    <w:rsid w:val="008271F8"/>
    <w:rsid w:val="00845476"/>
    <w:rsid w:val="00846D0A"/>
    <w:rsid w:val="0084710D"/>
    <w:rsid w:val="0085027C"/>
    <w:rsid w:val="00853FBD"/>
    <w:rsid w:val="00863817"/>
    <w:rsid w:val="00863AAD"/>
    <w:rsid w:val="00865557"/>
    <w:rsid w:val="00871E3E"/>
    <w:rsid w:val="008741B6"/>
    <w:rsid w:val="008766BE"/>
    <w:rsid w:val="008779E4"/>
    <w:rsid w:val="008804F6"/>
    <w:rsid w:val="00890A94"/>
    <w:rsid w:val="0089233F"/>
    <w:rsid w:val="00893CC8"/>
    <w:rsid w:val="008A10A6"/>
    <w:rsid w:val="008A25FB"/>
    <w:rsid w:val="008A362F"/>
    <w:rsid w:val="008A4031"/>
    <w:rsid w:val="008B4E2D"/>
    <w:rsid w:val="008B629A"/>
    <w:rsid w:val="008B7259"/>
    <w:rsid w:val="008B7A7F"/>
    <w:rsid w:val="008C1AD9"/>
    <w:rsid w:val="008D0DAE"/>
    <w:rsid w:val="008D5722"/>
    <w:rsid w:val="008D6957"/>
    <w:rsid w:val="008E01AE"/>
    <w:rsid w:val="008E1817"/>
    <w:rsid w:val="008E67DD"/>
    <w:rsid w:val="008F7A15"/>
    <w:rsid w:val="0090185D"/>
    <w:rsid w:val="00902092"/>
    <w:rsid w:val="00902639"/>
    <w:rsid w:val="009042F8"/>
    <w:rsid w:val="00912B34"/>
    <w:rsid w:val="00913679"/>
    <w:rsid w:val="009169D1"/>
    <w:rsid w:val="009172CE"/>
    <w:rsid w:val="00923CF7"/>
    <w:rsid w:val="0092468F"/>
    <w:rsid w:val="00925F65"/>
    <w:rsid w:val="00927D3F"/>
    <w:rsid w:val="00931F76"/>
    <w:rsid w:val="00941C96"/>
    <w:rsid w:val="00946E22"/>
    <w:rsid w:val="00947980"/>
    <w:rsid w:val="0095065C"/>
    <w:rsid w:val="00955B35"/>
    <w:rsid w:val="00961559"/>
    <w:rsid w:val="009637CD"/>
    <w:rsid w:val="00983373"/>
    <w:rsid w:val="009912E3"/>
    <w:rsid w:val="0099131A"/>
    <w:rsid w:val="00996B8C"/>
    <w:rsid w:val="009A5DFE"/>
    <w:rsid w:val="009A7F28"/>
    <w:rsid w:val="009A7F9B"/>
    <w:rsid w:val="009B4199"/>
    <w:rsid w:val="009B52BB"/>
    <w:rsid w:val="009C4CD0"/>
    <w:rsid w:val="009C510E"/>
    <w:rsid w:val="009C6A0C"/>
    <w:rsid w:val="009C7B10"/>
    <w:rsid w:val="009D5058"/>
    <w:rsid w:val="009E0EE8"/>
    <w:rsid w:val="009E6A93"/>
    <w:rsid w:val="009F3069"/>
    <w:rsid w:val="009F6BA8"/>
    <w:rsid w:val="00A05723"/>
    <w:rsid w:val="00A079EC"/>
    <w:rsid w:val="00A160AA"/>
    <w:rsid w:val="00A22CCB"/>
    <w:rsid w:val="00A2303D"/>
    <w:rsid w:val="00A26C23"/>
    <w:rsid w:val="00A3286D"/>
    <w:rsid w:val="00A33BBD"/>
    <w:rsid w:val="00A37A5A"/>
    <w:rsid w:val="00A42092"/>
    <w:rsid w:val="00A43009"/>
    <w:rsid w:val="00A465DA"/>
    <w:rsid w:val="00A60BCA"/>
    <w:rsid w:val="00A60BE4"/>
    <w:rsid w:val="00A61945"/>
    <w:rsid w:val="00A6346A"/>
    <w:rsid w:val="00A66644"/>
    <w:rsid w:val="00A7396F"/>
    <w:rsid w:val="00A82285"/>
    <w:rsid w:val="00A87DA9"/>
    <w:rsid w:val="00A96EE5"/>
    <w:rsid w:val="00AA1A46"/>
    <w:rsid w:val="00AA5342"/>
    <w:rsid w:val="00AB56FB"/>
    <w:rsid w:val="00AC4038"/>
    <w:rsid w:val="00AC73FA"/>
    <w:rsid w:val="00AC7C32"/>
    <w:rsid w:val="00AD29E3"/>
    <w:rsid w:val="00AD4432"/>
    <w:rsid w:val="00AE7DDF"/>
    <w:rsid w:val="00AF0EC6"/>
    <w:rsid w:val="00AF1B83"/>
    <w:rsid w:val="00B01A4D"/>
    <w:rsid w:val="00B12045"/>
    <w:rsid w:val="00B14C31"/>
    <w:rsid w:val="00B178E8"/>
    <w:rsid w:val="00B228CA"/>
    <w:rsid w:val="00B336AB"/>
    <w:rsid w:val="00B33B4C"/>
    <w:rsid w:val="00B41374"/>
    <w:rsid w:val="00B416A6"/>
    <w:rsid w:val="00B42A5D"/>
    <w:rsid w:val="00B44943"/>
    <w:rsid w:val="00B53CF2"/>
    <w:rsid w:val="00B562A9"/>
    <w:rsid w:val="00B60B36"/>
    <w:rsid w:val="00B61655"/>
    <w:rsid w:val="00B62571"/>
    <w:rsid w:val="00B6307B"/>
    <w:rsid w:val="00B7173D"/>
    <w:rsid w:val="00B75CF2"/>
    <w:rsid w:val="00B801DE"/>
    <w:rsid w:val="00B8789D"/>
    <w:rsid w:val="00B90218"/>
    <w:rsid w:val="00B950F2"/>
    <w:rsid w:val="00B9524D"/>
    <w:rsid w:val="00B9738E"/>
    <w:rsid w:val="00B97694"/>
    <w:rsid w:val="00B97811"/>
    <w:rsid w:val="00BA60B4"/>
    <w:rsid w:val="00BB0C3E"/>
    <w:rsid w:val="00BB25B4"/>
    <w:rsid w:val="00BC245E"/>
    <w:rsid w:val="00BC39D7"/>
    <w:rsid w:val="00BC7B58"/>
    <w:rsid w:val="00BD0C61"/>
    <w:rsid w:val="00BD355F"/>
    <w:rsid w:val="00BD40CE"/>
    <w:rsid w:val="00BD5553"/>
    <w:rsid w:val="00BD7F68"/>
    <w:rsid w:val="00BE2671"/>
    <w:rsid w:val="00BE33D1"/>
    <w:rsid w:val="00BF5085"/>
    <w:rsid w:val="00BF559F"/>
    <w:rsid w:val="00C132DB"/>
    <w:rsid w:val="00C218CC"/>
    <w:rsid w:val="00C22A57"/>
    <w:rsid w:val="00C23619"/>
    <w:rsid w:val="00C42FCB"/>
    <w:rsid w:val="00C523B9"/>
    <w:rsid w:val="00C612C2"/>
    <w:rsid w:val="00C70DD4"/>
    <w:rsid w:val="00C76B7B"/>
    <w:rsid w:val="00C82276"/>
    <w:rsid w:val="00C903B2"/>
    <w:rsid w:val="00C975B9"/>
    <w:rsid w:val="00CA311C"/>
    <w:rsid w:val="00CB6FB0"/>
    <w:rsid w:val="00CC4175"/>
    <w:rsid w:val="00CD606E"/>
    <w:rsid w:val="00CE57DD"/>
    <w:rsid w:val="00CE7921"/>
    <w:rsid w:val="00CE7D0B"/>
    <w:rsid w:val="00CF04AC"/>
    <w:rsid w:val="00CF0999"/>
    <w:rsid w:val="00D12204"/>
    <w:rsid w:val="00D15600"/>
    <w:rsid w:val="00D164D7"/>
    <w:rsid w:val="00D20C22"/>
    <w:rsid w:val="00D24A1C"/>
    <w:rsid w:val="00D251A2"/>
    <w:rsid w:val="00D274FD"/>
    <w:rsid w:val="00D27DFD"/>
    <w:rsid w:val="00D33370"/>
    <w:rsid w:val="00D3395E"/>
    <w:rsid w:val="00D3547F"/>
    <w:rsid w:val="00D367EA"/>
    <w:rsid w:val="00D37F3B"/>
    <w:rsid w:val="00D4777F"/>
    <w:rsid w:val="00D50316"/>
    <w:rsid w:val="00D54EC2"/>
    <w:rsid w:val="00D57373"/>
    <w:rsid w:val="00D62525"/>
    <w:rsid w:val="00D64BD1"/>
    <w:rsid w:val="00D66971"/>
    <w:rsid w:val="00D71CDD"/>
    <w:rsid w:val="00D73179"/>
    <w:rsid w:val="00D737F8"/>
    <w:rsid w:val="00D73CA7"/>
    <w:rsid w:val="00D75863"/>
    <w:rsid w:val="00D85CF0"/>
    <w:rsid w:val="00D87283"/>
    <w:rsid w:val="00D940EA"/>
    <w:rsid w:val="00D94172"/>
    <w:rsid w:val="00DA11BB"/>
    <w:rsid w:val="00DB1425"/>
    <w:rsid w:val="00DB50C2"/>
    <w:rsid w:val="00DD0C64"/>
    <w:rsid w:val="00DE1ED7"/>
    <w:rsid w:val="00DE3966"/>
    <w:rsid w:val="00DE735F"/>
    <w:rsid w:val="00DF074A"/>
    <w:rsid w:val="00DF34A3"/>
    <w:rsid w:val="00DF733D"/>
    <w:rsid w:val="00E074D1"/>
    <w:rsid w:val="00E12143"/>
    <w:rsid w:val="00E13C6E"/>
    <w:rsid w:val="00E161D8"/>
    <w:rsid w:val="00E17DDD"/>
    <w:rsid w:val="00E21045"/>
    <w:rsid w:val="00E21267"/>
    <w:rsid w:val="00E22AA9"/>
    <w:rsid w:val="00E26D9E"/>
    <w:rsid w:val="00E30234"/>
    <w:rsid w:val="00E3276C"/>
    <w:rsid w:val="00E361BA"/>
    <w:rsid w:val="00E436C7"/>
    <w:rsid w:val="00E43B48"/>
    <w:rsid w:val="00E51057"/>
    <w:rsid w:val="00E540D4"/>
    <w:rsid w:val="00E64178"/>
    <w:rsid w:val="00E7426E"/>
    <w:rsid w:val="00E7700E"/>
    <w:rsid w:val="00E80F73"/>
    <w:rsid w:val="00E87330"/>
    <w:rsid w:val="00E960C7"/>
    <w:rsid w:val="00E96414"/>
    <w:rsid w:val="00EA4BA5"/>
    <w:rsid w:val="00EA5575"/>
    <w:rsid w:val="00EA604D"/>
    <w:rsid w:val="00EB33DD"/>
    <w:rsid w:val="00EB39D6"/>
    <w:rsid w:val="00EB73F1"/>
    <w:rsid w:val="00EB756C"/>
    <w:rsid w:val="00EC2661"/>
    <w:rsid w:val="00EC2B8A"/>
    <w:rsid w:val="00EC38AE"/>
    <w:rsid w:val="00EC5D64"/>
    <w:rsid w:val="00ED39BC"/>
    <w:rsid w:val="00ED5854"/>
    <w:rsid w:val="00ED628A"/>
    <w:rsid w:val="00ED7812"/>
    <w:rsid w:val="00EE1971"/>
    <w:rsid w:val="00EE3164"/>
    <w:rsid w:val="00EE599B"/>
    <w:rsid w:val="00F0675D"/>
    <w:rsid w:val="00F10475"/>
    <w:rsid w:val="00F115A3"/>
    <w:rsid w:val="00F134C5"/>
    <w:rsid w:val="00F26D08"/>
    <w:rsid w:val="00F34CE8"/>
    <w:rsid w:val="00F47049"/>
    <w:rsid w:val="00F524C0"/>
    <w:rsid w:val="00F54CC7"/>
    <w:rsid w:val="00F57855"/>
    <w:rsid w:val="00F620DF"/>
    <w:rsid w:val="00F672AD"/>
    <w:rsid w:val="00F74B32"/>
    <w:rsid w:val="00F76CE6"/>
    <w:rsid w:val="00F91B3D"/>
    <w:rsid w:val="00F94F5E"/>
    <w:rsid w:val="00F95370"/>
    <w:rsid w:val="00FA07C8"/>
    <w:rsid w:val="00FA29A9"/>
    <w:rsid w:val="00FA5202"/>
    <w:rsid w:val="00FA686F"/>
    <w:rsid w:val="00FA764A"/>
    <w:rsid w:val="00FB196A"/>
    <w:rsid w:val="00FB33F6"/>
    <w:rsid w:val="00FB6C07"/>
    <w:rsid w:val="00FD2929"/>
    <w:rsid w:val="00FD32D4"/>
    <w:rsid w:val="00FD69CE"/>
    <w:rsid w:val="00FE068B"/>
    <w:rsid w:val="00FE08C3"/>
    <w:rsid w:val="00FE11CD"/>
    <w:rsid w:val="00FE36F1"/>
    <w:rsid w:val="00FE76A4"/>
    <w:rsid w:val="00FF362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1D86E62"/>
  <w14:defaultImageDpi w14:val="330"/>
  <w15:chartTrackingRefBased/>
  <w15:docId w15:val="{329DA6D2-2C18-2940-AD8E-72E2D2CCB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GB"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400"/>
    <w:rPr>
      <w:rFonts w:ascii="Arial" w:hAnsi="Arial"/>
      <w:lang w:val="en-GB" w:eastAsia="en-US"/>
    </w:rPr>
  </w:style>
  <w:style w:type="paragraph" w:styleId="Heading1">
    <w:name w:val="heading 1"/>
    <w:basedOn w:val="Normal"/>
    <w:next w:val="Normal"/>
    <w:qFormat/>
    <w:pPr>
      <w:keepNext/>
      <w:outlineLvl w:val="0"/>
    </w:pPr>
    <w:rPr>
      <w:rFonts w:ascii="Times" w:eastAsia="Times" w:hAnsi="Times"/>
      <w:b/>
      <w:sz w:val="24"/>
    </w:rPr>
  </w:style>
  <w:style w:type="paragraph" w:styleId="Heading9">
    <w:name w:val="heading 9"/>
    <w:basedOn w:val="Normal"/>
    <w:next w:val="Normal"/>
    <w:qFormat/>
    <w:pPr>
      <w:spacing w:before="240" w:after="6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ul">
    <w:name w:val="Paul"/>
    <w:basedOn w:val="Normal"/>
    <w:rPr>
      <w:rFonts w:eastAsia="Times"/>
      <w:sz w:val="22"/>
    </w:rPr>
  </w:style>
  <w:style w:type="paragraph" w:customStyle="1" w:styleId="AssignmentTemplate">
    <w:name w:val="AssignmentTemplate"/>
    <w:basedOn w:val="Heading9"/>
    <w:rPr>
      <w:i w:val="0"/>
      <w:sz w:val="20"/>
    </w:rPr>
  </w:style>
  <w:style w:type="paragraph" w:styleId="Header">
    <w:name w:val="header"/>
    <w:basedOn w:val="Normal"/>
    <w:rsid w:val="0034359D"/>
    <w:pPr>
      <w:tabs>
        <w:tab w:val="center" w:pos="4153"/>
        <w:tab w:val="right" w:pos="8306"/>
      </w:tabs>
    </w:pPr>
  </w:style>
  <w:style w:type="paragraph" w:styleId="Footer">
    <w:name w:val="footer"/>
    <w:basedOn w:val="Normal"/>
    <w:rsid w:val="0034359D"/>
    <w:pPr>
      <w:tabs>
        <w:tab w:val="center" w:pos="4153"/>
        <w:tab w:val="right" w:pos="8306"/>
      </w:tabs>
    </w:pPr>
  </w:style>
  <w:style w:type="table" w:styleId="TableGrid">
    <w:name w:val="Table Grid"/>
    <w:basedOn w:val="TableNormal"/>
    <w:rsid w:val="008271F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871E3E"/>
    <w:rPr>
      <w:rFonts w:ascii="Tahoma" w:hAnsi="Tahoma" w:cs="Tahoma"/>
      <w:sz w:val="16"/>
      <w:szCs w:val="16"/>
    </w:rPr>
  </w:style>
  <w:style w:type="paragraph" w:customStyle="1" w:styleId="5SubHeading">
    <w:name w:val="5. Sub Heading"/>
    <w:basedOn w:val="Normal"/>
    <w:rsid w:val="00FE36F1"/>
    <w:pPr>
      <w:tabs>
        <w:tab w:val="left" w:pos="680"/>
      </w:tabs>
      <w:suppressAutoHyphens/>
      <w:autoSpaceDE w:val="0"/>
      <w:autoSpaceDN w:val="0"/>
      <w:adjustRightInd w:val="0"/>
      <w:spacing w:before="227" w:after="57" w:line="360" w:lineRule="atLeast"/>
      <w:textAlignment w:val="center"/>
    </w:pPr>
    <w:rPr>
      <w:rFonts w:ascii="UniversLT-Light" w:hAnsi="UniversLT-Light" w:cs="UniversLT-Light"/>
      <w:color w:val="000000"/>
      <w:sz w:val="30"/>
      <w:szCs w:val="30"/>
      <w:lang w:eastAsia="en-GB"/>
    </w:rPr>
  </w:style>
  <w:style w:type="character" w:styleId="CommentReference">
    <w:name w:val="annotation reference"/>
    <w:rsid w:val="00BA60B4"/>
    <w:rPr>
      <w:sz w:val="16"/>
      <w:szCs w:val="16"/>
    </w:rPr>
  </w:style>
  <w:style w:type="paragraph" w:styleId="CommentText">
    <w:name w:val="annotation text"/>
    <w:basedOn w:val="Normal"/>
    <w:link w:val="CommentTextChar"/>
    <w:rsid w:val="00BA60B4"/>
  </w:style>
  <w:style w:type="character" w:customStyle="1" w:styleId="CommentTextChar">
    <w:name w:val="Comment Text Char"/>
    <w:link w:val="CommentText"/>
    <w:rsid w:val="00BA60B4"/>
    <w:rPr>
      <w:rFonts w:ascii="Arial" w:hAnsi="Arial"/>
      <w:lang w:eastAsia="en-US"/>
    </w:rPr>
  </w:style>
  <w:style w:type="paragraph" w:styleId="CommentSubject">
    <w:name w:val="annotation subject"/>
    <w:basedOn w:val="CommentText"/>
    <w:next w:val="CommentText"/>
    <w:link w:val="CommentSubjectChar"/>
    <w:rsid w:val="00BA60B4"/>
    <w:rPr>
      <w:b/>
      <w:bCs/>
    </w:rPr>
  </w:style>
  <w:style w:type="character" w:customStyle="1" w:styleId="CommentSubjectChar">
    <w:name w:val="Comment Subject Char"/>
    <w:link w:val="CommentSubject"/>
    <w:rsid w:val="00BA60B4"/>
    <w:rPr>
      <w:rFonts w:ascii="Arial" w:hAnsi="Arial"/>
      <w:b/>
      <w:bCs/>
      <w:lang w:eastAsia="en-US"/>
    </w:rPr>
  </w:style>
  <w:style w:type="paragraph" w:styleId="ListParagraph">
    <w:name w:val="List Paragraph"/>
    <w:basedOn w:val="Normal"/>
    <w:uiPriority w:val="72"/>
    <w:qFormat/>
    <w:rsid w:val="005D5944"/>
    <w:pPr>
      <w:ind w:left="720"/>
    </w:pPr>
  </w:style>
  <w:style w:type="paragraph" w:styleId="FootnoteText">
    <w:name w:val="footnote text"/>
    <w:basedOn w:val="Normal"/>
    <w:link w:val="FootnoteTextChar"/>
    <w:rsid w:val="006F1AD4"/>
  </w:style>
  <w:style w:type="character" w:customStyle="1" w:styleId="FootnoteTextChar">
    <w:name w:val="Footnote Text Char"/>
    <w:basedOn w:val="DefaultParagraphFont"/>
    <w:link w:val="FootnoteText"/>
    <w:rsid w:val="006F1AD4"/>
    <w:rPr>
      <w:rFonts w:ascii="Arial" w:hAnsi="Arial"/>
      <w:lang w:val="en-GB" w:eastAsia="en-US"/>
    </w:rPr>
  </w:style>
  <w:style w:type="character" w:styleId="FootnoteReference">
    <w:name w:val="footnote reference"/>
    <w:basedOn w:val="DefaultParagraphFont"/>
    <w:rsid w:val="006F1AD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812076">
      <w:bodyDiv w:val="1"/>
      <w:marLeft w:val="0"/>
      <w:marRight w:val="0"/>
      <w:marTop w:val="0"/>
      <w:marBottom w:val="0"/>
      <w:divBdr>
        <w:top w:val="none" w:sz="0" w:space="0" w:color="auto"/>
        <w:left w:val="none" w:sz="0" w:space="0" w:color="auto"/>
        <w:bottom w:val="none" w:sz="0" w:space="0" w:color="auto"/>
        <w:right w:val="none" w:sz="0" w:space="0" w:color="auto"/>
      </w:divBdr>
    </w:div>
    <w:div w:id="357900687">
      <w:bodyDiv w:val="1"/>
      <w:marLeft w:val="0"/>
      <w:marRight w:val="0"/>
      <w:marTop w:val="0"/>
      <w:marBottom w:val="0"/>
      <w:divBdr>
        <w:top w:val="none" w:sz="0" w:space="0" w:color="auto"/>
        <w:left w:val="none" w:sz="0" w:space="0" w:color="auto"/>
        <w:bottom w:val="none" w:sz="0" w:space="0" w:color="auto"/>
        <w:right w:val="none" w:sz="0" w:space="0" w:color="auto"/>
      </w:divBdr>
    </w:div>
    <w:div w:id="387925336">
      <w:bodyDiv w:val="1"/>
      <w:marLeft w:val="0"/>
      <w:marRight w:val="0"/>
      <w:marTop w:val="0"/>
      <w:marBottom w:val="0"/>
      <w:divBdr>
        <w:top w:val="none" w:sz="0" w:space="0" w:color="auto"/>
        <w:left w:val="none" w:sz="0" w:space="0" w:color="auto"/>
        <w:bottom w:val="none" w:sz="0" w:space="0" w:color="auto"/>
        <w:right w:val="none" w:sz="0" w:space="0" w:color="auto"/>
      </w:divBdr>
    </w:div>
    <w:div w:id="524825943">
      <w:bodyDiv w:val="1"/>
      <w:marLeft w:val="0"/>
      <w:marRight w:val="0"/>
      <w:marTop w:val="0"/>
      <w:marBottom w:val="0"/>
      <w:divBdr>
        <w:top w:val="none" w:sz="0" w:space="0" w:color="auto"/>
        <w:left w:val="none" w:sz="0" w:space="0" w:color="auto"/>
        <w:bottom w:val="none" w:sz="0" w:space="0" w:color="auto"/>
        <w:right w:val="none" w:sz="0" w:space="0" w:color="auto"/>
      </w:divBdr>
    </w:div>
    <w:div w:id="564609923">
      <w:bodyDiv w:val="1"/>
      <w:marLeft w:val="0"/>
      <w:marRight w:val="0"/>
      <w:marTop w:val="0"/>
      <w:marBottom w:val="0"/>
      <w:divBdr>
        <w:top w:val="none" w:sz="0" w:space="0" w:color="auto"/>
        <w:left w:val="none" w:sz="0" w:space="0" w:color="auto"/>
        <w:bottom w:val="none" w:sz="0" w:space="0" w:color="auto"/>
        <w:right w:val="none" w:sz="0" w:space="0" w:color="auto"/>
      </w:divBdr>
    </w:div>
    <w:div w:id="607736693">
      <w:bodyDiv w:val="1"/>
      <w:marLeft w:val="0"/>
      <w:marRight w:val="0"/>
      <w:marTop w:val="0"/>
      <w:marBottom w:val="0"/>
      <w:divBdr>
        <w:top w:val="none" w:sz="0" w:space="0" w:color="auto"/>
        <w:left w:val="none" w:sz="0" w:space="0" w:color="auto"/>
        <w:bottom w:val="none" w:sz="0" w:space="0" w:color="auto"/>
        <w:right w:val="none" w:sz="0" w:space="0" w:color="auto"/>
      </w:divBdr>
    </w:div>
    <w:div w:id="877010185">
      <w:bodyDiv w:val="1"/>
      <w:marLeft w:val="0"/>
      <w:marRight w:val="0"/>
      <w:marTop w:val="0"/>
      <w:marBottom w:val="0"/>
      <w:divBdr>
        <w:top w:val="none" w:sz="0" w:space="0" w:color="auto"/>
        <w:left w:val="none" w:sz="0" w:space="0" w:color="auto"/>
        <w:bottom w:val="none" w:sz="0" w:space="0" w:color="auto"/>
        <w:right w:val="none" w:sz="0" w:space="0" w:color="auto"/>
      </w:divBdr>
    </w:div>
    <w:div w:id="1102654141">
      <w:bodyDiv w:val="1"/>
      <w:marLeft w:val="0"/>
      <w:marRight w:val="0"/>
      <w:marTop w:val="0"/>
      <w:marBottom w:val="0"/>
      <w:divBdr>
        <w:top w:val="none" w:sz="0" w:space="0" w:color="auto"/>
        <w:left w:val="none" w:sz="0" w:space="0" w:color="auto"/>
        <w:bottom w:val="none" w:sz="0" w:space="0" w:color="auto"/>
        <w:right w:val="none" w:sz="0" w:space="0" w:color="auto"/>
      </w:divBdr>
    </w:div>
    <w:div w:id="1143161517">
      <w:bodyDiv w:val="1"/>
      <w:marLeft w:val="0"/>
      <w:marRight w:val="0"/>
      <w:marTop w:val="0"/>
      <w:marBottom w:val="0"/>
      <w:divBdr>
        <w:top w:val="none" w:sz="0" w:space="0" w:color="auto"/>
        <w:left w:val="none" w:sz="0" w:space="0" w:color="auto"/>
        <w:bottom w:val="none" w:sz="0" w:space="0" w:color="auto"/>
        <w:right w:val="none" w:sz="0" w:space="0" w:color="auto"/>
      </w:divBdr>
    </w:div>
    <w:div w:id="1204753329">
      <w:bodyDiv w:val="1"/>
      <w:marLeft w:val="0"/>
      <w:marRight w:val="0"/>
      <w:marTop w:val="0"/>
      <w:marBottom w:val="0"/>
      <w:divBdr>
        <w:top w:val="none" w:sz="0" w:space="0" w:color="auto"/>
        <w:left w:val="none" w:sz="0" w:space="0" w:color="auto"/>
        <w:bottom w:val="none" w:sz="0" w:space="0" w:color="auto"/>
        <w:right w:val="none" w:sz="0" w:space="0" w:color="auto"/>
      </w:divBdr>
    </w:div>
    <w:div w:id="1584530402">
      <w:bodyDiv w:val="1"/>
      <w:marLeft w:val="0"/>
      <w:marRight w:val="0"/>
      <w:marTop w:val="0"/>
      <w:marBottom w:val="0"/>
      <w:divBdr>
        <w:top w:val="none" w:sz="0" w:space="0" w:color="auto"/>
        <w:left w:val="none" w:sz="0" w:space="0" w:color="auto"/>
        <w:bottom w:val="none" w:sz="0" w:space="0" w:color="auto"/>
        <w:right w:val="none" w:sz="0" w:space="0" w:color="auto"/>
      </w:divBdr>
    </w:div>
    <w:div w:id="2140489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6B009-8E8C-4150-9EF1-8AA3CE3E4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6</Pages>
  <Words>1945</Words>
  <Characters>10898</Characters>
  <Application>Microsoft Office Word</Application>
  <DocSecurity>0</DocSecurity>
  <Lines>213</Lines>
  <Paragraphs>74</Paragraphs>
  <ScaleCrop>false</ScaleCrop>
  <HeadingPairs>
    <vt:vector size="2" baseType="variant">
      <vt:variant>
        <vt:lpstr>Title</vt:lpstr>
      </vt:variant>
      <vt:variant>
        <vt:i4>1</vt:i4>
      </vt:variant>
    </vt:vector>
  </HeadingPairs>
  <TitlesOfParts>
    <vt:vector size="1" baseType="lpstr">
      <vt:lpstr>4164_ObservationFeedbackForm</vt:lpstr>
    </vt:vector>
  </TitlesOfParts>
  <Company>UCLES</Company>
  <LinksUpToDate>false</LinksUpToDate>
  <CharactersWithSpaces>1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ObservationFeedbackForm</dc:title>
  <dc:subject/>
  <dc:creator>PDQ Team Cambridge International Examinations</dc:creator>
  <cp:keywords/>
  <cp:lastModifiedBy>pramod sharma</cp:lastModifiedBy>
  <cp:revision>47</cp:revision>
  <cp:lastPrinted>2010-11-25T07:26:00Z</cp:lastPrinted>
  <dcterms:created xsi:type="dcterms:W3CDTF">2021-05-11T10:10:00Z</dcterms:created>
  <dcterms:modified xsi:type="dcterms:W3CDTF">2021-06-03T16:45:00Z</dcterms:modified>
</cp:coreProperties>
</file>